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9" w:type="dxa"/>
        <w:tblInd w:w="-57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1"/>
        <w:gridCol w:w="933"/>
        <w:gridCol w:w="850"/>
        <w:gridCol w:w="18"/>
        <w:gridCol w:w="37"/>
        <w:gridCol w:w="909"/>
        <w:gridCol w:w="674"/>
        <w:gridCol w:w="732"/>
        <w:gridCol w:w="425"/>
        <w:gridCol w:w="267"/>
        <w:gridCol w:w="828"/>
        <w:gridCol w:w="702"/>
        <w:gridCol w:w="838"/>
        <w:gridCol w:w="621"/>
        <w:gridCol w:w="355"/>
        <w:gridCol w:w="1849"/>
      </w:tblGrid>
      <w:tr w:rsidR="000203CC" w:rsidRPr="00F90BFF" w14:paraId="706F8154" w14:textId="77777777" w:rsidTr="00002132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661CE" w14:textId="77777777" w:rsidR="000203CC" w:rsidRPr="00B901C9" w:rsidRDefault="00693F54" w:rsidP="00464DC6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="00464DC6"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="00464DC6"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="00464DC6"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="00464DC6"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3402F4A1" w14:textId="77777777" w:rsidR="00464DC6" w:rsidRPr="00464DC6" w:rsidRDefault="00693F54" w:rsidP="00464DC6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 w:rsidR="0072295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ультразвуковой толщинометрии</w:t>
            </w:r>
          </w:p>
        </w:tc>
      </w:tr>
      <w:tr w:rsidR="00693F54" w:rsidRPr="00464DC6" w14:paraId="1595CD38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0C1603E" w14:textId="77777777" w:rsidR="00693F54" w:rsidRPr="00464DC6" w:rsidRDefault="00693F54" w:rsidP="00506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JOB DETAILS / РАБОЧАЯ ИНФОРМАЦИЯ</w:t>
            </w:r>
          </w:p>
        </w:tc>
      </w:tr>
      <w:tr w:rsidR="009F42C3" w:rsidRPr="00464DC6" w14:paraId="3FC0D19B" w14:textId="77777777" w:rsidTr="004F63F8">
        <w:trPr>
          <w:trHeight w:val="360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EEE94A5" w14:textId="77777777" w:rsidR="009F42C3" w:rsidRPr="00464DC6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11C93EDF" w14:textId="77777777" w:rsidR="009F42C3" w:rsidRPr="00464DC6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7DA054" w14:textId="77777777" w:rsidR="009F42C3" w:rsidRPr="00464DC6" w:rsidRDefault="006F43C0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NCOC N.V.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E7C9843" w14:textId="77777777" w:rsidR="009F42C3" w:rsidRPr="00464DC6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2CEA0733" w14:textId="77777777" w:rsidR="009F42C3" w:rsidRPr="00464DC6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230699" w14:textId="77777777" w:rsidR="009F42C3" w:rsidRPr="00464DC6" w:rsidRDefault="006F43C0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SKENE WEST</w:t>
            </w:r>
          </w:p>
        </w:tc>
      </w:tr>
      <w:tr w:rsidR="009F42C3" w:rsidRPr="00464DC6" w14:paraId="7B3BC205" w14:textId="77777777" w:rsidTr="00313535">
        <w:trPr>
          <w:trHeight w:val="288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335FFB9" w14:textId="77777777" w:rsidR="009F42C3" w:rsidRPr="00464DC6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29A042EF" w14:textId="77777777" w:rsidR="009F42C3" w:rsidRPr="00464DC6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34A5CB" w14:textId="3F5B647D" w:rsidR="009F42C3" w:rsidRPr="00464DC6" w:rsidRDefault="00BA4657" w:rsidP="0031353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OSF</w:t>
            </w:r>
            <w:r w:rsidR="00ED67F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04A77">
              <w:rPr>
                <w:rFonts w:ascii="Arial" w:hAnsi="Arial" w:cs="Arial"/>
                <w:b/>
                <w:sz w:val="18"/>
                <w:szCs w:val="18"/>
              </w:rPr>
              <w:t xml:space="preserve">Unit </w:t>
            </w:r>
            <w:r>
              <w:rPr>
                <w:rFonts w:ascii="Arial" w:hAnsi="Arial" w:cs="Arial"/>
                <w:b/>
                <w:sz w:val="18"/>
                <w:szCs w:val="18"/>
              </w:rPr>
              <w:t>334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2C8FD7D" w14:textId="77777777" w:rsidR="009F42C3" w:rsidRPr="00464DC6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23B18CB6" w14:textId="77777777" w:rsidR="009F42C3" w:rsidRPr="00464DC6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6FF5F6" w14:textId="0A318130" w:rsidR="00E121FD" w:rsidRPr="00BA4657" w:rsidRDefault="00BA4657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A4657">
              <w:rPr>
                <w:rFonts w:ascii="Arial" w:hAnsi="Arial" w:cs="Arial"/>
                <w:b/>
                <w:sz w:val="18"/>
                <w:szCs w:val="18"/>
                <w:lang w:val="en-US"/>
              </w:rPr>
              <w:t>According to table</w:t>
            </w:r>
          </w:p>
        </w:tc>
      </w:tr>
      <w:tr w:rsidR="00BA4657" w:rsidRPr="00464DC6" w14:paraId="22C3E4E6" w14:textId="77777777" w:rsidTr="0049539A">
        <w:trPr>
          <w:trHeight w:val="288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E8F2A22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15503EFC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67E8CD6" w14:textId="77777777" w:rsidR="00392C83" w:rsidRPr="00392C83" w:rsidRDefault="00392C83" w:rsidP="00392C8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92C83">
              <w:rPr>
                <w:rFonts w:ascii="Arial" w:hAnsi="Arial" w:cs="Arial"/>
                <w:b/>
                <w:sz w:val="18"/>
                <w:szCs w:val="18"/>
              </w:rPr>
              <w:t>SA516 Gr.70</w:t>
            </w:r>
          </w:p>
          <w:p w14:paraId="428CFADA" w14:textId="2FEDAF9B" w:rsidR="00BA4657" w:rsidRPr="00BC2084" w:rsidRDefault="00392C83" w:rsidP="00392C8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392C83">
              <w:rPr>
                <w:rFonts w:ascii="Arial" w:hAnsi="Arial" w:cs="Arial"/>
                <w:b/>
                <w:sz w:val="18"/>
                <w:szCs w:val="18"/>
              </w:rPr>
              <w:t>SA333 Gr.6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580449A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14D4A5C2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E7C6D6" w14:textId="6F55A4BF" w:rsidR="00BA4657" w:rsidRPr="00BA4657" w:rsidRDefault="00865E92" w:rsidP="00392C8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A4657">
              <w:rPr>
                <w:rFonts w:ascii="Arial" w:hAnsi="Arial" w:cs="Arial"/>
                <w:b/>
                <w:sz w:val="18"/>
                <w:szCs w:val="18"/>
                <w:lang w:val="en-US"/>
              </w:rPr>
              <w:t>According to table</w:t>
            </w:r>
          </w:p>
        </w:tc>
      </w:tr>
      <w:tr w:rsidR="00BA4657" w:rsidRPr="00464DC6" w14:paraId="11E50105" w14:textId="77777777" w:rsidTr="004F63F8">
        <w:trPr>
          <w:trHeight w:val="360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0310746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03F0D95B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 блока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CF3221" w14:textId="098BADFE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+15°C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CC2ED10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4D0D46D1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62AF1F" w14:textId="22B6B876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+10°C</w:t>
            </w:r>
          </w:p>
        </w:tc>
      </w:tr>
      <w:tr w:rsidR="00BA4657" w:rsidRPr="00464DC6" w14:paraId="5F5AAD12" w14:textId="77777777" w:rsidTr="004F63F8">
        <w:trPr>
          <w:trHeight w:val="360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964DE9B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4DBCA637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4177E0" w14:textId="369448B3" w:rsidR="00BA4657" w:rsidRPr="00C90ADF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Coated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FA0BBCB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</w:p>
          <w:p w14:paraId="14513869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онтактная среда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EDC992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UT Gel</w:t>
            </w:r>
          </w:p>
        </w:tc>
      </w:tr>
      <w:tr w:rsidR="00BA4657" w:rsidRPr="00464DC6" w14:paraId="0EB9D9A2" w14:textId="77777777" w:rsidTr="004F63F8">
        <w:trPr>
          <w:trHeight w:val="360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4AE6CDF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22937EFB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B201B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18B52C7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58F33ACA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232E74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BA4657" w:rsidRPr="00464DC6" w14:paraId="1F5A6B7C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ADEC5E4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SPECTION PROCEDURE / НОРМАТИВНЫЕ ДОКУМЕНТЫ</w:t>
            </w:r>
          </w:p>
        </w:tc>
      </w:tr>
      <w:tr w:rsidR="00BA4657" w:rsidRPr="00464DC6" w14:paraId="3FACAC0A" w14:textId="77777777" w:rsidTr="0023478D">
        <w:trPr>
          <w:trHeight w:val="360"/>
        </w:trPr>
        <w:tc>
          <w:tcPr>
            <w:tcW w:w="1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ADA3B9A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512D6EB1" w14:textId="77777777" w:rsidR="00BA4657" w:rsidRPr="00464DC6" w:rsidRDefault="00BA4657" w:rsidP="00BA465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</w:p>
        </w:tc>
        <w:tc>
          <w:tcPr>
            <w:tcW w:w="1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FC5DEE" w14:textId="2C07F5AA" w:rsidR="00BA4657" w:rsidRPr="008E3C20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055EA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QP-11-UTT-Q01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0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AC674D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3303C7C5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39F64" w14:textId="2DE6779E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8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2D69C78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4E3D529A" w14:textId="77777777" w:rsidR="00BA4657" w:rsidRPr="00464DC6" w:rsidRDefault="00BA4657" w:rsidP="00BA465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>Стандарт для ОК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69A5D" w14:textId="4B3A6FDB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ME B31.3</w:t>
            </w:r>
          </w:p>
        </w:tc>
      </w:tr>
      <w:tr w:rsidR="00BA4657" w:rsidRPr="00464DC6" w14:paraId="5E22F43D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E50D5B2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QIPMENT PARAMETERS / ПАРАМЕТРЫ ОБОРУДОВАНИЯ</w:t>
            </w:r>
          </w:p>
        </w:tc>
      </w:tr>
      <w:tr w:rsidR="00BA4657" w:rsidRPr="00464DC6" w14:paraId="125A6062" w14:textId="77777777" w:rsidTr="004F63F8">
        <w:trPr>
          <w:trHeight w:val="360"/>
        </w:trPr>
        <w:tc>
          <w:tcPr>
            <w:tcW w:w="2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00BB8C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7D27DF91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8CBA9" w14:textId="65D893D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D790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306596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F086189" w14:textId="77777777" w:rsidR="00BA4657" w:rsidRPr="00555F25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428EBB5D" w14:textId="3F929312" w:rsidR="00BA4657" w:rsidRPr="00464DC6" w:rsidRDefault="00BA4657" w:rsidP="00BA465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6A810" w14:textId="6F33AD95" w:rsidR="00BA4657" w:rsidRPr="005A226E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</w:tc>
      </w:tr>
      <w:tr w:rsidR="00BA4657" w:rsidRPr="00464DC6" w14:paraId="07411FC2" w14:textId="77777777" w:rsidTr="004F63F8">
        <w:trPr>
          <w:trHeight w:val="360"/>
        </w:trPr>
        <w:tc>
          <w:tcPr>
            <w:tcW w:w="2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03038BD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44FD79C9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5E6AA" w14:textId="2F5D85BA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A55DD8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91C2569" w14:textId="77777777" w:rsidR="00BA4657" w:rsidRPr="00A55DD8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1C84051B" w14:textId="47D42A93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4AD82" w14:textId="03264E8B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BA4657" w:rsidRPr="00464DC6" w14:paraId="504E2F7D" w14:textId="77777777" w:rsidTr="004F63F8">
        <w:trPr>
          <w:trHeight w:val="360"/>
        </w:trPr>
        <w:tc>
          <w:tcPr>
            <w:tcW w:w="2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86C0C8C" w14:textId="77777777" w:rsidR="00BA4657" w:rsidRPr="00464DC6" w:rsidRDefault="00BA4657" w:rsidP="00BA4657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142A441C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39334" w14:textId="40BC7256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5 MHz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F73452F" w14:textId="77777777" w:rsidR="00BA4657" w:rsidRPr="00A55DD8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0ECA2B9E" w14:textId="3432032D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7FA67" w14:textId="7DE19A3F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BA4657" w:rsidRPr="00464DC6" w14:paraId="7BCC3C0A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80A1CE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CALIBRATION BLOCK DETAILS / 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>ПАРАМЕТРЫ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>КАЛИБРОВОЧНОГО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>БЛОКА</w:t>
            </w:r>
          </w:p>
        </w:tc>
      </w:tr>
      <w:tr w:rsidR="00BA4657" w:rsidRPr="00464DC6" w14:paraId="465BA4F8" w14:textId="77777777" w:rsidTr="004F63F8">
        <w:trPr>
          <w:trHeight w:val="360"/>
        </w:trPr>
        <w:tc>
          <w:tcPr>
            <w:tcW w:w="2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5285486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573F937C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9F116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tep wedge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72A831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66AB396A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464DC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464DC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464DC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67AA3" w14:textId="28789C8F" w:rsidR="00BA4657" w:rsidRPr="00002132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5</w:t>
            </w: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.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0-</w:t>
            </w: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ru-RU"/>
              </w:rPr>
              <w:t>2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0</w:t>
            </w: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 xml:space="preserve">.0 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mm</w:t>
            </w:r>
          </w:p>
        </w:tc>
      </w:tr>
      <w:tr w:rsidR="00BA4657" w:rsidRPr="00F90BFF" w14:paraId="28ECD37C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4D48B32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INSPECTION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EQUIPMENT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 ОБОРУДОВАНИЕ ИНСПЕКЦИОННОГО КОНТРОЛЯ</w:t>
            </w:r>
          </w:p>
        </w:tc>
      </w:tr>
      <w:tr w:rsidR="00BA4657" w:rsidRPr="00F90BFF" w14:paraId="106814E5" w14:textId="77777777" w:rsidTr="004F63F8">
        <w:trPr>
          <w:trHeight w:val="360"/>
        </w:trPr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079F91E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№</w:t>
            </w: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256A8CD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51967D17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549B32D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2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76B8B55" w14:textId="5E874D82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03CD0862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BC75C89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5A35D1CE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2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DBEA42D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75AD321A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F90BFF" w:rsidRPr="006F43C0" w14:paraId="16388C94" w14:textId="77777777" w:rsidTr="004F63F8">
        <w:trPr>
          <w:trHeight w:val="360"/>
        </w:trPr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65C01" w14:textId="77777777" w:rsidR="00F90BFF" w:rsidRPr="00464DC6" w:rsidRDefault="00F90BFF" w:rsidP="00F90BFF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386E" w14:textId="04EC7A77" w:rsidR="00F90BFF" w:rsidRPr="00501984" w:rsidRDefault="00F90BFF" w:rsidP="00F90BFF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5 MG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591EC" w14:textId="782A180B" w:rsidR="00F90BFF" w:rsidRPr="00AB552B" w:rsidRDefault="00F90BFF" w:rsidP="00F90BFF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2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C1342" w14:textId="6E293ACB" w:rsidR="00F90BFF" w:rsidRPr="007466B1" w:rsidRDefault="00F90BFF" w:rsidP="00F90BFF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191332001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7CA8" w14:textId="1D497BB7" w:rsidR="00F90BFF" w:rsidRPr="00A40E0E" w:rsidRDefault="00F90BFF" w:rsidP="00F90BFF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KZ-01-22-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Ж-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0207</w:t>
            </w:r>
          </w:p>
        </w:tc>
        <w:tc>
          <w:tcPr>
            <w:tcW w:w="22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9FCEB" w14:textId="72522DFD" w:rsidR="00F90BFF" w:rsidRPr="00A40E0E" w:rsidRDefault="00F90BFF" w:rsidP="00F90BFF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02.02.2023</w:t>
            </w:r>
          </w:p>
        </w:tc>
      </w:tr>
      <w:tr w:rsidR="00BA4657" w:rsidRPr="006F43C0" w14:paraId="4E80C7E8" w14:textId="77777777" w:rsidTr="004F63F8">
        <w:trPr>
          <w:trHeight w:val="360"/>
        </w:trPr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5CF01" w14:textId="77777777" w:rsidR="00BA4657" w:rsidRPr="000E0705" w:rsidRDefault="00BA4657" w:rsidP="00BA4657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B905F" w14:textId="77777777" w:rsidR="00BA4657" w:rsidRDefault="00BA4657" w:rsidP="00BA4657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45381">
              <w:rPr>
                <w:rFonts w:ascii="Arial" w:hAnsi="Arial" w:cs="Arial"/>
                <w:bCs/>
                <w:sz w:val="18"/>
                <w:szCs w:val="18"/>
              </w:rPr>
              <w:t>Step wedge calibration block</w:t>
            </w:r>
          </w:p>
          <w:p w14:paraId="4C93068B" w14:textId="28FE7497" w:rsidR="00BA4657" w:rsidRPr="007466B1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-10-20-40mm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EF0A4" w14:textId="4E8BF2C3" w:rsidR="00BA4657" w:rsidRPr="000E0705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145381">
              <w:rPr>
                <w:rFonts w:ascii="Arial" w:hAnsi="Arial" w:cs="Arial"/>
                <w:bCs/>
                <w:sz w:val="18"/>
                <w:szCs w:val="18"/>
              </w:rPr>
              <w:t>Fizpribor</w:t>
            </w:r>
          </w:p>
        </w:tc>
        <w:tc>
          <w:tcPr>
            <w:tcW w:w="22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29DDE" w14:textId="6A30AD3E" w:rsidR="00BA4657" w:rsidRPr="007466B1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5</w:t>
            </w:r>
            <w:r w:rsidR="00392C83">
              <w:rPr>
                <w:rFonts w:ascii="Arial" w:hAnsi="Arial" w:cs="Arial"/>
                <w:sz w:val="18"/>
                <w:szCs w:val="18"/>
              </w:rPr>
              <w:t>6</w:t>
            </w:r>
            <w:r>
              <w:rPr>
                <w:rFonts w:ascii="Arial" w:hAnsi="Arial" w:cs="Arial"/>
                <w:sz w:val="18"/>
                <w:szCs w:val="18"/>
              </w:rPr>
              <w:t>-20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F22C4" w14:textId="26228104" w:rsidR="00BA4657" w:rsidRPr="007466B1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-</w:t>
            </w:r>
          </w:p>
        </w:tc>
        <w:tc>
          <w:tcPr>
            <w:tcW w:w="22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5A03B" w14:textId="6CF33D2C" w:rsidR="00BA4657" w:rsidRPr="007466B1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-</w:t>
            </w:r>
          </w:p>
        </w:tc>
      </w:tr>
      <w:tr w:rsidR="00DB6071" w:rsidRPr="0023478D" w14:paraId="7D9C1CC7" w14:textId="77777777" w:rsidTr="0065671D">
        <w:trPr>
          <w:trHeight w:val="4487"/>
        </w:trPr>
        <w:tc>
          <w:tcPr>
            <w:tcW w:w="5459" w:type="dxa"/>
            <w:gridSpan w:val="9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1EC45" w14:textId="442CAA9D" w:rsidR="00DB6071" w:rsidRPr="00464DC6" w:rsidRDefault="00DB6071" w:rsidP="00BA4657">
            <w:pPr>
              <w:spacing w:before="120" w:after="120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</w:rPr>
              <w:t>Job description</w:t>
            </w:r>
          </w:p>
          <w:p w14:paraId="07BA8FEA" w14:textId="77777777" w:rsidR="00DB6071" w:rsidRDefault="00DB6071" w:rsidP="00DB6071">
            <w:pPr>
              <w:numPr>
                <w:ilvl w:val="0"/>
                <w:numId w:val="12"/>
              </w:numPr>
              <w:spacing w:before="80" w:after="80"/>
              <w:rPr>
                <w:rFonts w:ascii="Arial" w:hAnsi="Arial"/>
                <w:bCs/>
                <w:sz w:val="18"/>
                <w:szCs w:val="18"/>
              </w:rPr>
            </w:pPr>
            <w:r w:rsidRPr="004A0351">
              <w:rPr>
                <w:rFonts w:ascii="Arial" w:hAnsi="Arial"/>
                <w:sz w:val="18"/>
                <w:szCs w:val="18"/>
              </w:rPr>
              <w:t>UT measurements were conducted for thickness monitoring of pipeline</w:t>
            </w:r>
            <w:r>
              <w:rPr>
                <w:rFonts w:ascii="Arial" w:hAnsi="Arial"/>
                <w:sz w:val="18"/>
                <w:szCs w:val="18"/>
              </w:rPr>
              <w:t>s</w:t>
            </w:r>
            <w:r w:rsidRPr="004A0351">
              <w:rPr>
                <w:rFonts w:ascii="Arial" w:hAnsi="Arial"/>
                <w:sz w:val="18"/>
                <w:szCs w:val="18"/>
              </w:rPr>
              <w:t>.</w:t>
            </w:r>
            <w:r w:rsidRPr="00392C83">
              <w:rPr>
                <w:rFonts w:ascii="Arial" w:hAnsi="Arial"/>
                <w:bCs/>
                <w:sz w:val="18"/>
                <w:szCs w:val="18"/>
              </w:rPr>
              <w:t xml:space="preserve"> </w:t>
            </w:r>
          </w:p>
          <w:p w14:paraId="3B87B238" w14:textId="36AF8CD5" w:rsidR="00DB6071" w:rsidRPr="00392C83" w:rsidRDefault="00DB6071" w:rsidP="00DB6071">
            <w:pPr>
              <w:numPr>
                <w:ilvl w:val="0"/>
                <w:numId w:val="12"/>
              </w:numPr>
              <w:spacing w:before="80" w:after="80"/>
              <w:rPr>
                <w:rFonts w:ascii="Arial" w:hAnsi="Arial"/>
                <w:bCs/>
                <w:sz w:val="18"/>
                <w:szCs w:val="18"/>
              </w:rPr>
            </w:pPr>
            <w:r w:rsidRPr="00392C83">
              <w:rPr>
                <w:rFonts w:ascii="Arial" w:hAnsi="Arial"/>
                <w:bCs/>
                <w:sz w:val="18"/>
                <w:szCs w:val="18"/>
              </w:rPr>
              <w:t>Echo-to-echo UT technique was used.</w:t>
            </w:r>
          </w:p>
          <w:p w14:paraId="7BDD08BA" w14:textId="5FCCD7B2" w:rsidR="00DB6071" w:rsidRDefault="00DB6071" w:rsidP="00DB6071">
            <w:pPr>
              <w:numPr>
                <w:ilvl w:val="0"/>
                <w:numId w:val="12"/>
              </w:numPr>
              <w:spacing w:before="80" w:after="8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205AE5">
              <w:rPr>
                <w:rFonts w:ascii="Arial" w:hAnsi="Arial" w:cs="Arial"/>
                <w:sz w:val="18"/>
                <w:szCs w:val="18"/>
              </w:rPr>
              <w:t>T spot check was performed on North, South,</w:t>
            </w:r>
            <w:r>
              <w:rPr>
                <w:rFonts w:ascii="Arial" w:hAnsi="Arial" w:cs="Arial"/>
                <w:sz w:val="18"/>
                <w:szCs w:val="18"/>
              </w:rPr>
              <w:t xml:space="preserve"> East, West,</w:t>
            </w:r>
            <w:r w:rsidRPr="00205AE5">
              <w:rPr>
                <w:rFonts w:ascii="Arial" w:hAnsi="Arial" w:cs="Arial"/>
                <w:sz w:val="18"/>
                <w:szCs w:val="18"/>
              </w:rPr>
              <w:t xml:space="preserve"> Top, Bottom</w:t>
            </w:r>
            <w:r>
              <w:rPr>
                <w:rFonts w:ascii="Arial" w:hAnsi="Arial" w:cs="Arial"/>
                <w:sz w:val="18"/>
                <w:szCs w:val="18"/>
              </w:rPr>
              <w:t xml:space="preserve"> and</w:t>
            </w:r>
            <w:r w:rsidRPr="00205AE5">
              <w:rPr>
                <w:rFonts w:ascii="Arial" w:hAnsi="Arial" w:cs="Arial"/>
                <w:sz w:val="18"/>
                <w:szCs w:val="18"/>
              </w:rPr>
              <w:t xml:space="preserve"> Extrados sides related to object position</w:t>
            </w:r>
            <w:r>
              <w:rPr>
                <w:rFonts w:ascii="Arial" w:hAnsi="Arial"/>
                <w:sz w:val="18"/>
                <w:szCs w:val="18"/>
              </w:rPr>
              <w:t>.</w:t>
            </w:r>
          </w:p>
        </w:tc>
        <w:tc>
          <w:tcPr>
            <w:tcW w:w="546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53C6F" w14:textId="41A908FE" w:rsidR="00DB6071" w:rsidRPr="00392C83" w:rsidRDefault="00DB6071" w:rsidP="00DB6071">
            <w:pPr>
              <w:framePr w:hSpace="180" w:wrap="around" w:vAnchor="page" w:hAnchor="margin" w:xAlign="center" w:y="2296"/>
              <w:spacing w:before="80" w:after="80"/>
              <w:jc w:val="center"/>
              <w:rPr>
                <w:rFonts w:ascii="Arial" w:hAnsi="Arial"/>
                <w:color w:val="FF0000"/>
                <w:sz w:val="18"/>
                <w:szCs w:val="18"/>
              </w:rPr>
            </w:pPr>
            <w:r w:rsidRPr="00DB607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22E2F1ED" wp14:editId="59EBCB3A">
                      <wp:simplePos x="0" y="0"/>
                      <wp:positionH relativeFrom="column">
                        <wp:posOffset>1920240</wp:posOffset>
                      </wp:positionH>
                      <wp:positionV relativeFrom="paragraph">
                        <wp:posOffset>2007235</wp:posOffset>
                      </wp:positionV>
                      <wp:extent cx="0" cy="426720"/>
                      <wp:effectExtent l="76200" t="0" r="57150" b="4953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267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2904F935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" o:spid="_x0000_s1026" type="#_x0000_t32" style="position:absolute;margin-left:151.2pt;margin-top:158.05pt;width:0;height:33.6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Pr="00DB607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55C8BC58" wp14:editId="48762A22">
                      <wp:simplePos x="0" y="0"/>
                      <wp:positionH relativeFrom="column">
                        <wp:posOffset>763905</wp:posOffset>
                      </wp:positionH>
                      <wp:positionV relativeFrom="paragraph">
                        <wp:posOffset>2146300</wp:posOffset>
                      </wp:positionV>
                      <wp:extent cx="835025" cy="206375"/>
                      <wp:effectExtent l="0" t="0" r="3175" b="3175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5025" cy="206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1F67CE" w14:textId="77777777" w:rsidR="00BB3006" w:rsidRPr="003A28D5" w:rsidRDefault="00BB3006" w:rsidP="00DB607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3A28D5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  <w:t>Flow dir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5C8BC5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7" o:spid="_x0000_s1026" type="#_x0000_t202" style="position:absolute;left:0;text-align:left;margin-left:60.15pt;margin-top:169pt;width:65.75pt;height:16.2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" fillcolor="white [3201]" stroked="f" strokeweight=".5pt">
                      <v:textbox>
                        <w:txbxContent>
                          <w:p w14:paraId="781F67CE" w14:textId="77777777" w:rsidR="00BB3006" w:rsidRPr="003A28D5" w:rsidRDefault="00BB3006" w:rsidP="00DB607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A28D5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Flow dir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DB607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5687218D" wp14:editId="5B5C6163">
                      <wp:simplePos x="0" y="0"/>
                      <wp:positionH relativeFrom="column">
                        <wp:posOffset>1986335</wp:posOffset>
                      </wp:positionH>
                      <wp:positionV relativeFrom="paragraph">
                        <wp:posOffset>721968</wp:posOffset>
                      </wp:positionV>
                      <wp:extent cx="270344" cy="238539"/>
                      <wp:effectExtent l="0" t="0" r="0" b="9525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70344" cy="238539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D51AF71" w14:textId="77777777" w:rsidR="00BB3006" w:rsidRPr="00F86189" w:rsidRDefault="00BB3006" w:rsidP="00DB6071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F86189">
                                    <w:rPr>
                                      <w:rFonts w:ascii="Arial" w:hAnsi="Arial" w:cs="Arial"/>
                                      <w:color w:val="FF0000"/>
                                      <w:sz w:val="24"/>
                                      <w:szCs w:val="24"/>
                                      <w:lang w:val="en-US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87218D" id="Text Box 1" o:spid="_x0000_s1027" type="#_x0000_t202" style="position:absolute;left:0;text-align:left;margin-left:156.4pt;margin-top:56.85pt;width:21.3pt;height:18.8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" fillcolor="white [3201]" stroked="f" strokeweight=".5pt">
                      <v:textbox>
                        <w:txbxContent>
                          <w:p w14:paraId="4D51AF71" w14:textId="77777777" w:rsidR="00BB3006" w:rsidRPr="00F86189" w:rsidRDefault="00BB3006" w:rsidP="00DB6071">
                            <w:pPr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86189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object w:dxaOrig="3660" w:dyaOrig="3825" w14:anchorId="556832D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3pt;height:190.5pt" o:ole="">
                  <v:imagedata r:id="rId8" o:title=""/>
                </v:shape>
                <o:OLEObject Type="Embed" ProgID="PBrush" ShapeID="_x0000_i1025" DrawAspect="Content" ObjectID="_1711900763" r:id="rId9"/>
              </w:object>
            </w:r>
          </w:p>
        </w:tc>
      </w:tr>
    </w:tbl>
    <w:p w14:paraId="2EC8E86C" w14:textId="56111D96" w:rsidR="0065671D" w:rsidRDefault="0065671D"/>
    <w:tbl>
      <w:tblPr>
        <w:tblW w:w="10919" w:type="dxa"/>
        <w:tblInd w:w="-57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59"/>
        <w:gridCol w:w="5460"/>
      </w:tblGrid>
      <w:tr w:rsidR="0065671D" w:rsidRPr="0023478D" w14:paraId="21EE14EB" w14:textId="77777777" w:rsidTr="0065671D">
        <w:trPr>
          <w:trHeight w:val="4449"/>
        </w:trPr>
        <w:tc>
          <w:tcPr>
            <w:tcW w:w="545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994825" w14:textId="66182F88" w:rsidR="0065671D" w:rsidRPr="00464DC6" w:rsidRDefault="00BB3006" w:rsidP="0065671D">
            <w:pPr>
              <w:spacing w:before="120" w:after="120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B6071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29131686" wp14:editId="7C5DB8BE">
                      <wp:simplePos x="0" y="0"/>
                      <wp:positionH relativeFrom="column">
                        <wp:posOffset>1833880</wp:posOffset>
                      </wp:positionH>
                      <wp:positionV relativeFrom="paragraph">
                        <wp:posOffset>43815</wp:posOffset>
                      </wp:positionV>
                      <wp:extent cx="0" cy="426720"/>
                      <wp:effectExtent l="76200" t="0" r="57150" b="49530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267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442C1C" id="Straight Arrow Connector 8" o:spid="_x0000_s1026" type="#_x0000_t32" style="position:absolute;margin-left:144.4pt;margin-top:3.45pt;width:0;height:33.6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Pr="00DB607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52AFAB43" wp14:editId="27CED625">
                      <wp:simplePos x="0" y="0"/>
                      <wp:positionH relativeFrom="column">
                        <wp:posOffset>95250</wp:posOffset>
                      </wp:positionH>
                      <wp:positionV relativeFrom="paragraph">
                        <wp:posOffset>194945</wp:posOffset>
                      </wp:positionV>
                      <wp:extent cx="835025" cy="206375"/>
                      <wp:effectExtent l="0" t="0" r="3175" b="3175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5025" cy="206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81021AB" w14:textId="77777777" w:rsidR="00BB3006" w:rsidRPr="003A28D5" w:rsidRDefault="00BB3006" w:rsidP="00DB607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3A28D5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  <w:t>Flow dir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AFAB43" id="Text Box 6" o:spid="_x0000_s1028" type="#_x0000_t202" style="position:absolute;left:0;text-align:left;margin-left:7.5pt;margin-top:15.35pt;width:65.75pt;height:16.2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" fillcolor="white [3201]" stroked="f" strokeweight=".5pt">
                      <v:textbox>
                        <w:txbxContent>
                          <w:p w14:paraId="781021AB" w14:textId="77777777" w:rsidR="00BB3006" w:rsidRPr="003A28D5" w:rsidRDefault="00BB3006" w:rsidP="00DB607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A28D5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Flow dir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5077BB6" wp14:editId="5C97A8C8">
                  <wp:extent cx="3377565" cy="270700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7565" cy="2707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71559D" w14:textId="059C1532" w:rsidR="0065671D" w:rsidRPr="00DB6071" w:rsidRDefault="007F4E61" w:rsidP="0065671D">
            <w:pPr>
              <w:framePr w:wrap="auto" w:vAnchor="page" w:hAnchor="margin"/>
              <w:spacing w:before="80" w:after="80"/>
              <w:jc w:val="center"/>
              <w:rPr>
                <w:noProof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4FE5DE41" wp14:editId="7CD85405">
                      <wp:simplePos x="0" y="0"/>
                      <wp:positionH relativeFrom="column">
                        <wp:posOffset>1543685</wp:posOffset>
                      </wp:positionH>
                      <wp:positionV relativeFrom="paragraph">
                        <wp:posOffset>1666240</wp:posOffset>
                      </wp:positionV>
                      <wp:extent cx="914400" cy="258445"/>
                      <wp:effectExtent l="0" t="0" r="13335" b="27305"/>
                      <wp:wrapNone/>
                      <wp:docPr id="18" name="Text Box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25844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E9B083C" w14:textId="6E91C03A" w:rsidR="007F4E61" w:rsidRPr="00F6034C" w:rsidRDefault="007F4E61">
                                  <w:pPr>
                                    <w:rPr>
                                      <w:color w:val="FF0000"/>
                                      <w:lang w:val="en-US"/>
                                    </w:rPr>
                                  </w:pPr>
                                  <w:r w:rsidRPr="00F6034C">
                                    <w:rPr>
                                      <w:color w:val="FF0000"/>
                                      <w:lang w:val="en-US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E5DE41" id="Text Box 18" o:spid="_x0000_s1029" type="#_x0000_t202" style="position:absolute;left:0;text-align:left;margin-left:121.55pt;margin-top:131.2pt;width:1in;height:20.35pt;z-index:25174220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" fillcolor="white [3201]" strokeweight=".5pt">
                      <v:textbox>
                        <w:txbxContent>
                          <w:p w14:paraId="3E9B083C" w14:textId="6E91C03A" w:rsidR="007F4E61" w:rsidRPr="00F6034C" w:rsidRDefault="007F4E61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 w:rsidRPr="00F6034C">
                              <w:rPr>
                                <w:color w:val="FF0000"/>
                                <w:lang w:val="en-US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62E30D2F" wp14:editId="1E26B533">
                      <wp:simplePos x="0" y="0"/>
                      <wp:positionH relativeFrom="column">
                        <wp:posOffset>1652905</wp:posOffset>
                      </wp:positionH>
                      <wp:positionV relativeFrom="paragraph">
                        <wp:posOffset>645795</wp:posOffset>
                      </wp:positionV>
                      <wp:extent cx="17145" cy="879475"/>
                      <wp:effectExtent l="0" t="0" r="20955" b="34925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145" cy="879475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C00000"/>
                                </a:solidFill>
                                <a:prstDash val="dashDot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F3DA5BC" id="Straight Connector 13" o:spid="_x0000_s1026" style="position:absolute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15pt,50.85pt" to="131.5pt,12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" strokecolor="#c00000" strokeweight="1.5pt">
                      <v:stroke dashstyle="dashDot"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78657AE1" wp14:editId="08C5173F">
                      <wp:simplePos x="0" y="0"/>
                      <wp:positionH relativeFrom="column">
                        <wp:posOffset>125730</wp:posOffset>
                      </wp:positionH>
                      <wp:positionV relativeFrom="paragraph">
                        <wp:posOffset>71755</wp:posOffset>
                      </wp:positionV>
                      <wp:extent cx="457200" cy="0"/>
                      <wp:effectExtent l="0" t="76200" r="19050" b="9525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7200" cy="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A5EA210" id="Straight Arrow Connector 12" o:spid="_x0000_s1026" type="#_x0000_t32" style="position:absolute;margin-left:9.9pt;margin-top:5.65pt;width:36pt;height:0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Pr="00DB6071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3ECC3967" wp14:editId="1DEE6354">
                      <wp:simplePos x="0" y="0"/>
                      <wp:positionH relativeFrom="column">
                        <wp:posOffset>-30480</wp:posOffset>
                      </wp:positionH>
                      <wp:positionV relativeFrom="paragraph">
                        <wp:posOffset>-255270</wp:posOffset>
                      </wp:positionV>
                      <wp:extent cx="835025" cy="206375"/>
                      <wp:effectExtent l="0" t="0" r="3175" b="3175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5025" cy="206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C385DB4" w14:textId="77777777" w:rsidR="007F4E61" w:rsidRPr="003A28D5" w:rsidRDefault="007F4E61" w:rsidP="00DB6071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3A28D5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  <w:t>Flow dir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CC3967" id="Text Box 10" o:spid="_x0000_s1030" type="#_x0000_t202" style="position:absolute;left:0;text-align:left;margin-left:-2.4pt;margin-top:-20.1pt;width:65.75pt;height:16.2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" fillcolor="white [3201]" stroked="f" strokeweight=".5pt">
                      <v:textbox>
                        <w:txbxContent>
                          <w:p w14:paraId="4C385DB4" w14:textId="77777777" w:rsidR="007F4E61" w:rsidRPr="003A28D5" w:rsidRDefault="007F4E61" w:rsidP="00DB6071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A28D5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Flow dir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3DCA350" wp14:editId="5C03CF1A">
                  <wp:extent cx="3378200" cy="1901944"/>
                  <wp:effectExtent l="0" t="0" r="0" b="31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117" cy="1908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4657" w:rsidRPr="00464DC6" w14:paraId="5FA2EEE3" w14:textId="77777777" w:rsidTr="0065671D">
        <w:trPr>
          <w:trHeight w:val="64"/>
        </w:trPr>
        <w:tc>
          <w:tcPr>
            <w:tcW w:w="109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4B93C" w14:textId="6D7ABE92" w:rsidR="00BA4657" w:rsidRPr="00464DC6" w:rsidRDefault="00BA4657" w:rsidP="00BA4657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s</w:t>
            </w:r>
            <w:r w:rsidRPr="00464DC6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01984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/ </w:t>
            </w:r>
            <w:r w:rsidRPr="00464DC6">
              <w:rPr>
                <w:rFonts w:ascii="Arial" w:hAnsi="Arial" w:cs="Arial"/>
                <w:color w:val="000000"/>
                <w:sz w:val="18"/>
                <w:szCs w:val="18"/>
                <w:lang w:val="ru-RU"/>
              </w:rPr>
              <w:t>Примечания</w:t>
            </w:r>
            <w:r w:rsidRPr="00464DC6"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</w:tc>
      </w:tr>
    </w:tbl>
    <w:p w14:paraId="54E08F8A" w14:textId="19951A69" w:rsidR="0065671D" w:rsidRDefault="0065671D"/>
    <w:tbl>
      <w:tblPr>
        <w:tblW w:w="10947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77"/>
        <w:gridCol w:w="1620"/>
        <w:gridCol w:w="1170"/>
        <w:gridCol w:w="1080"/>
        <w:gridCol w:w="630"/>
        <w:gridCol w:w="630"/>
        <w:gridCol w:w="720"/>
        <w:gridCol w:w="720"/>
        <w:gridCol w:w="720"/>
        <w:gridCol w:w="720"/>
        <w:gridCol w:w="720"/>
        <w:gridCol w:w="720"/>
        <w:gridCol w:w="920"/>
      </w:tblGrid>
      <w:tr w:rsidR="00BA4657" w:rsidRPr="00464DC6" w14:paraId="2CE9AF09" w14:textId="77777777" w:rsidTr="0065671D">
        <w:trPr>
          <w:cantSplit/>
          <w:trHeight w:val="197"/>
          <w:tblHeader/>
        </w:trPr>
        <w:tc>
          <w:tcPr>
            <w:tcW w:w="10947" w:type="dxa"/>
            <w:gridSpan w:val="13"/>
            <w:shd w:val="clear" w:color="auto" w:fill="F2F2F2" w:themeFill="background1" w:themeFillShade="F2"/>
            <w:vAlign w:val="center"/>
          </w:tcPr>
          <w:p w14:paraId="1B051455" w14:textId="1173D73D" w:rsidR="00BA4657" w:rsidRPr="009F41D2" w:rsidRDefault="004C0917" w:rsidP="00845C0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</w:rPr>
              <w:br w:type="page"/>
            </w:r>
            <w:r w:rsidR="00BA4657" w:rsidRPr="00464DC6">
              <w:rPr>
                <w:rFonts w:ascii="Arial" w:hAnsi="Arial" w:cs="Arial"/>
                <w:b/>
                <w:sz w:val="18"/>
                <w:szCs w:val="18"/>
              </w:rPr>
              <w:t>INSPECTION RESULTS</w:t>
            </w:r>
            <w:r w:rsidR="00BA4657"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825F06" w:rsidRPr="00464DC6" w14:paraId="4183AAA4" w14:textId="77777777" w:rsidTr="0065671D">
        <w:trPr>
          <w:cantSplit/>
          <w:trHeight w:val="197"/>
          <w:tblHeader/>
        </w:trPr>
        <w:tc>
          <w:tcPr>
            <w:tcW w:w="10947" w:type="dxa"/>
            <w:gridSpan w:val="13"/>
            <w:shd w:val="clear" w:color="auto" w:fill="F2F2F2" w:themeFill="background1" w:themeFillShade="F2"/>
            <w:vAlign w:val="center"/>
          </w:tcPr>
          <w:p w14:paraId="03327373" w14:textId="073C3E5D" w:rsidR="00825F06" w:rsidRPr="00825F06" w:rsidRDefault="00825F06" w:rsidP="00845C0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5F06">
              <w:rPr>
                <w:rFonts w:ascii="Arial" w:hAnsi="Arial" w:cs="Arial"/>
                <w:b/>
                <w:sz w:val="18"/>
                <w:szCs w:val="18"/>
              </w:rPr>
              <w:t>Details and Results from 30 December 2020</w:t>
            </w:r>
          </w:p>
        </w:tc>
      </w:tr>
      <w:tr w:rsidR="00821848" w:rsidRPr="00F90BFF" w14:paraId="6543826A" w14:textId="77777777" w:rsidTr="0065671D">
        <w:trPr>
          <w:cantSplit/>
          <w:trHeight w:val="2519"/>
          <w:tblHeader/>
        </w:trPr>
        <w:tc>
          <w:tcPr>
            <w:tcW w:w="577" w:type="dxa"/>
            <w:shd w:val="clear" w:color="auto" w:fill="F2F2F2" w:themeFill="background1" w:themeFillShade="F2"/>
            <w:textDirection w:val="btLr"/>
            <w:vAlign w:val="center"/>
          </w:tcPr>
          <w:p w14:paraId="1BECC1EA" w14:textId="77777777" w:rsidR="00821848" w:rsidRPr="00464DC6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64D7F916" w14:textId="77777777" w:rsidR="00821848" w:rsidRPr="009F41D2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1620" w:type="dxa"/>
            <w:shd w:val="clear" w:color="auto" w:fill="F2F2F2" w:themeFill="background1" w:themeFillShade="F2"/>
            <w:textDirection w:val="btLr"/>
            <w:vAlign w:val="center"/>
          </w:tcPr>
          <w:p w14:paraId="21125793" w14:textId="078B7B81" w:rsidR="00DB6071" w:rsidRDefault="00DB6071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3098E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rawing numbe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/</w:t>
            </w:r>
          </w:p>
          <w:p w14:paraId="4C7B9AFB" w14:textId="57B66AA2" w:rsidR="00821848" w:rsidRPr="009F41D2" w:rsidRDefault="00DB6071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Номер чертежа</w:t>
            </w:r>
          </w:p>
        </w:tc>
        <w:tc>
          <w:tcPr>
            <w:tcW w:w="1170" w:type="dxa"/>
            <w:shd w:val="clear" w:color="auto" w:fill="F2F2F2" w:themeFill="background1" w:themeFillShade="F2"/>
            <w:textDirection w:val="btLr"/>
            <w:vAlign w:val="center"/>
          </w:tcPr>
          <w:p w14:paraId="523A4637" w14:textId="77777777" w:rsidR="00821848" w:rsidRPr="009F41D2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</w:t>
            </w:r>
          </w:p>
          <w:p w14:paraId="05B54A2B" w14:textId="3805D146" w:rsidR="00821848" w:rsidRPr="004D1D48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1080" w:type="dxa"/>
            <w:shd w:val="clear" w:color="auto" w:fill="F2F2F2" w:themeFill="background1" w:themeFillShade="F2"/>
            <w:textDirection w:val="btLr"/>
            <w:vAlign w:val="center"/>
          </w:tcPr>
          <w:p w14:paraId="16EB1855" w14:textId="77777777" w:rsidR="00821848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54113E02" w14:textId="77777777" w:rsidR="00821848" w:rsidRPr="009F41D2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3484B75B" w14:textId="77777777" w:rsidR="00821848" w:rsidRPr="009F41D2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627AF5B9" w14:textId="77777777" w:rsidR="00821848" w:rsidRPr="00D6379D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2231A7FB" w14:textId="77777777" w:rsidR="00821848" w:rsidRPr="00D6379D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6605FFA1" w14:textId="77777777" w:rsidR="00821848" w:rsidRPr="00877E21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67EF21FE" w14:textId="77777777" w:rsidR="00821848" w:rsidRDefault="00821848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/</w:t>
            </w:r>
          </w:p>
          <w:p w14:paraId="3FFDD5C5" w14:textId="5BF7FBA4" w:rsidR="00821848" w:rsidRPr="009F41D2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Юг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1819C1B0" w14:textId="77777777" w:rsidR="00821848" w:rsidRDefault="00821848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464593A" w14:textId="2F283EBA" w:rsidR="00821848" w:rsidRPr="009F41D2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Север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35FB2B7B" w14:textId="77777777" w:rsidR="00821848" w:rsidRDefault="00821848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00D5C633" w14:textId="7FBFD337" w:rsidR="00821848" w:rsidRPr="009F41D2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Запад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6FDF2ACA" w14:textId="77777777" w:rsidR="00821848" w:rsidRDefault="00821848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28FAE365" w14:textId="5F796A36" w:rsidR="00821848" w:rsidRPr="009F41D2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осток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40747A61" w14:textId="77777777" w:rsidR="00821848" w:rsidRDefault="00821848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D657FBD" w14:textId="4F87ABEF" w:rsidR="00821848" w:rsidRPr="009F41D2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ерх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686F06EA" w14:textId="77777777" w:rsidR="00821848" w:rsidRDefault="00821848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/</w:t>
            </w:r>
          </w:p>
          <w:p w14:paraId="1CD6B33B" w14:textId="06692C42" w:rsidR="00821848" w:rsidRPr="00D6379D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Низ</w:t>
            </w:r>
            <w:r w:rsidRPr="00464DC6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920" w:type="dxa"/>
            <w:shd w:val="clear" w:color="auto" w:fill="F2F2F2" w:themeFill="background1" w:themeFillShade="F2"/>
            <w:textDirection w:val="btLr"/>
            <w:vAlign w:val="center"/>
          </w:tcPr>
          <w:p w14:paraId="5AD62B2F" w14:textId="1E6A5A2A" w:rsidR="00821848" w:rsidRPr="00D6379D" w:rsidRDefault="00821848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Внешний радиус, мм</w:t>
            </w:r>
          </w:p>
        </w:tc>
      </w:tr>
      <w:tr w:rsidR="0065671D" w:rsidRPr="00877E21" w14:paraId="0C53E856" w14:textId="77777777" w:rsidTr="0065671D">
        <w:trPr>
          <w:cantSplit/>
          <w:trHeight w:val="432"/>
          <w:tblHeader/>
        </w:trPr>
        <w:tc>
          <w:tcPr>
            <w:tcW w:w="577" w:type="dxa"/>
            <w:shd w:val="clear" w:color="auto" w:fill="auto"/>
            <w:vAlign w:val="center"/>
          </w:tcPr>
          <w:p w14:paraId="7F755B1D" w14:textId="77777777" w:rsidR="0065671D" w:rsidRPr="00845C06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45C06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435535B" w14:textId="6F5E73C7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D8EE6E1" w14:textId="4B098FFE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A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37AA910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3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 </w:t>
            </w:r>
          </w:p>
          <w:p w14:paraId="7E3C1D07" w14:textId="03B4AA20" w:rsidR="0065671D" w:rsidRPr="00392C83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lbow nozzle N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3286D5" w14:textId="72D245C1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6B8BCC" w14:textId="104B4A34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CDED299" w14:textId="228B9394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4207FC" w14:textId="350E28BE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F38FE33" w14:textId="1193036C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3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87CD872" w14:textId="66A41846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3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8887929" w14:textId="369E5EDB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9CFB61" w14:textId="0F42A3BD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3F6477C7" w14:textId="0A751EE6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98</w:t>
            </w:r>
          </w:p>
        </w:tc>
      </w:tr>
      <w:tr w:rsidR="0065671D" w:rsidRPr="00877E21" w14:paraId="52605A09" w14:textId="77777777" w:rsidTr="0065671D">
        <w:trPr>
          <w:cantSplit/>
          <w:trHeight w:val="432"/>
          <w:tblHeader/>
        </w:trPr>
        <w:tc>
          <w:tcPr>
            <w:tcW w:w="577" w:type="dxa"/>
            <w:shd w:val="clear" w:color="auto" w:fill="auto"/>
            <w:vAlign w:val="center"/>
          </w:tcPr>
          <w:p w14:paraId="3991B9F2" w14:textId="422B5A05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69752C1" w14:textId="29E65104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64E87CA" w14:textId="494B55F9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5EC97D5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7</w:t>
            </w:r>
          </w:p>
          <w:p w14:paraId="5DBC0368" w14:textId="6089877D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</w:rPr>
              <w:t>Straigh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0DBA15F" w14:textId="10FD62D5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4CA8543" w14:textId="14E2B219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5.5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8674DAD" w14:textId="5FA9555A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E1BED18" w14:textId="7B3DBF5C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0638651" w14:textId="4FF7089F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2487AE" w14:textId="40441603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4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575BECE" w14:textId="74A9D53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25CD92" w14:textId="0A90332D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0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524C40D7" w14:textId="61FF6C11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65671D" w:rsidRPr="00877E21" w14:paraId="02791FC9" w14:textId="77777777" w:rsidTr="0065671D">
        <w:trPr>
          <w:cantSplit/>
          <w:trHeight w:val="432"/>
          <w:tblHeader/>
        </w:trPr>
        <w:tc>
          <w:tcPr>
            <w:tcW w:w="577" w:type="dxa"/>
            <w:shd w:val="clear" w:color="auto" w:fill="auto"/>
            <w:vAlign w:val="center"/>
          </w:tcPr>
          <w:p w14:paraId="25802149" w14:textId="1429382D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F89AC89" w14:textId="383030ED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FACD465" w14:textId="27D104A6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FC97ABF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9</w:t>
            </w:r>
          </w:p>
          <w:p w14:paraId="445CEB40" w14:textId="0F76B161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BB9D7CF" w14:textId="205998C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98E6B4" w14:textId="72192F80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D784AB" w14:textId="7E3C4D8F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60988F0" w14:textId="0AE3316C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6D7198F" w14:textId="5312930D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4FC4989" w14:textId="0F0D501A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D9DC44A" w14:textId="3265A122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8803B94" w14:textId="5907EA96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3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3A7A576F" w14:textId="2936A1E1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6.15</w:t>
            </w:r>
          </w:p>
        </w:tc>
      </w:tr>
      <w:tr w:rsidR="0065671D" w:rsidRPr="00877E21" w14:paraId="18E4CF59" w14:textId="77777777" w:rsidTr="0065671D">
        <w:trPr>
          <w:cantSplit/>
          <w:trHeight w:val="432"/>
          <w:tblHeader/>
        </w:trPr>
        <w:tc>
          <w:tcPr>
            <w:tcW w:w="577" w:type="dxa"/>
            <w:shd w:val="clear" w:color="auto" w:fill="auto"/>
            <w:vAlign w:val="center"/>
          </w:tcPr>
          <w:p w14:paraId="28DA92E6" w14:textId="0C5CDF55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4424E2B" w14:textId="53853B22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EBDAA30" w14:textId="119250C0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1B70BA0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3</w:t>
            </w:r>
          </w:p>
          <w:p w14:paraId="2D36DE70" w14:textId="0645B4B2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Elbow nozzle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D0030DA" w14:textId="3C9D63BB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5EDD94" w14:textId="769C1C62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 xml:space="preserve">8.74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167746D" w14:textId="6A786E6B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8EA1E3C" w14:textId="48EBBF98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896DD2F" w14:textId="0AA04B05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4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EB01CFA" w14:textId="0CC6B536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6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55498E9" w14:textId="7FE35C74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97AE050" w14:textId="1FBF60E6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39FC2359" w14:textId="7EB5C56A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04</w:t>
            </w:r>
          </w:p>
        </w:tc>
      </w:tr>
      <w:tr w:rsidR="0065671D" w:rsidRPr="00877E21" w14:paraId="7712F2F7" w14:textId="77777777" w:rsidTr="0065671D">
        <w:trPr>
          <w:cantSplit/>
          <w:trHeight w:val="432"/>
          <w:tblHeader/>
        </w:trPr>
        <w:tc>
          <w:tcPr>
            <w:tcW w:w="577" w:type="dxa"/>
            <w:shd w:val="clear" w:color="auto" w:fill="auto"/>
            <w:vAlign w:val="center"/>
          </w:tcPr>
          <w:p w14:paraId="645DFCA6" w14:textId="61F07035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4B260D2" w14:textId="01916FFC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A391D13" w14:textId="63C30A46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5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758E02E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7</w:t>
            </w:r>
          </w:p>
          <w:p w14:paraId="0C1D3201" w14:textId="679D1901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Straigh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7140A82" w14:textId="302362F9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E3F545" w14:textId="52F6FC3D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5.5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2451BF3" w14:textId="2930E84C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04E28D9" w14:textId="17220F60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181D211" w14:textId="426AA481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0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64A9B9" w14:textId="3E22A232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CFE5FE" w14:textId="505EDCCE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EB6F533" w14:textId="0BF51A52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1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6BE97AA5" w14:textId="73DFFA2C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65671D" w:rsidRPr="00877E21" w14:paraId="0064CE7E" w14:textId="77777777" w:rsidTr="0065671D">
        <w:trPr>
          <w:cantSplit/>
          <w:trHeight w:val="432"/>
          <w:tblHeader/>
        </w:trPr>
        <w:tc>
          <w:tcPr>
            <w:tcW w:w="577" w:type="dxa"/>
            <w:shd w:val="clear" w:color="auto" w:fill="auto"/>
            <w:vAlign w:val="center"/>
          </w:tcPr>
          <w:p w14:paraId="3D1A253A" w14:textId="600D8129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F130520" w14:textId="5B9806AC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7B87B6A" w14:textId="5486B981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A41E875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9</w:t>
            </w:r>
          </w:p>
          <w:p w14:paraId="4B633C5E" w14:textId="6D7F9F8D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Tee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0FB818" w14:textId="785621C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16314F" w14:textId="363D0D98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D6E6D35" w14:textId="544C74E3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4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06044FF" w14:textId="10B49199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843D40F" w14:textId="1035D0B8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D2B3319" w14:textId="51B5403D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53EBEC" w14:textId="62499EAE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78E8C29" w14:textId="54FF6932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8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2A3C90D" w14:textId="33BFC92B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65671D" w:rsidRPr="00877E21" w14:paraId="27546B40" w14:textId="77777777" w:rsidTr="0065671D">
        <w:trPr>
          <w:cantSplit/>
          <w:trHeight w:val="432"/>
          <w:tblHeader/>
        </w:trPr>
        <w:tc>
          <w:tcPr>
            <w:tcW w:w="577" w:type="dxa"/>
            <w:shd w:val="clear" w:color="auto" w:fill="auto"/>
            <w:vAlign w:val="center"/>
          </w:tcPr>
          <w:p w14:paraId="75D701DE" w14:textId="0120EEEB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46F9F27" w14:textId="57E0B3DC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9397E99" w14:textId="3C2B7730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8FFC357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20</w:t>
            </w:r>
          </w:p>
          <w:p w14:paraId="0DBA8ED9" w14:textId="56F58F82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906D773" w14:textId="04729CED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6842E98" w14:textId="1C15A722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 xml:space="preserve">5.54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7FC5290" w14:textId="142D1B08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5F833E1" w14:textId="7A424523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DEB2935" w14:textId="7B94CCE0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198DABA" w14:textId="316E497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0BF0CE" w14:textId="3D595CDE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21E382" w14:textId="65737FD9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7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0021AF72" w14:textId="2AFD80CC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6.10</w:t>
            </w:r>
          </w:p>
        </w:tc>
      </w:tr>
      <w:tr w:rsidR="0065671D" w:rsidRPr="00877E21" w14:paraId="530C7EC9" w14:textId="77777777" w:rsidTr="0065671D">
        <w:trPr>
          <w:cantSplit/>
          <w:trHeight w:val="432"/>
          <w:tblHeader/>
        </w:trPr>
        <w:tc>
          <w:tcPr>
            <w:tcW w:w="577" w:type="dxa"/>
            <w:shd w:val="clear" w:color="auto" w:fill="auto"/>
            <w:vAlign w:val="center"/>
          </w:tcPr>
          <w:p w14:paraId="51DB3965" w14:textId="677A6BDC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235A65D" w14:textId="08DD1709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3F3C3359" w14:textId="5E335555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A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916C4E1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</w:t>
            </w:r>
          </w:p>
          <w:p w14:paraId="498B99D2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ottom</w:t>
            </w:r>
          </w:p>
          <w:p w14:paraId="038AB6F3" w14:textId="0B98DBF8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Hea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99450A" w14:textId="200B11D5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FA9CC0" w14:textId="38E4FF9C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13.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65C3F00" w14:textId="2172D155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1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BE9C741" w14:textId="5B635682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2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28DE3CD" w14:textId="1684A9C2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8690B7D" w14:textId="6F0523E2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0EA6FFC" w14:textId="284C7A74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CD6EB83" w14:textId="1AFC9C20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5C16000B" w14:textId="7351AC1E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65671D" w:rsidRPr="00877E21" w14:paraId="372A6F89" w14:textId="77777777" w:rsidTr="0065671D">
        <w:trPr>
          <w:cantSplit/>
          <w:trHeight w:val="432"/>
          <w:tblHeader/>
        </w:trPr>
        <w:tc>
          <w:tcPr>
            <w:tcW w:w="577" w:type="dxa"/>
            <w:shd w:val="clear" w:color="auto" w:fill="auto"/>
            <w:vAlign w:val="center"/>
          </w:tcPr>
          <w:p w14:paraId="35846412" w14:textId="5E88C37E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2FFD97C" w14:textId="3B28C113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C4746D0" w14:textId="4E2A04A9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B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50E8FE4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1</w:t>
            </w:r>
          </w:p>
          <w:p w14:paraId="1AB2DAD3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ottom</w:t>
            </w:r>
          </w:p>
          <w:p w14:paraId="75744817" w14:textId="5A817E95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Hea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FE92D8" w14:textId="1D39C08D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9541EF1" w14:textId="51F53ECA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13.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33DF6A" w14:textId="4CD57209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00EB382" w14:textId="0CFAB0BE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F095F70" w14:textId="7A713F08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59F2407" w14:textId="333E8425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1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536004E" w14:textId="19028AC3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3B6690F" w14:textId="67FE2781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7E92B2F" w14:textId="41C50C3D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</w:tbl>
    <w:p w14:paraId="020C3FD0" w14:textId="77777777" w:rsidR="00825F06" w:rsidRDefault="00825F06"/>
    <w:p w14:paraId="10BDF448" w14:textId="62512C1F" w:rsidR="002F7E54" w:rsidRDefault="002F7E54"/>
    <w:tbl>
      <w:tblPr>
        <w:tblW w:w="10947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7"/>
        <w:gridCol w:w="1620"/>
        <w:gridCol w:w="1170"/>
        <w:gridCol w:w="990"/>
        <w:gridCol w:w="630"/>
        <w:gridCol w:w="630"/>
        <w:gridCol w:w="720"/>
        <w:gridCol w:w="720"/>
        <w:gridCol w:w="720"/>
        <w:gridCol w:w="720"/>
        <w:gridCol w:w="720"/>
        <w:gridCol w:w="720"/>
        <w:gridCol w:w="920"/>
      </w:tblGrid>
      <w:tr w:rsidR="00821848" w:rsidRPr="00464DC6" w14:paraId="7930EF3B" w14:textId="77777777" w:rsidTr="00DB6071">
        <w:trPr>
          <w:cantSplit/>
          <w:trHeight w:val="197"/>
          <w:tblHeader/>
        </w:trPr>
        <w:tc>
          <w:tcPr>
            <w:tcW w:w="10947" w:type="dxa"/>
            <w:gridSpan w:val="13"/>
            <w:shd w:val="clear" w:color="auto" w:fill="F2F2F2" w:themeFill="background1" w:themeFillShade="F2"/>
            <w:vAlign w:val="center"/>
          </w:tcPr>
          <w:p w14:paraId="2D0A24C2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821848" w:rsidRPr="00464DC6" w14:paraId="45424A8D" w14:textId="77777777" w:rsidTr="00DB6071">
        <w:trPr>
          <w:cantSplit/>
          <w:trHeight w:val="197"/>
          <w:tblHeader/>
        </w:trPr>
        <w:tc>
          <w:tcPr>
            <w:tcW w:w="10947" w:type="dxa"/>
            <w:gridSpan w:val="13"/>
            <w:shd w:val="clear" w:color="auto" w:fill="F2F2F2" w:themeFill="background1" w:themeFillShade="F2"/>
            <w:vAlign w:val="center"/>
          </w:tcPr>
          <w:p w14:paraId="65569295" w14:textId="599471E3" w:rsidR="00821848" w:rsidRPr="00825F06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1848">
              <w:rPr>
                <w:rFonts w:ascii="Arial" w:hAnsi="Arial" w:cs="Arial"/>
                <w:b/>
                <w:sz w:val="18"/>
                <w:szCs w:val="18"/>
              </w:rPr>
              <w:t>Details and Results from 18 March 2021</w:t>
            </w:r>
          </w:p>
        </w:tc>
      </w:tr>
      <w:tr w:rsidR="00821848" w:rsidRPr="00F90BFF" w14:paraId="6925AC93" w14:textId="77777777" w:rsidTr="00DB6071">
        <w:trPr>
          <w:cantSplit/>
          <w:trHeight w:val="2519"/>
          <w:tblHeader/>
        </w:trPr>
        <w:tc>
          <w:tcPr>
            <w:tcW w:w="667" w:type="dxa"/>
            <w:shd w:val="clear" w:color="auto" w:fill="F2F2F2" w:themeFill="background1" w:themeFillShade="F2"/>
            <w:textDirection w:val="btLr"/>
            <w:vAlign w:val="center"/>
          </w:tcPr>
          <w:p w14:paraId="1B32D6B2" w14:textId="77777777" w:rsidR="00821848" w:rsidRPr="00464DC6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08632B7B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1620" w:type="dxa"/>
            <w:shd w:val="clear" w:color="auto" w:fill="F2F2F2" w:themeFill="background1" w:themeFillShade="F2"/>
            <w:textDirection w:val="btLr"/>
            <w:vAlign w:val="center"/>
          </w:tcPr>
          <w:p w14:paraId="0966FB9B" w14:textId="77777777" w:rsidR="00DB6071" w:rsidRDefault="00DB6071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3098E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rawing numbe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/</w:t>
            </w:r>
          </w:p>
          <w:p w14:paraId="5F87C5BA" w14:textId="4ECF1764" w:rsidR="00821848" w:rsidRPr="009F41D2" w:rsidRDefault="00DB6071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Номер чертежа</w:t>
            </w:r>
          </w:p>
        </w:tc>
        <w:tc>
          <w:tcPr>
            <w:tcW w:w="1170" w:type="dxa"/>
            <w:shd w:val="clear" w:color="auto" w:fill="F2F2F2" w:themeFill="background1" w:themeFillShade="F2"/>
            <w:textDirection w:val="btLr"/>
            <w:vAlign w:val="center"/>
          </w:tcPr>
          <w:p w14:paraId="76B96BAD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</w:t>
            </w:r>
          </w:p>
          <w:p w14:paraId="4264B665" w14:textId="77777777" w:rsidR="00821848" w:rsidRPr="004D1D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990" w:type="dxa"/>
            <w:shd w:val="clear" w:color="auto" w:fill="F2F2F2" w:themeFill="background1" w:themeFillShade="F2"/>
            <w:textDirection w:val="btLr"/>
            <w:vAlign w:val="center"/>
          </w:tcPr>
          <w:p w14:paraId="2CB625EC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62D9916B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4FACA909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2DDD9F14" w14:textId="77777777" w:rsidR="00821848" w:rsidRPr="00D6379D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2A2C8FD1" w14:textId="77777777" w:rsidR="00821848" w:rsidRPr="00D6379D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0A961EB2" w14:textId="77777777" w:rsidR="00821848" w:rsidRPr="00877E21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3C243701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/</w:t>
            </w:r>
          </w:p>
          <w:p w14:paraId="545EFEDF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Юг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5B64A539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3F237158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Север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4DC01D8D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E3A893B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Запад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06AF8291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163097E5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осток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613FEDE7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6C969C38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ерх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68F4005C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/</w:t>
            </w:r>
          </w:p>
          <w:p w14:paraId="73BEB88A" w14:textId="77777777" w:rsidR="00821848" w:rsidRPr="00D6379D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Низ</w:t>
            </w:r>
            <w:r w:rsidRPr="00464DC6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920" w:type="dxa"/>
            <w:shd w:val="clear" w:color="auto" w:fill="F2F2F2" w:themeFill="background1" w:themeFillShade="F2"/>
            <w:textDirection w:val="btLr"/>
            <w:vAlign w:val="center"/>
          </w:tcPr>
          <w:p w14:paraId="76BA6E48" w14:textId="77777777" w:rsidR="00821848" w:rsidRPr="00D6379D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Внешний радиус, мм</w:t>
            </w:r>
          </w:p>
        </w:tc>
      </w:tr>
      <w:tr w:rsidR="0065671D" w:rsidRPr="00877E21" w14:paraId="4EA53A75" w14:textId="77777777" w:rsidTr="00821848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655A7D4F" w14:textId="77777777" w:rsidR="0065671D" w:rsidRPr="00845C06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45C06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B862DD8" w14:textId="455FBF14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59991C2" w14:textId="72AE53AC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A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654B84BC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3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 </w:t>
            </w:r>
          </w:p>
          <w:p w14:paraId="6646723E" w14:textId="1D3002E8" w:rsidR="0065671D" w:rsidRPr="00392C83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lbow nozzle N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99AB5C" w14:textId="77777777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4FC569" w14:textId="77777777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8551095" w14:textId="6EE4CD32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269E9E4" w14:textId="5B682F03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43E876E" w14:textId="098A36D2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3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DDE31E4" w14:textId="74AC1D9A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3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02CFB1B" w14:textId="14B77191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8A9F746" w14:textId="22E7AFF7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0B8028AD" w14:textId="76239CE9" w:rsidR="0065671D" w:rsidRPr="00845C06" w:rsidRDefault="0065671D" w:rsidP="0065671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98</w:t>
            </w:r>
          </w:p>
        </w:tc>
      </w:tr>
      <w:tr w:rsidR="0065671D" w:rsidRPr="00877E21" w14:paraId="1DF4339F" w14:textId="77777777" w:rsidTr="00821848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33C06A87" w14:textId="77777777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7C39694" w14:textId="61772E8F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574AE4B" w14:textId="67860871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69B7BD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7</w:t>
            </w:r>
          </w:p>
          <w:p w14:paraId="61FA3CF1" w14:textId="07BA8749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</w:rPr>
              <w:t>Straigh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800E183" w14:textId="7777777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4D83103" w14:textId="77777777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5.5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DD126F" w14:textId="678FF8E6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0191E12" w14:textId="2BB85D82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EA341AD" w14:textId="57B86FDE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81B58F9" w14:textId="1D957BE3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4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C311B1A" w14:textId="14351AA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2E99BB2" w14:textId="65C23E62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0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3706E10B" w14:textId="06FA4573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65671D" w:rsidRPr="00877E21" w14:paraId="7B089E8F" w14:textId="77777777" w:rsidTr="00821848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3C6D1F52" w14:textId="77777777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1576E59" w14:textId="7345B363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523112D7" w14:textId="16F1CDAF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3A57751C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9</w:t>
            </w:r>
          </w:p>
          <w:p w14:paraId="5B7749A1" w14:textId="48349660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508626" w14:textId="7777777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371F6B" w14:textId="77777777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3BD2DE1" w14:textId="244BAFAA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95DAB0" w14:textId="162C7FF9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EF39CDB" w14:textId="316C53AC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2D54E69" w14:textId="484BBD05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C2DC53E" w14:textId="0C1AB88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2F4D715" w14:textId="1F5A7310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3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5EC0855" w14:textId="213AAB47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6.15</w:t>
            </w:r>
          </w:p>
        </w:tc>
      </w:tr>
      <w:tr w:rsidR="0065671D" w:rsidRPr="00877E21" w14:paraId="2765E8FD" w14:textId="77777777" w:rsidTr="00821848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14B7D38E" w14:textId="77777777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B3BAEF2" w14:textId="6FD12F8F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BB37B3D" w14:textId="5E60CC58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97E7ABD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3</w:t>
            </w:r>
          </w:p>
          <w:p w14:paraId="0F6F889C" w14:textId="24376B3F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Elbow nozzle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D874E1" w14:textId="7777777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08BC06" w14:textId="77777777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 xml:space="preserve">8.74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21F551" w14:textId="189CB1C8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CCF4AD" w14:textId="6B278003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3D358EF" w14:textId="68B12743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4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E077243" w14:textId="262E88CC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6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EB738F9" w14:textId="5BC4F36B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61190FC" w14:textId="60CD7630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6AF3D602" w14:textId="6993BB27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04</w:t>
            </w:r>
          </w:p>
        </w:tc>
      </w:tr>
      <w:tr w:rsidR="0065671D" w:rsidRPr="00877E21" w14:paraId="73B50BE1" w14:textId="77777777" w:rsidTr="00821848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0BA7F8DF" w14:textId="77777777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6033703" w14:textId="6A9B1179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04624A2E" w14:textId="6E0FDF5D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5-2"-A21-BP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B17B1F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7</w:t>
            </w:r>
          </w:p>
          <w:p w14:paraId="12EC2577" w14:textId="57CD549D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Straigh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65F956" w14:textId="7777777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B1B0712" w14:textId="77777777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5.5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6EB2B88" w14:textId="641B4D7D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6F1F31F" w14:textId="38DE1E03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B08C99F" w14:textId="703E70F0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0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B2BBF0A" w14:textId="377F51D3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84CBA39" w14:textId="031BDBB0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2910382" w14:textId="2AA9E9D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1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0407428" w14:textId="36D70748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65671D" w:rsidRPr="00877E21" w14:paraId="3899B2D0" w14:textId="77777777" w:rsidTr="00821848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03959F91" w14:textId="77777777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E1735A6" w14:textId="11C06CF6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7B71EF14" w14:textId="6EE023CA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7E3BB29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9</w:t>
            </w:r>
          </w:p>
          <w:p w14:paraId="280F759B" w14:textId="468FCE0A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Tee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41F7A8C" w14:textId="7777777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AD3262" w14:textId="77777777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D72DE99" w14:textId="5ED2A6EC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4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AD27D4E" w14:textId="6BDE9162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81DFE91" w14:textId="08798DC5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1BBC370" w14:textId="11123008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B457375" w14:textId="28BD7011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26B2C30" w14:textId="70330E39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8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48B21BB" w14:textId="7B3D325A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65671D" w:rsidRPr="00877E21" w14:paraId="51E18B51" w14:textId="77777777" w:rsidTr="00821848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7B6DB205" w14:textId="77777777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A536F90" w14:textId="544509BB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DEBC9FF" w14:textId="66382C18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746C7E44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20</w:t>
            </w:r>
          </w:p>
          <w:p w14:paraId="2516CE98" w14:textId="0134F75C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7007149" w14:textId="7777777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06F614" w14:textId="77777777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 xml:space="preserve">5.54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11B4126" w14:textId="787DAAA5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D9F0726" w14:textId="3E2CE8C2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8E22D6C" w14:textId="5771EA00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7F5624C" w14:textId="251A92BB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C8E42F" w14:textId="1FAC9AD8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E6D276" w14:textId="609754A1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7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0624EE95" w14:textId="1F1BAF1A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6.10</w:t>
            </w:r>
          </w:p>
        </w:tc>
      </w:tr>
      <w:tr w:rsidR="0065671D" w:rsidRPr="00877E21" w14:paraId="431F0AFA" w14:textId="77777777" w:rsidTr="00821848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54AA7D50" w14:textId="77777777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B964C91" w14:textId="37750C3F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0041CBC" w14:textId="29B262BC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A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1CA257C3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</w:t>
            </w:r>
          </w:p>
          <w:p w14:paraId="1B0D8B97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ottom</w:t>
            </w:r>
          </w:p>
          <w:p w14:paraId="3ECEE561" w14:textId="71B0D8B9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Hea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24298BA" w14:textId="7777777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FE9CCEB" w14:textId="77777777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13.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76739CC" w14:textId="47E5D0BE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1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E212CA3" w14:textId="42CBFA43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2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9BA47D9" w14:textId="312662EC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63397C" w14:textId="3548F630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BA101DE" w14:textId="615ADDE6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D187DA" w14:textId="34A67E14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35586BE" w14:textId="545AD28B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65671D" w:rsidRPr="00877E21" w14:paraId="01BC6E52" w14:textId="77777777" w:rsidTr="00821848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18F4FE80" w14:textId="77777777" w:rsidR="0065671D" w:rsidRDefault="0065671D" w:rsidP="0065671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9D43AA3" w14:textId="7EE903E3" w:rsidR="0065671D" w:rsidRPr="00845C06" w:rsidRDefault="0065671D" w:rsidP="0065671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2DDA334B" w14:textId="5DA17097" w:rsidR="0065671D" w:rsidRPr="00845C06" w:rsidRDefault="0065671D" w:rsidP="0065671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B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009A4931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1</w:t>
            </w:r>
          </w:p>
          <w:p w14:paraId="39F68710" w14:textId="77777777" w:rsidR="0065671D" w:rsidRDefault="0065671D" w:rsidP="0065671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ottom</w:t>
            </w:r>
          </w:p>
          <w:p w14:paraId="26D555F9" w14:textId="41A83560" w:rsidR="0065671D" w:rsidRPr="0089704F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Hea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5002AD" w14:textId="7777777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83A327" w14:textId="77777777" w:rsidR="0065671D" w:rsidRPr="00821848" w:rsidRDefault="0065671D" w:rsidP="0065671D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13.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16F61F" w14:textId="6B3D145B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9ECCCC5" w14:textId="67B3B75B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C785C4F" w14:textId="2E597111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07A2C20" w14:textId="25FD3C17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1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9FB90FB" w14:textId="6B067886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2F5C05B" w14:textId="0DEFDEAC" w:rsidR="0065671D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48E12E5C" w14:textId="6EF570B8" w:rsidR="0065671D" w:rsidRPr="00644B85" w:rsidRDefault="0065671D" w:rsidP="0065671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</w:tbl>
    <w:p w14:paraId="5F16836B" w14:textId="3BF85B99" w:rsidR="002F7E54" w:rsidRDefault="002F7E54"/>
    <w:tbl>
      <w:tblPr>
        <w:tblW w:w="10947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7"/>
        <w:gridCol w:w="1620"/>
        <w:gridCol w:w="1080"/>
        <w:gridCol w:w="1080"/>
        <w:gridCol w:w="630"/>
        <w:gridCol w:w="630"/>
        <w:gridCol w:w="720"/>
        <w:gridCol w:w="720"/>
        <w:gridCol w:w="720"/>
        <w:gridCol w:w="720"/>
        <w:gridCol w:w="720"/>
        <w:gridCol w:w="720"/>
        <w:gridCol w:w="920"/>
      </w:tblGrid>
      <w:tr w:rsidR="00821848" w:rsidRPr="009F41D2" w14:paraId="3D062D4A" w14:textId="77777777" w:rsidTr="00DB6071">
        <w:trPr>
          <w:cantSplit/>
          <w:trHeight w:val="197"/>
          <w:tblHeader/>
        </w:trPr>
        <w:tc>
          <w:tcPr>
            <w:tcW w:w="10947" w:type="dxa"/>
            <w:gridSpan w:val="13"/>
            <w:shd w:val="clear" w:color="auto" w:fill="F2F2F2" w:themeFill="background1" w:themeFillShade="F2"/>
            <w:vAlign w:val="center"/>
          </w:tcPr>
          <w:p w14:paraId="37B1DA08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821848" w:rsidRPr="00825F06" w14:paraId="09797351" w14:textId="77777777" w:rsidTr="00DB6071">
        <w:trPr>
          <w:cantSplit/>
          <w:trHeight w:val="197"/>
          <w:tblHeader/>
        </w:trPr>
        <w:tc>
          <w:tcPr>
            <w:tcW w:w="10947" w:type="dxa"/>
            <w:gridSpan w:val="13"/>
            <w:shd w:val="clear" w:color="auto" w:fill="F2F2F2" w:themeFill="background1" w:themeFillShade="F2"/>
            <w:vAlign w:val="center"/>
          </w:tcPr>
          <w:p w14:paraId="31043531" w14:textId="3A2E7BAA" w:rsidR="00821848" w:rsidRPr="00825F06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1848">
              <w:rPr>
                <w:rFonts w:ascii="Arial" w:hAnsi="Arial" w:cs="Arial"/>
                <w:b/>
                <w:sz w:val="18"/>
                <w:szCs w:val="18"/>
              </w:rPr>
              <w:t>Details and Results from 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82184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t>December</w:t>
            </w:r>
            <w:r w:rsidRPr="00821848">
              <w:rPr>
                <w:rFonts w:ascii="Arial" w:hAnsi="Arial" w:cs="Arial"/>
                <w:b/>
                <w:sz w:val="18"/>
                <w:szCs w:val="18"/>
              </w:rPr>
              <w:t xml:space="preserve"> 2021</w:t>
            </w:r>
          </w:p>
        </w:tc>
      </w:tr>
      <w:tr w:rsidR="00821848" w:rsidRPr="00F90BFF" w14:paraId="5A2FC6DD" w14:textId="77777777" w:rsidTr="00F90059">
        <w:trPr>
          <w:cantSplit/>
          <w:trHeight w:val="2519"/>
          <w:tblHeader/>
        </w:trPr>
        <w:tc>
          <w:tcPr>
            <w:tcW w:w="667" w:type="dxa"/>
            <w:shd w:val="clear" w:color="auto" w:fill="F2F2F2" w:themeFill="background1" w:themeFillShade="F2"/>
            <w:textDirection w:val="btLr"/>
            <w:vAlign w:val="center"/>
          </w:tcPr>
          <w:p w14:paraId="1349AE17" w14:textId="77777777" w:rsidR="00821848" w:rsidRPr="00464DC6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0CA85CA9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1620" w:type="dxa"/>
            <w:shd w:val="clear" w:color="auto" w:fill="F2F2F2" w:themeFill="background1" w:themeFillShade="F2"/>
            <w:textDirection w:val="btLr"/>
            <w:vAlign w:val="center"/>
          </w:tcPr>
          <w:p w14:paraId="4465FB1A" w14:textId="77777777" w:rsidR="00DB6071" w:rsidRDefault="00DB6071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3098E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rawing numbe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/</w:t>
            </w:r>
          </w:p>
          <w:p w14:paraId="31F76AA1" w14:textId="175EE6B8" w:rsidR="00821848" w:rsidRPr="009F41D2" w:rsidRDefault="00DB6071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Номер чертежа</w:t>
            </w:r>
          </w:p>
        </w:tc>
        <w:tc>
          <w:tcPr>
            <w:tcW w:w="1080" w:type="dxa"/>
            <w:shd w:val="clear" w:color="auto" w:fill="F2F2F2" w:themeFill="background1" w:themeFillShade="F2"/>
            <w:textDirection w:val="btLr"/>
            <w:vAlign w:val="center"/>
          </w:tcPr>
          <w:p w14:paraId="7BC274E8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</w:t>
            </w:r>
          </w:p>
          <w:p w14:paraId="6E0BE0FD" w14:textId="77777777" w:rsidR="00821848" w:rsidRPr="004D1D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1080" w:type="dxa"/>
            <w:shd w:val="clear" w:color="auto" w:fill="F2F2F2" w:themeFill="background1" w:themeFillShade="F2"/>
            <w:textDirection w:val="btLr"/>
            <w:vAlign w:val="center"/>
          </w:tcPr>
          <w:p w14:paraId="58C33BBA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54D7251D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5CB79B81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0AD59921" w14:textId="77777777" w:rsidR="00821848" w:rsidRPr="00D6379D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3F6044BB" w14:textId="77777777" w:rsidR="00821848" w:rsidRPr="00D6379D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6B39872F" w14:textId="77777777" w:rsidR="00821848" w:rsidRPr="00877E21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1903FA55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/</w:t>
            </w:r>
          </w:p>
          <w:p w14:paraId="48A743DA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Юг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53E2EC25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438A1B23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Север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243FE36F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4204EB5F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Запад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51C67161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44F87639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осток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0ADC3656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3D1D3B9D" w14:textId="77777777" w:rsidR="00821848" w:rsidRPr="009F41D2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ерх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2584BC9F" w14:textId="77777777" w:rsidR="00821848" w:rsidRDefault="00821848" w:rsidP="00DB607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/</w:t>
            </w:r>
          </w:p>
          <w:p w14:paraId="7044D748" w14:textId="77777777" w:rsidR="00821848" w:rsidRPr="00D6379D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Низ</w:t>
            </w:r>
            <w:r w:rsidRPr="00464DC6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920" w:type="dxa"/>
            <w:shd w:val="clear" w:color="auto" w:fill="F2F2F2" w:themeFill="background1" w:themeFillShade="F2"/>
            <w:textDirection w:val="btLr"/>
            <w:vAlign w:val="center"/>
          </w:tcPr>
          <w:p w14:paraId="1C03D5DA" w14:textId="77777777" w:rsidR="00821848" w:rsidRPr="00D6379D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Внешний радиус, мм</w:t>
            </w:r>
          </w:p>
        </w:tc>
      </w:tr>
      <w:tr w:rsidR="00821848" w:rsidRPr="00845C06" w14:paraId="724296C7" w14:textId="77777777" w:rsidTr="00865E92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75ECEEBD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45C06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D8FBC6D" w14:textId="37B77B6F" w:rsidR="00821848" w:rsidRPr="00845C06" w:rsidRDefault="00F90059" w:rsidP="00DB607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E3C6D80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A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F41A16A" w14:textId="77777777" w:rsidR="00821848" w:rsidRDefault="00821848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3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 </w:t>
            </w:r>
          </w:p>
          <w:p w14:paraId="73DA3825" w14:textId="5AF8206E" w:rsidR="00821848" w:rsidRPr="00392C83" w:rsidRDefault="00821848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Elbow nozzle </w:t>
            </w:r>
            <w:r w:rsidR="00F90059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5A8DF13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82AAA8" w14:textId="77777777" w:rsidR="00821848" w:rsidRPr="00821848" w:rsidRDefault="00821848" w:rsidP="00DB6071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1D99ED6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4AF4D3D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432DA4C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3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DED9E34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3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FDB0FD2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1FAF0D0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62F52969" w14:textId="77777777" w:rsidR="00821848" w:rsidRPr="001E05AB" w:rsidRDefault="00821848" w:rsidP="00DB6071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7.98</w:t>
            </w:r>
          </w:p>
        </w:tc>
      </w:tr>
      <w:tr w:rsidR="00821848" w:rsidRPr="00644B85" w14:paraId="39C62521" w14:textId="77777777" w:rsidTr="00865E92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7F9F573C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EE29E3F" w14:textId="245FD632" w:rsidR="00821848" w:rsidRPr="00845C06" w:rsidRDefault="00F90059" w:rsidP="00DB60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6DD9DB1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EF78218" w14:textId="77777777" w:rsidR="00821848" w:rsidRDefault="00821848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7</w:t>
            </w:r>
          </w:p>
          <w:p w14:paraId="684690AF" w14:textId="77777777" w:rsidR="00821848" w:rsidRPr="0089704F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</w:rPr>
              <w:t>Straigh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296BBA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16BCD3" w14:textId="77777777" w:rsidR="00821848" w:rsidRPr="00821848" w:rsidRDefault="00821848" w:rsidP="00DB607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5.5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956C70A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11EA30C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F61EA17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A5E28F5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4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956061C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4354879" w14:textId="0D431B1F" w:rsidR="00821848" w:rsidRPr="001E05AB" w:rsidRDefault="00821848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4.9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1B2A1DCE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821848" w:rsidRPr="00644B85" w14:paraId="086C2325" w14:textId="77777777" w:rsidTr="00865E92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018B2CCC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3423E5D" w14:textId="7067B9EA" w:rsidR="00821848" w:rsidRPr="00845C06" w:rsidRDefault="00F90059" w:rsidP="00DB60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F5F4EBA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65C0BCF" w14:textId="77777777" w:rsidR="00821848" w:rsidRDefault="00821848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9</w:t>
            </w:r>
          </w:p>
          <w:p w14:paraId="443E0706" w14:textId="77777777" w:rsidR="00821848" w:rsidRPr="0089704F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A050B7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34546AA" w14:textId="77777777" w:rsidR="00821848" w:rsidRPr="00821848" w:rsidRDefault="00821848" w:rsidP="00DB607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3B4947D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1B16A1C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E4080D3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9AF185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230777A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864360D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3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577A4313" w14:textId="77777777" w:rsidR="00821848" w:rsidRPr="001E05AB" w:rsidRDefault="00821848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6.15</w:t>
            </w:r>
          </w:p>
        </w:tc>
      </w:tr>
      <w:tr w:rsidR="00821848" w:rsidRPr="00644B85" w14:paraId="06A61119" w14:textId="77777777" w:rsidTr="00865E92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378D03DB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7D9B1FD" w14:textId="0866E857" w:rsidR="00821848" w:rsidRPr="00845C06" w:rsidRDefault="00F90059" w:rsidP="00DB60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58E110D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630E6E8" w14:textId="77777777" w:rsidR="00821848" w:rsidRDefault="00821848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3</w:t>
            </w:r>
          </w:p>
          <w:p w14:paraId="3D171B30" w14:textId="3D1CDF25" w:rsidR="00821848" w:rsidRPr="0089704F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Elbow nozzle </w:t>
            </w:r>
            <w:r w:rsidR="00F90059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7AD029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9098ED" w14:textId="77777777" w:rsidR="00821848" w:rsidRPr="00821848" w:rsidRDefault="00821848" w:rsidP="00DB607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 xml:space="preserve">8.74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A478262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461AB9C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20180D9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4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EB8E45D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6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61DB454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C9BCDC2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0031841E" w14:textId="77777777" w:rsidR="00821848" w:rsidRPr="001E05AB" w:rsidRDefault="00821848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8.04</w:t>
            </w:r>
          </w:p>
        </w:tc>
      </w:tr>
      <w:tr w:rsidR="00821848" w:rsidRPr="00644B85" w14:paraId="3A2E4CDC" w14:textId="77777777" w:rsidTr="00865E92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2BEAA747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42023AC" w14:textId="1E5F67CF" w:rsidR="00821848" w:rsidRPr="00845C06" w:rsidRDefault="00F90059" w:rsidP="00DB60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0055F14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5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91D5F7A" w14:textId="77777777" w:rsidR="00821848" w:rsidRDefault="00821848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7</w:t>
            </w:r>
          </w:p>
          <w:p w14:paraId="66E4A3A9" w14:textId="77777777" w:rsidR="00821848" w:rsidRPr="0089704F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Straigh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676A27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603940" w14:textId="77777777" w:rsidR="00821848" w:rsidRPr="00821848" w:rsidRDefault="00821848" w:rsidP="00DB607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5.5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481396C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C84B0AA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97A27B8" w14:textId="77777777" w:rsidR="00821848" w:rsidRPr="001E05AB" w:rsidRDefault="00821848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5.0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E52C65D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890B5D4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29C49E6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1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50CBEC1F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821848" w:rsidRPr="00644B85" w14:paraId="27159A5B" w14:textId="77777777" w:rsidTr="00865E92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1D476778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7592E60" w14:textId="758D0B9C" w:rsidR="00821848" w:rsidRPr="00845C06" w:rsidRDefault="00F90059" w:rsidP="00DB60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354F32B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D016760" w14:textId="77777777" w:rsidR="00821848" w:rsidRDefault="00821848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9</w:t>
            </w:r>
          </w:p>
          <w:p w14:paraId="79E7B4E6" w14:textId="77777777" w:rsidR="00821848" w:rsidRPr="0089704F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Tee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913D264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87B2377" w14:textId="77777777" w:rsidR="00821848" w:rsidRPr="00821848" w:rsidRDefault="00821848" w:rsidP="00DB607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70C5D9A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4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06FC0D3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A453D5D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D4FE309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CC5D0B3" w14:textId="77777777" w:rsidR="00821848" w:rsidRPr="001E05AB" w:rsidRDefault="00821848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7.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BE42364" w14:textId="68B43679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35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3A2E8E4B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821848" w:rsidRPr="00644B85" w14:paraId="723D6AB0" w14:textId="77777777" w:rsidTr="00865E92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02CF5700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749487B" w14:textId="7D06A2C6" w:rsidR="00821848" w:rsidRPr="00845C06" w:rsidRDefault="00F90059" w:rsidP="00DB60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16E7A58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6583C6B" w14:textId="77777777" w:rsidR="00821848" w:rsidRDefault="00821848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20</w:t>
            </w:r>
          </w:p>
          <w:p w14:paraId="02127C10" w14:textId="77777777" w:rsidR="00821848" w:rsidRPr="0089704F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A2E30B6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0F87D7" w14:textId="77777777" w:rsidR="00821848" w:rsidRPr="00821848" w:rsidRDefault="00821848" w:rsidP="00DB607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 xml:space="preserve">5.54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3DB3AAC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C66B65E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B6F24D7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1E52D24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0017A2C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3B8B763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7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30601CCB" w14:textId="77777777" w:rsidR="00821848" w:rsidRPr="001E05AB" w:rsidRDefault="00821848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6.10</w:t>
            </w:r>
          </w:p>
        </w:tc>
      </w:tr>
      <w:tr w:rsidR="00821848" w:rsidRPr="00644B85" w14:paraId="3E65767C" w14:textId="77777777" w:rsidTr="00865E92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3932E510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08A6BDA" w14:textId="133CB5BE" w:rsidR="00821848" w:rsidRPr="00845C06" w:rsidRDefault="00F90059" w:rsidP="00DB60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958909F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A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5B0D225" w14:textId="77777777" w:rsidR="00821848" w:rsidRDefault="00821848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</w:t>
            </w:r>
          </w:p>
          <w:p w14:paraId="61C4FCAC" w14:textId="77777777" w:rsidR="00821848" w:rsidRDefault="00F90059" w:rsidP="00DB6071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  <w:r w:rsidR="00821848"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ottom</w:t>
            </w:r>
          </w:p>
          <w:p w14:paraId="0B7A99A1" w14:textId="7D3C06B4" w:rsidR="00F90059" w:rsidRPr="0089704F" w:rsidRDefault="00F90059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Hea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647433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CACA01" w14:textId="77777777" w:rsidR="00821848" w:rsidRPr="00821848" w:rsidRDefault="00821848" w:rsidP="00DB607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13.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7B45D69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1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D703ED7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2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62792B3" w14:textId="7CF90ACF" w:rsidR="00821848" w:rsidRPr="001E05AB" w:rsidRDefault="00821848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11.9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733B9A3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6658F8A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1405535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C11B550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821848" w:rsidRPr="00644B85" w14:paraId="67F6479B" w14:textId="77777777" w:rsidTr="00865E92">
        <w:trPr>
          <w:cantSplit/>
          <w:trHeight w:val="1152"/>
          <w:tblHeader/>
        </w:trPr>
        <w:tc>
          <w:tcPr>
            <w:tcW w:w="667" w:type="dxa"/>
            <w:shd w:val="clear" w:color="auto" w:fill="auto"/>
            <w:vAlign w:val="center"/>
          </w:tcPr>
          <w:p w14:paraId="557F4445" w14:textId="77777777" w:rsidR="00821848" w:rsidRDefault="00821848" w:rsidP="00DB607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E6AE103" w14:textId="1D30BD23" w:rsidR="00821848" w:rsidRPr="00845C06" w:rsidRDefault="00F90059" w:rsidP="00DB6071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546F0AE" w14:textId="77777777" w:rsidR="00821848" w:rsidRPr="00845C06" w:rsidRDefault="00821848" w:rsidP="00DB6071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B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C9E0012" w14:textId="3708BA79" w:rsidR="00F90059" w:rsidRDefault="00F90059" w:rsidP="00F9005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1</w:t>
            </w:r>
          </w:p>
          <w:p w14:paraId="34758C14" w14:textId="77777777" w:rsidR="00F90059" w:rsidRDefault="00F90059" w:rsidP="00F90059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ottom</w:t>
            </w:r>
          </w:p>
          <w:p w14:paraId="00D0A997" w14:textId="1C8BB76E" w:rsidR="00821848" w:rsidRPr="0089704F" w:rsidRDefault="00F90059" w:rsidP="00F9005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Hea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006C8EA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56A8A6" w14:textId="77777777" w:rsidR="00821848" w:rsidRPr="00821848" w:rsidRDefault="00821848" w:rsidP="00DB6071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13.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A90E656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3E138CC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24CD5DB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8B5140A" w14:textId="77777777" w:rsidR="00821848" w:rsidRPr="001E05AB" w:rsidRDefault="00821848" w:rsidP="00DB6071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12.1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CEA98A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4AC7CE" w14:textId="77777777" w:rsidR="00821848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3E01E47" w14:textId="77777777" w:rsidR="00821848" w:rsidRPr="00644B85" w:rsidRDefault="00821848" w:rsidP="00DB6071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</w:tbl>
    <w:p w14:paraId="4A4367DE" w14:textId="40013114" w:rsidR="00865E92" w:rsidRDefault="00865E92"/>
    <w:p w14:paraId="08C4AD87" w14:textId="77777777" w:rsidR="00865E92" w:rsidRDefault="00865E92">
      <w:r>
        <w:br w:type="page"/>
      </w:r>
    </w:p>
    <w:tbl>
      <w:tblPr>
        <w:tblW w:w="10947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7"/>
        <w:gridCol w:w="1620"/>
        <w:gridCol w:w="1080"/>
        <w:gridCol w:w="1080"/>
        <w:gridCol w:w="630"/>
        <w:gridCol w:w="630"/>
        <w:gridCol w:w="720"/>
        <w:gridCol w:w="720"/>
        <w:gridCol w:w="720"/>
        <w:gridCol w:w="720"/>
        <w:gridCol w:w="720"/>
        <w:gridCol w:w="720"/>
        <w:gridCol w:w="920"/>
      </w:tblGrid>
      <w:tr w:rsidR="00865E92" w:rsidRPr="009F41D2" w14:paraId="50C81146" w14:textId="77777777" w:rsidTr="00170FD4">
        <w:trPr>
          <w:cantSplit/>
          <w:trHeight w:val="197"/>
          <w:tblHeader/>
        </w:trPr>
        <w:tc>
          <w:tcPr>
            <w:tcW w:w="10947" w:type="dxa"/>
            <w:gridSpan w:val="13"/>
            <w:shd w:val="clear" w:color="auto" w:fill="F2F2F2" w:themeFill="background1" w:themeFillShade="F2"/>
            <w:vAlign w:val="center"/>
          </w:tcPr>
          <w:p w14:paraId="168D9634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865E92" w:rsidRPr="00825F06" w14:paraId="38C3BC5C" w14:textId="77777777" w:rsidTr="00170FD4">
        <w:trPr>
          <w:cantSplit/>
          <w:trHeight w:val="197"/>
          <w:tblHeader/>
        </w:trPr>
        <w:tc>
          <w:tcPr>
            <w:tcW w:w="10947" w:type="dxa"/>
            <w:gridSpan w:val="13"/>
            <w:shd w:val="clear" w:color="auto" w:fill="F2F2F2" w:themeFill="background1" w:themeFillShade="F2"/>
            <w:vAlign w:val="center"/>
          </w:tcPr>
          <w:p w14:paraId="264B7B3E" w14:textId="29CABCD6" w:rsidR="00865E92" w:rsidRPr="00825F06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1848">
              <w:rPr>
                <w:rFonts w:ascii="Arial" w:hAnsi="Arial" w:cs="Arial"/>
                <w:b/>
                <w:sz w:val="18"/>
                <w:szCs w:val="18"/>
              </w:rPr>
              <w:t xml:space="preserve">Details and Results from </w:t>
            </w:r>
            <w:r>
              <w:rPr>
                <w:rFonts w:ascii="Arial" w:hAnsi="Arial" w:cs="Arial"/>
                <w:b/>
                <w:sz w:val="18"/>
                <w:szCs w:val="18"/>
              </w:rPr>
              <w:t>08</w:t>
            </w:r>
            <w:r w:rsidRPr="00821848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t>April</w:t>
            </w:r>
            <w:r w:rsidRPr="00821848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</w:tr>
      <w:tr w:rsidR="00865E92" w:rsidRPr="00F90BFF" w14:paraId="08B59577" w14:textId="77777777" w:rsidTr="00170FD4">
        <w:trPr>
          <w:cantSplit/>
          <w:trHeight w:val="2519"/>
          <w:tblHeader/>
        </w:trPr>
        <w:tc>
          <w:tcPr>
            <w:tcW w:w="667" w:type="dxa"/>
            <w:shd w:val="clear" w:color="auto" w:fill="F2F2F2" w:themeFill="background1" w:themeFillShade="F2"/>
            <w:textDirection w:val="btLr"/>
            <w:vAlign w:val="center"/>
          </w:tcPr>
          <w:p w14:paraId="481DF029" w14:textId="77777777" w:rsidR="00865E92" w:rsidRPr="00464DC6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3F932D76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1620" w:type="dxa"/>
            <w:shd w:val="clear" w:color="auto" w:fill="F2F2F2" w:themeFill="background1" w:themeFillShade="F2"/>
            <w:textDirection w:val="btLr"/>
            <w:vAlign w:val="center"/>
          </w:tcPr>
          <w:p w14:paraId="0C43D62C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3098E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rawing numbe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/</w:t>
            </w:r>
          </w:p>
          <w:p w14:paraId="217C0258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Номер чертежа</w:t>
            </w:r>
          </w:p>
        </w:tc>
        <w:tc>
          <w:tcPr>
            <w:tcW w:w="1080" w:type="dxa"/>
            <w:shd w:val="clear" w:color="auto" w:fill="F2F2F2" w:themeFill="background1" w:themeFillShade="F2"/>
            <w:textDirection w:val="btLr"/>
            <w:vAlign w:val="center"/>
          </w:tcPr>
          <w:p w14:paraId="2D72B1D4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</w:t>
            </w:r>
          </w:p>
          <w:p w14:paraId="241CCCE9" w14:textId="77777777" w:rsidR="00865E92" w:rsidRPr="004D1D48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1080" w:type="dxa"/>
            <w:shd w:val="clear" w:color="auto" w:fill="F2F2F2" w:themeFill="background1" w:themeFillShade="F2"/>
            <w:textDirection w:val="btLr"/>
            <w:vAlign w:val="center"/>
          </w:tcPr>
          <w:p w14:paraId="7FEDD7A3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627695FA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7A648B22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7E3A8618" w14:textId="77777777" w:rsidR="00865E92" w:rsidRPr="00D6379D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2637328B" w14:textId="77777777" w:rsidR="00865E92" w:rsidRPr="00D6379D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2E9AC0A9" w14:textId="77777777" w:rsidR="00865E92" w:rsidRPr="00877E21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01DDD5C9" w14:textId="77777777" w:rsidR="00865E92" w:rsidRDefault="00865E92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/</w:t>
            </w:r>
          </w:p>
          <w:p w14:paraId="365F30F3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Юг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7CE5A534" w14:textId="77777777" w:rsidR="00865E92" w:rsidRDefault="00865E92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10FFC550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Север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3F4146A2" w14:textId="77777777" w:rsidR="00865E92" w:rsidRDefault="00865E92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463F9403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Запад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101E04CB" w14:textId="77777777" w:rsidR="00865E92" w:rsidRDefault="00865E92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6AAAA115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осток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2EF28B74" w14:textId="77777777" w:rsidR="00865E92" w:rsidRDefault="00865E92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29DCBF67" w14:textId="77777777" w:rsidR="00865E92" w:rsidRPr="009F41D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ерх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14A7993A" w14:textId="77777777" w:rsidR="00865E92" w:rsidRDefault="00865E92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/</w:t>
            </w:r>
          </w:p>
          <w:p w14:paraId="7CAE127E" w14:textId="77777777" w:rsidR="00865E92" w:rsidRPr="00D6379D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Низ</w:t>
            </w:r>
            <w:r w:rsidRPr="00464DC6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920" w:type="dxa"/>
            <w:shd w:val="clear" w:color="auto" w:fill="F2F2F2" w:themeFill="background1" w:themeFillShade="F2"/>
            <w:textDirection w:val="btLr"/>
            <w:vAlign w:val="center"/>
          </w:tcPr>
          <w:p w14:paraId="3D087677" w14:textId="77777777" w:rsidR="00865E92" w:rsidRPr="00D6379D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Внешний радиус, мм</w:t>
            </w:r>
          </w:p>
        </w:tc>
      </w:tr>
      <w:tr w:rsidR="00865E92" w:rsidRPr="00845C06" w14:paraId="2BB336F2" w14:textId="77777777" w:rsidTr="00170FD4">
        <w:trPr>
          <w:cantSplit/>
          <w:trHeight w:val="936"/>
          <w:tblHeader/>
        </w:trPr>
        <w:tc>
          <w:tcPr>
            <w:tcW w:w="667" w:type="dxa"/>
            <w:shd w:val="clear" w:color="auto" w:fill="auto"/>
            <w:vAlign w:val="center"/>
          </w:tcPr>
          <w:p w14:paraId="3933AEBA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45C06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EC2EDC4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672823A9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A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9ECF1B9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3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 </w:t>
            </w:r>
          </w:p>
          <w:p w14:paraId="62020C30" w14:textId="77777777" w:rsidR="00865E92" w:rsidRPr="00392C83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lbow nozzle N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39A804E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938F545" w14:textId="77777777" w:rsidR="00865E92" w:rsidRPr="00821848" w:rsidRDefault="00865E92" w:rsidP="00170FD4">
            <w:pPr>
              <w:jc w:val="center"/>
              <w:rPr>
                <w:rFonts w:ascii="Arial" w:hAnsi="Arial" w:cs="Arial"/>
                <w:bCs/>
                <w:sz w:val="16"/>
                <w:szCs w:val="16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9263619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9F65BB6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B292E10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3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5D8C03A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3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753558D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305CBF4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506E1F4A" w14:textId="77777777" w:rsidR="00865E92" w:rsidRPr="001E05AB" w:rsidRDefault="00865E92" w:rsidP="00170FD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7.98</w:t>
            </w:r>
          </w:p>
        </w:tc>
      </w:tr>
      <w:tr w:rsidR="00865E92" w:rsidRPr="00644B85" w14:paraId="6BB9EF8E" w14:textId="77777777" w:rsidTr="00170FD4">
        <w:trPr>
          <w:cantSplit/>
          <w:trHeight w:val="936"/>
          <w:tblHeader/>
        </w:trPr>
        <w:tc>
          <w:tcPr>
            <w:tcW w:w="667" w:type="dxa"/>
            <w:shd w:val="clear" w:color="auto" w:fill="auto"/>
            <w:vAlign w:val="center"/>
          </w:tcPr>
          <w:p w14:paraId="154FAC52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C92876E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C623EF0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015249A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7</w:t>
            </w:r>
          </w:p>
          <w:p w14:paraId="3629F041" w14:textId="77777777" w:rsidR="00865E92" w:rsidRPr="0089704F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</w:rPr>
              <w:t>Straigh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F2ABF5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BB8E46" w14:textId="77777777" w:rsidR="00865E92" w:rsidRPr="00821848" w:rsidRDefault="00865E92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5.5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74DFD15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5F2DD75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268846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E46DD2A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4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F9F784A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3D6753E" w14:textId="77777777" w:rsidR="00865E92" w:rsidRPr="001E05AB" w:rsidRDefault="00865E92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4.99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255C9481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865E92" w:rsidRPr="00644B85" w14:paraId="152EA963" w14:textId="77777777" w:rsidTr="00170FD4">
        <w:trPr>
          <w:cantSplit/>
          <w:trHeight w:val="936"/>
          <w:tblHeader/>
        </w:trPr>
        <w:tc>
          <w:tcPr>
            <w:tcW w:w="667" w:type="dxa"/>
            <w:shd w:val="clear" w:color="auto" w:fill="auto"/>
            <w:vAlign w:val="center"/>
          </w:tcPr>
          <w:p w14:paraId="5727FA7E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3C1A0CC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642709A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DE68A27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9</w:t>
            </w:r>
          </w:p>
          <w:p w14:paraId="704EDB92" w14:textId="77777777" w:rsidR="00865E92" w:rsidRPr="0089704F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C4A7557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F844379" w14:textId="77777777" w:rsidR="00865E92" w:rsidRPr="00821848" w:rsidRDefault="00865E92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01D73FD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4F794A4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90E2859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F2ED731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3024C1E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2EE228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3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63A6E867" w14:textId="77777777" w:rsidR="00865E92" w:rsidRPr="001E05AB" w:rsidRDefault="00865E92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6.15</w:t>
            </w:r>
          </w:p>
        </w:tc>
      </w:tr>
      <w:tr w:rsidR="00865E92" w:rsidRPr="00644B85" w14:paraId="5471C3A2" w14:textId="77777777" w:rsidTr="00170FD4">
        <w:trPr>
          <w:cantSplit/>
          <w:trHeight w:val="936"/>
          <w:tblHeader/>
        </w:trPr>
        <w:tc>
          <w:tcPr>
            <w:tcW w:w="667" w:type="dxa"/>
            <w:shd w:val="clear" w:color="auto" w:fill="auto"/>
            <w:vAlign w:val="center"/>
          </w:tcPr>
          <w:p w14:paraId="3A24F902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771847D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8F4832F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7595865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3</w:t>
            </w:r>
          </w:p>
          <w:p w14:paraId="39A10EFB" w14:textId="77777777" w:rsidR="00865E92" w:rsidRPr="0089704F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 xml:space="preserve">Elbow nozzle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N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C8896C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4CF710" w14:textId="77777777" w:rsidR="00865E92" w:rsidRPr="00821848" w:rsidRDefault="00865E92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 xml:space="preserve">8.74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DAED9FC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7ED62BA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8F14CAA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4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C170075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6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9795528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EC4B267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AFCEF35" w14:textId="77777777" w:rsidR="00865E92" w:rsidRPr="001E05AB" w:rsidRDefault="00865E92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8.04</w:t>
            </w:r>
          </w:p>
        </w:tc>
      </w:tr>
      <w:tr w:rsidR="00865E92" w:rsidRPr="00644B85" w14:paraId="0F89E76E" w14:textId="77777777" w:rsidTr="00170FD4">
        <w:trPr>
          <w:cantSplit/>
          <w:trHeight w:val="936"/>
          <w:tblHeader/>
        </w:trPr>
        <w:tc>
          <w:tcPr>
            <w:tcW w:w="667" w:type="dxa"/>
            <w:shd w:val="clear" w:color="auto" w:fill="auto"/>
            <w:vAlign w:val="center"/>
          </w:tcPr>
          <w:p w14:paraId="2B6AEF9A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076A0F1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20907A8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5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778428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7</w:t>
            </w:r>
          </w:p>
          <w:p w14:paraId="3715E15A" w14:textId="77777777" w:rsidR="00865E92" w:rsidRPr="0089704F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Straight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7305F9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B8F7DA" w14:textId="77777777" w:rsidR="00865E92" w:rsidRPr="00821848" w:rsidRDefault="00865E92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5.5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3092A3A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1A5F093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60B1AD6" w14:textId="77777777" w:rsidR="00865E92" w:rsidRPr="001E05AB" w:rsidRDefault="00865E92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5.09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31138A4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6B6CE90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E1F1BC4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5.11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A79038B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865E92" w:rsidRPr="00644B85" w14:paraId="35A4C952" w14:textId="77777777" w:rsidTr="00170FD4">
        <w:trPr>
          <w:cantSplit/>
          <w:trHeight w:val="936"/>
          <w:tblHeader/>
        </w:trPr>
        <w:tc>
          <w:tcPr>
            <w:tcW w:w="667" w:type="dxa"/>
            <w:shd w:val="clear" w:color="auto" w:fill="auto"/>
            <w:vAlign w:val="center"/>
          </w:tcPr>
          <w:p w14:paraId="38802B39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806EF64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D1AA652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726B6D34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9</w:t>
            </w:r>
          </w:p>
          <w:p w14:paraId="1E4966CB" w14:textId="77777777" w:rsidR="00865E92" w:rsidRPr="0089704F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Tee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F939D0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42B9FA6" w14:textId="77777777" w:rsidR="00865E92" w:rsidRPr="00821848" w:rsidRDefault="00865E92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8.74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898A143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8.4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26F5365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3DF0B2E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EBCB41C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8566C30" w14:textId="77777777" w:rsidR="00865E92" w:rsidRPr="001E05AB" w:rsidRDefault="00865E92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7.23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6815B5B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35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3B9A9DCE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865E92" w:rsidRPr="00644B85" w14:paraId="025D6C9C" w14:textId="77777777" w:rsidTr="00170FD4">
        <w:trPr>
          <w:cantSplit/>
          <w:trHeight w:val="936"/>
          <w:tblHeader/>
        </w:trPr>
        <w:tc>
          <w:tcPr>
            <w:tcW w:w="667" w:type="dxa"/>
            <w:shd w:val="clear" w:color="auto" w:fill="auto"/>
            <w:vAlign w:val="center"/>
          </w:tcPr>
          <w:p w14:paraId="0DCC0E55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84E878D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7B320AA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0-CM-094-2"-A21-BP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1DF8D793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20</w:t>
            </w:r>
          </w:p>
          <w:p w14:paraId="6E72F69F" w14:textId="77777777" w:rsidR="00865E92" w:rsidRPr="0089704F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B6C11E5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BF759D5" w14:textId="77777777" w:rsidR="00865E92" w:rsidRPr="00821848" w:rsidRDefault="00865E92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 xml:space="preserve">5.54 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B3DF97A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3988089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87B8A0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C29616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D049A2A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49B24BB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7.07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7EDD1437" w14:textId="39FD11B7" w:rsidR="00865E92" w:rsidRPr="001E05AB" w:rsidRDefault="00865E92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6.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00</w:t>
            </w:r>
          </w:p>
        </w:tc>
      </w:tr>
      <w:tr w:rsidR="00865E92" w:rsidRPr="00644B85" w14:paraId="085E8CD3" w14:textId="77777777" w:rsidTr="00170FD4">
        <w:trPr>
          <w:cantSplit/>
          <w:trHeight w:val="936"/>
          <w:tblHeader/>
        </w:trPr>
        <w:tc>
          <w:tcPr>
            <w:tcW w:w="667" w:type="dxa"/>
            <w:shd w:val="clear" w:color="auto" w:fill="auto"/>
            <w:vAlign w:val="center"/>
          </w:tcPr>
          <w:p w14:paraId="551C3C11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7393624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0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28DEC504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A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538FE4D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</w:t>
            </w:r>
          </w:p>
          <w:p w14:paraId="76808D43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ottom</w:t>
            </w:r>
          </w:p>
          <w:p w14:paraId="3CB83382" w14:textId="77777777" w:rsidR="00865E92" w:rsidRPr="0089704F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Hea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9CD8EC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3A8F47" w14:textId="77777777" w:rsidR="00865E92" w:rsidRPr="00821848" w:rsidRDefault="00865E92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13.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69783D0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1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DA8B309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22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E90609" w14:textId="77777777" w:rsidR="00865E92" w:rsidRPr="001E05AB" w:rsidRDefault="00865E92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11.91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5994FB9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</w:t>
            </w:r>
            <w:r>
              <w:rPr>
                <w:rFonts w:ascii="Arial" w:hAnsi="Arial" w:cs="Arial"/>
                <w:sz w:val="18"/>
                <w:szCs w:val="18"/>
                <w:lang w:val="en-US" w:eastAsia="en-US"/>
              </w:rPr>
              <w:t>46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5945ED8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8078139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32F5522E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  <w:tr w:rsidR="00865E92" w:rsidRPr="00644B85" w14:paraId="3FC304D0" w14:textId="77777777" w:rsidTr="00170FD4">
        <w:trPr>
          <w:cantSplit/>
          <w:trHeight w:val="936"/>
          <w:tblHeader/>
        </w:trPr>
        <w:tc>
          <w:tcPr>
            <w:tcW w:w="667" w:type="dxa"/>
            <w:shd w:val="clear" w:color="auto" w:fill="auto"/>
            <w:vAlign w:val="center"/>
          </w:tcPr>
          <w:p w14:paraId="2E4D3386" w14:textId="77777777" w:rsidR="00865E92" w:rsidRDefault="00865E92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2BE7059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TR01-M2-334-WK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P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DI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  <w:r>
              <w:rPr>
                <w:rFonts w:ascii="Arial" w:hAnsi="Arial" w:cs="Arial"/>
                <w:color w:val="000000"/>
                <w:sz w:val="18"/>
                <w:szCs w:val="18"/>
              </w:rPr>
              <w:t>1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</w:rPr>
              <w:t>-001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3EE8E9EA" w14:textId="77777777" w:rsidR="00865E92" w:rsidRPr="00845C06" w:rsidRDefault="00865E92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M2-334-ZY-002B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86278D9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Loc 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1</w:t>
            </w:r>
          </w:p>
          <w:p w14:paraId="44C2D135" w14:textId="77777777" w:rsidR="00865E92" w:rsidRDefault="00865E92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B</w:t>
            </w: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ottom</w:t>
            </w:r>
          </w:p>
          <w:p w14:paraId="00E0B6D3" w14:textId="77777777" w:rsidR="00865E92" w:rsidRPr="0089704F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Head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7D26497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color w:val="000000"/>
                <w:sz w:val="18"/>
                <w:szCs w:val="18"/>
                <w:lang w:val="en-US" w:eastAsia="en-US"/>
              </w:rPr>
              <w:t>2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D69C793" w14:textId="77777777" w:rsidR="00865E92" w:rsidRPr="00821848" w:rsidRDefault="00865E92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821848">
              <w:rPr>
                <w:rFonts w:ascii="Arial" w:hAnsi="Arial" w:cs="Arial"/>
                <w:bCs/>
                <w:color w:val="000000"/>
                <w:sz w:val="18"/>
                <w:szCs w:val="18"/>
                <w:lang w:val="en-US" w:eastAsia="en-US"/>
              </w:rPr>
              <w:t>13.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E1A4C17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7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1E5C13C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632DB17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12.2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80BAEFC" w14:textId="7BCEAB74" w:rsidR="00865E92" w:rsidRPr="001E05AB" w:rsidRDefault="00865E92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1E05AB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12.1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0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344EB24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5FD85A4" w14:textId="77777777" w:rsidR="00865E92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  <w:tc>
          <w:tcPr>
            <w:tcW w:w="920" w:type="dxa"/>
            <w:shd w:val="clear" w:color="auto" w:fill="auto"/>
            <w:vAlign w:val="center"/>
          </w:tcPr>
          <w:p w14:paraId="09FCBBF3" w14:textId="77777777" w:rsidR="00865E92" w:rsidRPr="00644B85" w:rsidRDefault="00865E92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63F26">
              <w:rPr>
                <w:rFonts w:ascii="Arial" w:hAnsi="Arial" w:cs="Arial"/>
                <w:sz w:val="18"/>
                <w:szCs w:val="18"/>
                <w:lang w:val="en-US" w:eastAsia="en-US"/>
              </w:rPr>
              <w:t>-</w:t>
            </w:r>
          </w:p>
        </w:tc>
      </w:tr>
    </w:tbl>
    <w:p w14:paraId="013CDA41" w14:textId="77777777" w:rsidR="00865E92" w:rsidRDefault="00865E92"/>
    <w:tbl>
      <w:tblPr>
        <w:tblW w:w="10885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335"/>
        <w:gridCol w:w="1350"/>
        <w:gridCol w:w="2394"/>
        <w:gridCol w:w="1350"/>
        <w:gridCol w:w="2196"/>
      </w:tblGrid>
      <w:tr w:rsidR="004F63F8" w:rsidRPr="00E74DE3" w14:paraId="28D4B108" w14:textId="77777777" w:rsidTr="00DE71DB">
        <w:trPr>
          <w:trHeight w:val="287"/>
        </w:trPr>
        <w:tc>
          <w:tcPr>
            <w:tcW w:w="35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E671AB0" w14:textId="77777777" w:rsidR="004F63F8" w:rsidRDefault="004F63F8" w:rsidP="0061489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7477A0FC" w14:textId="77777777" w:rsidR="004F63F8" w:rsidRDefault="004F63F8" w:rsidP="00614894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2C67D597" w14:textId="77777777" w:rsidR="004F63F8" w:rsidRDefault="004F63F8" w:rsidP="0061489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2679C704" w14:textId="77777777" w:rsidR="004F63F8" w:rsidRDefault="004F63F8" w:rsidP="0061489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DE71DB" w14:paraId="7F93D72D" w14:textId="77777777" w:rsidTr="00C652DF">
        <w:trPr>
          <w:trHeight w:val="255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84BD0" w14:textId="77777777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1E1D" w14:textId="28F0B088" w:rsidR="00DE71DB" w:rsidRPr="00313FFC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Morgulets Iva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0D172D" w14:textId="1FDAF391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3F059E" w14:textId="6E07EA1A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Kuryanau Dzmitr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76A5F" w14:textId="77777777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488E9C" w14:textId="77777777" w:rsidR="00DE71DB" w:rsidRDefault="00DE71DB" w:rsidP="00DE71DB">
            <w:pPr>
              <w:rPr>
                <w:lang w:val="en-US" w:eastAsia="en-US"/>
              </w:rPr>
            </w:pPr>
          </w:p>
        </w:tc>
      </w:tr>
      <w:tr w:rsidR="00DE71DB" w14:paraId="7A08801A" w14:textId="77777777" w:rsidTr="00C652DF">
        <w:trPr>
          <w:trHeight w:val="255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B2D7C0" w14:textId="77777777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BCB13" w14:textId="77777777" w:rsidR="00DE71DB" w:rsidRDefault="00DE71DB" w:rsidP="00DE71DB">
            <w:pPr>
              <w:rPr>
                <w:lang w:val="en-US"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7A6813" w14:textId="09F8EDAC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78862" w14:textId="77777777" w:rsidR="00DE71DB" w:rsidRDefault="00DE71DB" w:rsidP="00DE71DB">
            <w:pPr>
              <w:rPr>
                <w:lang w:val="en-US"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37C53C" w14:textId="77777777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65A06" w14:textId="77777777" w:rsidR="00DE71DB" w:rsidRDefault="00DE71DB" w:rsidP="00DE71DB">
            <w:pPr>
              <w:rPr>
                <w:lang w:val="en-US" w:eastAsia="en-US"/>
              </w:rPr>
            </w:pPr>
          </w:p>
        </w:tc>
      </w:tr>
      <w:tr w:rsidR="00DE71DB" w14:paraId="65E70010" w14:textId="77777777" w:rsidTr="00C652DF">
        <w:trPr>
          <w:trHeight w:val="285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27632D" w14:textId="77777777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148766" w14:textId="3123C2C8" w:rsidR="00DE71DB" w:rsidRPr="00C144CB" w:rsidRDefault="00C144C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ru-RU"/>
              </w:rPr>
              <w:t>08</w:t>
            </w:r>
            <w:r w:rsidR="00DE71DB">
              <w:rPr>
                <w:rFonts w:ascii="Arial" w:hAnsi="Arial" w:cs="Arial"/>
                <w:sz w:val="18"/>
                <w:szCs w:val="18"/>
                <w:lang w:val="ru-RU" w:eastAsia="ru-RU"/>
              </w:rPr>
              <w:t>.</w:t>
            </w:r>
            <w:r>
              <w:rPr>
                <w:rFonts w:ascii="Arial" w:hAnsi="Arial" w:cs="Arial"/>
                <w:sz w:val="18"/>
                <w:szCs w:val="18"/>
                <w:lang w:val="en-US" w:eastAsia="ru-RU"/>
              </w:rPr>
              <w:t>04</w:t>
            </w:r>
            <w:r w:rsidR="00DE71DB">
              <w:rPr>
                <w:rFonts w:ascii="Arial" w:hAnsi="Arial" w:cs="Arial"/>
                <w:sz w:val="18"/>
                <w:szCs w:val="18"/>
                <w:lang w:val="ru-RU" w:eastAsia="ru-RU"/>
              </w:rPr>
              <w:t>.202</w:t>
            </w:r>
            <w:r>
              <w:rPr>
                <w:rFonts w:ascii="Arial" w:hAnsi="Arial" w:cs="Arial"/>
                <w:sz w:val="18"/>
                <w:szCs w:val="18"/>
                <w:lang w:val="en-US" w:eastAsia="ru-RU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9B038E" w14:textId="1C84196E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E464EF" w14:textId="260F829E" w:rsidR="00DE71DB" w:rsidRPr="00C144CB" w:rsidRDefault="00C144C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8</w:t>
            </w:r>
            <w:r w:rsidR="00DE71DB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.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4</w:t>
            </w:r>
            <w:r w:rsidR="00DE71DB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0F287" w14:textId="77777777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64E662" w14:textId="77777777" w:rsidR="00DE71DB" w:rsidRDefault="00DE71DB" w:rsidP="00DE71DB">
            <w:pPr>
              <w:rPr>
                <w:lang w:val="en-US" w:eastAsia="en-US"/>
              </w:rPr>
            </w:pPr>
          </w:p>
        </w:tc>
      </w:tr>
      <w:tr w:rsidR="00DE71DB" w14:paraId="21DB9FC2" w14:textId="77777777" w:rsidTr="00C652DF">
        <w:trPr>
          <w:trHeight w:val="255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A4F92" w14:textId="77777777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42CB8FD2" w14:textId="77777777" w:rsidR="00DE71D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E445EDD" w14:textId="77777777" w:rsidR="00DE71DB" w:rsidRPr="009A1BDB" w:rsidRDefault="00DE71DB" w:rsidP="00DE71DB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 w:rsidRPr="009A1BDB">
              <w:rPr>
                <w:rFonts w:ascii="Arial" w:hAnsi="Arial" w:cs="Arial"/>
                <w:sz w:val="18"/>
                <w:szCs w:val="18"/>
              </w:rPr>
              <w:t>UT L II cert. No. 33436-2017</w:t>
            </w:r>
          </w:p>
          <w:p w14:paraId="7A255000" w14:textId="5FF81BCD" w:rsidR="00DE71DB" w:rsidRPr="00D6024B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9A1BDB">
              <w:rPr>
                <w:rFonts w:ascii="Arial" w:hAnsi="Arial" w:cs="Arial"/>
                <w:sz w:val="18"/>
                <w:szCs w:val="18"/>
              </w:rPr>
              <w:t>expire date: 02.06.2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CB01CF" w14:textId="77777777" w:rsidR="00DE71DB" w:rsidRPr="00FD32C6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Cert. № /</w:t>
            </w:r>
          </w:p>
          <w:p w14:paraId="00DBA4A0" w14:textId="26111ED1" w:rsidR="00DE71DB" w:rsidRPr="00FD32C6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№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та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E809DF" w14:textId="77777777" w:rsidR="00DE71DB" w:rsidRDefault="00DE71DB" w:rsidP="00DE71DB">
            <w:pPr>
              <w:pStyle w:val="Footer"/>
              <w:rPr>
                <w:rFonts w:ascii="Arial" w:hAnsi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/>
                <w:sz w:val="18"/>
                <w:szCs w:val="18"/>
              </w:rPr>
              <w:t>UT L II cert. No 2B 230/20</w:t>
            </w:r>
          </w:p>
          <w:p w14:paraId="16DB0315" w14:textId="40CFA19A" w:rsidR="00DE71DB" w:rsidRPr="00A735D2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expiry date 31.05.202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11F9BA" w14:textId="77777777" w:rsidR="00DE71DB" w:rsidRPr="00FD32C6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Cert. № /</w:t>
            </w:r>
          </w:p>
          <w:p w14:paraId="2BA63EE0" w14:textId="77777777" w:rsidR="00DE71DB" w:rsidRPr="00FD32C6" w:rsidRDefault="00DE71DB" w:rsidP="00DE71DB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№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та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6EF6B" w14:textId="77777777" w:rsidR="00DE71DB" w:rsidRDefault="00DE71DB" w:rsidP="00DE71DB">
            <w:pPr>
              <w:rPr>
                <w:lang w:val="en-US" w:eastAsia="en-US"/>
              </w:rPr>
            </w:pPr>
          </w:p>
        </w:tc>
      </w:tr>
    </w:tbl>
    <w:p w14:paraId="17A0CE2D" w14:textId="77777777" w:rsidR="005B03BD" w:rsidRDefault="005B03BD" w:rsidP="00086817">
      <w:pPr>
        <w:tabs>
          <w:tab w:val="left" w:pos="1215"/>
        </w:tabs>
      </w:pPr>
    </w:p>
    <w:tbl>
      <w:tblPr>
        <w:tblpPr w:leftFromText="180" w:rightFromText="180" w:vertAnchor="text" w:horzAnchor="margin" w:tblpXSpec="center" w:tblpY="90"/>
        <w:tblW w:w="1097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75"/>
      </w:tblGrid>
      <w:tr w:rsidR="00424251" w:rsidRPr="00124CC4" w14:paraId="5A62B888" w14:textId="77777777" w:rsidTr="005B03BD">
        <w:trPr>
          <w:cantSplit/>
          <w:trHeight w:val="424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3A9D20CE" w14:textId="4F2275EC" w:rsidR="00424251" w:rsidRPr="00B22438" w:rsidRDefault="00002132" w:rsidP="00424251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2D1E62A3" wp14:editId="30E81EE1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31" name="Ova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3EF5043" id="Oval 31" o:spid="_x0000_s1026" style="position:absolute;margin-left:-4781.75pt;margin-top:-27123.45pt;width:108.6pt;height:3.6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424251"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="00424251"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="00424251"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="00424251"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390044F8" w14:textId="3ABEC511" w:rsidR="00424251" w:rsidRPr="00B22438" w:rsidRDefault="00002132" w:rsidP="00424251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4F52500C" wp14:editId="68BD0474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98E414" w14:textId="77777777" w:rsidR="00BB3006" w:rsidRPr="00002132" w:rsidRDefault="00BB3006" w:rsidP="00002132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52500C" id="Rectangle 37" o:spid="_x0000_s1031" style="position:absolute;left:0;text-align:left;margin-left:-4781.75pt;margin-top:-27123.45pt;width:40.35pt;height:18.3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" fillcolor="white [3212]" strokecolor="red" strokeweight="1pt">
                      <v:textbox>
                        <w:txbxContent>
                          <w:p w14:paraId="2C98E414" w14:textId="77777777" w:rsidR="00BB3006" w:rsidRPr="00002132" w:rsidRDefault="00BB3006" w:rsidP="00002132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253E59BC" wp14:editId="640534FF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3CF4E0" w14:textId="77777777" w:rsidR="00BB3006" w:rsidRPr="00002132" w:rsidRDefault="00BB3006" w:rsidP="00002132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3E59BC" id="Rectangle 36" o:spid="_x0000_s1032" style="position:absolute;left:0;text-align:left;margin-left:-4781.75pt;margin-top:-27123.45pt;width:40.35pt;height:18.3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" fillcolor="white [3212]" strokecolor="red" strokeweight="1pt">
                      <v:textbox>
                        <w:txbxContent>
                          <w:p w14:paraId="513CF4E0" w14:textId="77777777" w:rsidR="00BB3006" w:rsidRPr="00002132" w:rsidRDefault="00BB3006" w:rsidP="00002132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B2086AE" wp14:editId="462E634E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C881EFE" id="Oval 28" o:spid="_x0000_s1026" style="position:absolute;margin-left:-4781.75pt;margin-top:-27123.45pt;width:108.6pt;height:3.6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424251"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="00424251"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 w:rsidR="00424251"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424251" w:rsidRPr="00BD27E5" w14:paraId="07A6B9A8" w14:textId="77777777" w:rsidTr="00821848">
        <w:trPr>
          <w:cantSplit/>
          <w:trHeight w:val="12515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84E1C77" w14:textId="580F31E9" w:rsidR="00424251" w:rsidRPr="00691187" w:rsidRDefault="00821848" w:rsidP="00424251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122666">
              <w:rPr>
                <w:noProof/>
                <w:lang w:val="en-US" w:eastAsia="en-US"/>
              </w:rPr>
              <w:drawing>
                <wp:inline distT="0" distB="0" distL="0" distR="0" wp14:anchorId="5D4D9A25" wp14:editId="33BF96F6">
                  <wp:extent cx="6193790" cy="573659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3790" cy="5736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1848" w:rsidRPr="00BD27E5" w14:paraId="35545CC6" w14:textId="77777777" w:rsidTr="00392C83">
        <w:trPr>
          <w:cantSplit/>
          <w:trHeight w:val="78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22D0CE4" w14:textId="25F86DD1" w:rsidR="00821848" w:rsidRPr="00F90059" w:rsidRDefault="00F90059" w:rsidP="0082184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F9005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TR01-M2-334-WK-P-DI-0010-001 / </w:t>
            </w:r>
            <w:r w:rsidR="00821848" w:rsidRPr="00F9005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2-3340-CM-094-2"-A21-BP</w:t>
            </w:r>
          </w:p>
        </w:tc>
      </w:tr>
    </w:tbl>
    <w:p w14:paraId="0B094533" w14:textId="10DC0096" w:rsidR="00691187" w:rsidRDefault="00691187" w:rsidP="00691187">
      <w:pPr>
        <w:tabs>
          <w:tab w:val="left" w:pos="180"/>
        </w:tabs>
      </w:pPr>
    </w:p>
    <w:p w14:paraId="630F2413" w14:textId="486EBA50" w:rsidR="00691187" w:rsidRDefault="00691187"/>
    <w:tbl>
      <w:tblPr>
        <w:tblpPr w:leftFromText="180" w:rightFromText="180" w:vertAnchor="text" w:horzAnchor="margin" w:tblpXSpec="center" w:tblpY="90"/>
        <w:tblW w:w="1097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75"/>
      </w:tblGrid>
      <w:tr w:rsidR="00691187" w:rsidRPr="00B22438" w14:paraId="1F7E26A2" w14:textId="77777777" w:rsidTr="005B03BD">
        <w:trPr>
          <w:cantSplit/>
          <w:trHeight w:val="424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5F71F7AE" w14:textId="6252458C" w:rsidR="00691187" w:rsidRPr="00B22438" w:rsidRDefault="00691187" w:rsidP="00845C06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5EBE3704" wp14:editId="42518991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14" name="Oval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479A73E" id="Oval 14" o:spid="_x0000_s1026" style="position:absolute;margin-left:-4781.75pt;margin-top:-27123.45pt;width:108.6pt;height:3.6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2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2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</w:p>
          <w:p w14:paraId="3237BDEE" w14:textId="77777777" w:rsidR="00691187" w:rsidRPr="00B22438" w:rsidRDefault="00691187" w:rsidP="00845C06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4D1755D8" wp14:editId="134514F7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F8656DE" w14:textId="77777777" w:rsidR="00BB3006" w:rsidRPr="00002132" w:rsidRDefault="00BB3006" w:rsidP="00691187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1755D8" id="Rectangle 15" o:spid="_x0000_s1033" style="position:absolute;left:0;text-align:left;margin-left:-4781.75pt;margin-top:-27123.45pt;width:40.35pt;height:18.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" fillcolor="white [3212]" strokecolor="red" strokeweight="1pt">
                      <v:textbox>
                        <w:txbxContent>
                          <w:p w14:paraId="3F8656DE" w14:textId="77777777" w:rsidR="00BB3006" w:rsidRPr="00002132" w:rsidRDefault="00BB3006" w:rsidP="00691187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5C4204DF" wp14:editId="6BC1C13E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D649E6" w14:textId="77777777" w:rsidR="00BB3006" w:rsidRPr="00002132" w:rsidRDefault="00BB3006" w:rsidP="00691187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4204DF" id="Rectangle 16" o:spid="_x0000_s1034" style="position:absolute;left:0;text-align:left;margin-left:-4781.75pt;margin-top:-27123.45pt;width:40.35pt;height:18.3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" fillcolor="white [3212]" strokecolor="red" strokeweight="1pt">
                      <v:textbox>
                        <w:txbxContent>
                          <w:p w14:paraId="09D649E6" w14:textId="77777777" w:rsidR="00BB3006" w:rsidRPr="00002132" w:rsidRDefault="00BB3006" w:rsidP="00691187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31F4663" wp14:editId="61DBF5F1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17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E264D98" id="Oval 17" o:spid="_x0000_s1026" style="position:absolute;margin-left:-4781.75pt;margin-top:-27123.45pt;width:108.6pt;height:3.6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691187" w:rsidRPr="00691187" w14:paraId="2E502710" w14:textId="77777777" w:rsidTr="005B03BD">
        <w:trPr>
          <w:cantSplit/>
          <w:trHeight w:val="12528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59CE028" w14:textId="615AB595" w:rsidR="00691187" w:rsidRPr="00691187" w:rsidRDefault="00821848" w:rsidP="00845C06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D01748">
              <w:rPr>
                <w:noProof/>
                <w:lang w:val="en-US" w:eastAsia="en-US"/>
              </w:rPr>
              <w:drawing>
                <wp:inline distT="0" distB="0" distL="0" distR="0" wp14:anchorId="1B21B19C" wp14:editId="0DD28C3D">
                  <wp:extent cx="6184900" cy="5391785"/>
                  <wp:effectExtent l="0" t="0" r="635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4900" cy="5391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1848" w14:paraId="5A392E9E" w14:textId="77777777" w:rsidTr="00DB6071">
        <w:trPr>
          <w:cantSplit/>
          <w:trHeight w:val="78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54C665B8" w14:textId="223C2205" w:rsidR="00821848" w:rsidRPr="00F90059" w:rsidRDefault="00F90059" w:rsidP="00821848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F90059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 xml:space="preserve">TR01-M2-334-WK-P-DI-0011-001 / </w:t>
            </w:r>
            <w:r w:rsidR="00821848" w:rsidRPr="00F90059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2-3340-CM-095-2"-A21-BP</w:t>
            </w:r>
          </w:p>
        </w:tc>
      </w:tr>
    </w:tbl>
    <w:p w14:paraId="11EB745E" w14:textId="2AF8F4F1" w:rsidR="00691187" w:rsidRDefault="00691187" w:rsidP="00424251"/>
    <w:p w14:paraId="2BD9825E" w14:textId="6044BF60" w:rsidR="00691187" w:rsidRDefault="00691187"/>
    <w:p w14:paraId="68589FD7" w14:textId="77777777" w:rsidR="00424251" w:rsidRDefault="00424251" w:rsidP="00424251"/>
    <w:sectPr w:rsidR="00424251" w:rsidSect="0069118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720" w:right="1134" w:bottom="90" w:left="1080" w:header="288" w:footer="0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D800B" w14:textId="77777777" w:rsidR="00BB3006" w:rsidRDefault="00BB3006" w:rsidP="00600615">
      <w:pPr>
        <w:pStyle w:val="Header"/>
      </w:pPr>
      <w:r>
        <w:separator/>
      </w:r>
    </w:p>
  </w:endnote>
  <w:endnote w:type="continuationSeparator" w:id="0">
    <w:p w14:paraId="3661647B" w14:textId="77777777" w:rsidR="00BB3006" w:rsidRDefault="00BB3006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10489" w14:textId="77777777" w:rsidR="00F90BFF" w:rsidRDefault="00F90BF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BD9453" w14:textId="77777777" w:rsidR="00F90BFF" w:rsidRDefault="00F90B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A9813A" w14:textId="77777777" w:rsidR="00F90BFF" w:rsidRDefault="00F90BF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7CC37" w14:textId="77777777" w:rsidR="00BB3006" w:rsidRDefault="00BB3006" w:rsidP="00600615">
      <w:pPr>
        <w:pStyle w:val="Header"/>
      </w:pPr>
      <w:r>
        <w:separator/>
      </w:r>
    </w:p>
  </w:footnote>
  <w:footnote w:type="continuationSeparator" w:id="0">
    <w:p w14:paraId="6BB298EC" w14:textId="77777777" w:rsidR="00BB3006" w:rsidRDefault="00BB3006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CB18B2" w14:textId="77777777" w:rsidR="00F90BFF" w:rsidRDefault="00F90BF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80" w:type="dxa"/>
      <w:tblInd w:w="-63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810"/>
      <w:gridCol w:w="1763"/>
      <w:gridCol w:w="3402"/>
      <w:gridCol w:w="1418"/>
      <w:gridCol w:w="1107"/>
      <w:gridCol w:w="703"/>
      <w:gridCol w:w="121"/>
      <w:gridCol w:w="304"/>
      <w:gridCol w:w="352"/>
    </w:tblGrid>
    <w:tr w:rsidR="00BB3006" w:rsidRPr="00F02850" w14:paraId="1CA24A9B" w14:textId="77777777" w:rsidTr="00691187">
      <w:trPr>
        <w:cantSplit/>
        <w:trHeight w:val="279"/>
      </w:trPr>
      <w:tc>
        <w:tcPr>
          <w:tcW w:w="1810" w:type="dxa"/>
          <w:vMerge w:val="restart"/>
          <w:vAlign w:val="center"/>
        </w:tcPr>
        <w:p w14:paraId="5C09C998" w14:textId="77777777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A323EC">
            <w:rPr>
              <w:rFonts w:ascii="Arial" w:hAnsi="Arial" w:cs="Arial"/>
              <w:noProof/>
              <w:lang w:val="ru-RU" w:eastAsia="ru-RU"/>
            </w:rPr>
            <w:drawing>
              <wp:inline distT="0" distB="0" distL="0" distR="0" wp14:anchorId="40F10A86" wp14:editId="7A2D9A7B">
                <wp:extent cx="1013460" cy="1074420"/>
                <wp:effectExtent l="0" t="0" r="0" b="0"/>
                <wp:docPr id="4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3460" cy="1074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E87B258" w14:textId="77777777" w:rsidR="00BB3006" w:rsidRPr="00F02850" w:rsidRDefault="00BB3006" w:rsidP="000E0705">
          <w:pPr>
            <w:pStyle w:val="Header"/>
            <w:rPr>
              <w:rFonts w:ascii="Arial" w:hAnsi="Arial" w:cs="Arial"/>
              <w:sz w:val="36"/>
              <w:szCs w:val="36"/>
            </w:rPr>
          </w:pPr>
          <w:r w:rsidRPr="00A323EC">
            <w:rPr>
              <w:rFonts w:ascii="Arial" w:hAnsi="Arial" w:cs="Arial"/>
              <w:noProof/>
              <w:lang w:val="ru-RU" w:eastAsia="ru-RU"/>
            </w:rPr>
            <w:drawing>
              <wp:inline distT="0" distB="0" distL="0" distR="0" wp14:anchorId="428C5ECA" wp14:editId="1E1D39D6">
                <wp:extent cx="899160" cy="1021080"/>
                <wp:effectExtent l="0" t="0" r="0" b="7620"/>
                <wp:docPr id="43" name="Рисунок 1" descr="1 цветной ИЛ TESTING KZ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2" descr="1 цветной ИЛ TESTING KZ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36D1C9EA" w14:textId="77777777" w:rsidR="00BB3006" w:rsidRPr="00F02850" w:rsidRDefault="00BB3006" w:rsidP="000E0705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b/>
              <w:sz w:val="16"/>
              <w:szCs w:val="16"/>
              <w:lang w:val="en-US"/>
            </w:rPr>
            <w:t>Yeskert Kyzmet Rutledge LLP</w:t>
          </w:r>
        </w:p>
        <w:p w14:paraId="293BD7DF" w14:textId="77777777" w:rsidR="00BB3006" w:rsidRPr="00F02850" w:rsidRDefault="00BB3006" w:rsidP="000E0705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6A Karymsakov Street, Atyrau 060000,</w:t>
          </w:r>
        </w:p>
        <w:p w14:paraId="77D552E3" w14:textId="77777777" w:rsidR="00BB3006" w:rsidRPr="00F02850" w:rsidRDefault="00BB3006" w:rsidP="000E0705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4DD9B63D" w14:textId="77777777" w:rsidR="00BB3006" w:rsidRPr="00F02850" w:rsidRDefault="00BB3006" w:rsidP="000E0705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T/F:+7 (71 22) 45 18 13</w:t>
          </w:r>
        </w:p>
        <w:p w14:paraId="34313207" w14:textId="77777777" w:rsidR="00BB3006" w:rsidRPr="00C144CB" w:rsidRDefault="00BB3006" w:rsidP="000E0705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C144CB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3" w:history="1"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C144CB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C144CB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  <w:p w14:paraId="5E5917A6" w14:textId="77777777" w:rsidR="00BB3006" w:rsidRPr="00C144CB" w:rsidRDefault="00BB3006" w:rsidP="000E0705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</w:p>
        <w:p w14:paraId="1AED24BB" w14:textId="77777777" w:rsidR="00BB3006" w:rsidRPr="00F02850" w:rsidRDefault="00BB3006" w:rsidP="000E0705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ТОО «Ескерт Кызмет Ратледж» </w:t>
          </w:r>
        </w:p>
        <w:p w14:paraId="16A6E337" w14:textId="77777777" w:rsidR="00BB3006" w:rsidRPr="00F02850" w:rsidRDefault="00BB3006" w:rsidP="000E0705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</w:rPr>
            <w:t>y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л. Карымсакова 6</w:t>
          </w:r>
          <w:r w:rsidRPr="00F02850">
            <w:rPr>
              <w:rFonts w:ascii="Arial" w:hAnsi="Arial" w:cs="Arial"/>
              <w:sz w:val="16"/>
              <w:szCs w:val="16"/>
            </w:rPr>
            <w:t>A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1B67812F" w14:textId="77777777" w:rsidR="00BB3006" w:rsidRPr="00F02850" w:rsidRDefault="00BB3006" w:rsidP="000E0705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Тел./факс:+7 (7122) 45 18 13</w:t>
          </w:r>
        </w:p>
        <w:p w14:paraId="6CD3B77F" w14:textId="77777777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4" w:history="1"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113371A9" w14:textId="77777777" w:rsidR="00BB3006" w:rsidRPr="00F02850" w:rsidRDefault="00BB3006" w:rsidP="000E0705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F02850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7D9C10DF" w14:textId="77777777" w:rsidR="00BB3006" w:rsidRPr="006F43C0" w:rsidRDefault="00BB3006" w:rsidP="000E0705">
          <w:pPr>
            <w:rPr>
              <w:rFonts w:ascii="Arial" w:hAnsi="Arial" w:cs="Arial"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674028DB" w14:textId="77777777" w:rsidR="00BB3006" w:rsidRPr="006F43C0" w:rsidRDefault="00BB3006" w:rsidP="000E0705">
          <w:pPr>
            <w:rPr>
              <w:rFonts w:ascii="Arial" w:hAnsi="Arial" w:cs="Arial"/>
              <w:b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sz w:val="16"/>
              <w:szCs w:val="16"/>
              <w:lang w:val="en-US"/>
            </w:rPr>
            <w:t>QP-11-UTT-Q01</w:t>
          </w:r>
        </w:p>
      </w:tc>
      <w:tc>
        <w:tcPr>
          <w:tcW w:w="425" w:type="dxa"/>
          <w:gridSpan w:val="2"/>
          <w:vAlign w:val="center"/>
        </w:tcPr>
        <w:p w14:paraId="236C3E7D" w14:textId="77777777" w:rsidR="00BB3006" w:rsidRPr="00F02850" w:rsidRDefault="00BB3006" w:rsidP="000E0705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F02850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F02850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F02850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0AA60E97" w14:textId="77777777" w:rsidR="00BB3006" w:rsidRPr="00F02850" w:rsidRDefault="00BB3006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1F8A6DC8" w14:textId="77777777" w:rsidR="00BB3006" w:rsidRPr="00F02850" w:rsidRDefault="00BB3006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en-GB"/>
            </w:rPr>
          </w:pPr>
          <w:r w:rsidRPr="00F02850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F02850">
            <w:rPr>
              <w:rFonts w:ascii="Arial" w:hAnsi="Arial" w:cs="Arial"/>
              <w:b/>
              <w:sz w:val="16"/>
              <w:szCs w:val="16"/>
              <w:lang w:val="en-GB"/>
            </w:rPr>
            <w:t>3</w:t>
          </w:r>
        </w:p>
      </w:tc>
    </w:tr>
    <w:tr w:rsidR="00BB3006" w:rsidRPr="00F02850" w14:paraId="6B6C33D7" w14:textId="77777777" w:rsidTr="00691187">
      <w:trPr>
        <w:cantSplit/>
        <w:trHeight w:val="126"/>
      </w:trPr>
      <w:tc>
        <w:tcPr>
          <w:tcW w:w="1810" w:type="dxa"/>
          <w:vMerge/>
        </w:tcPr>
        <w:p w14:paraId="1914D196" w14:textId="77777777" w:rsidR="00BB3006" w:rsidRPr="00F02850" w:rsidRDefault="00BB3006" w:rsidP="000E0705">
          <w:pPr>
            <w:pStyle w:val="Header"/>
            <w:rPr>
              <w:rFonts w:ascii="Arial" w:hAnsi="Arial" w:cs="Arial"/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EB92096" w14:textId="77777777" w:rsidR="00BB3006" w:rsidRPr="00F02850" w:rsidRDefault="00BB3006" w:rsidP="000E0705">
          <w:pPr>
            <w:pStyle w:val="Header"/>
            <w:rPr>
              <w:rFonts w:ascii="Arial" w:hAnsi="Arial" w:cs="Arial"/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2F240411" w14:textId="77777777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13BCD765" w14:textId="77777777" w:rsidR="00BB3006" w:rsidRPr="00F02850" w:rsidRDefault="00BB3006" w:rsidP="000E0705">
          <w:pPr>
            <w:rPr>
              <w:rFonts w:ascii="Arial" w:hAnsi="Arial" w:cs="Arial"/>
              <w:sz w:val="16"/>
              <w:szCs w:val="16"/>
            </w:rPr>
          </w:pPr>
          <w:r w:rsidRPr="00F02850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F02850">
            <w:rPr>
              <w:rFonts w:ascii="Arial" w:hAnsi="Arial" w:cs="Arial"/>
              <w:sz w:val="16"/>
              <w:szCs w:val="16"/>
            </w:rPr>
            <w:t>No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4EA001A7" w14:textId="519B9AC4" w:rsidR="00BB3006" w:rsidRPr="00F02850" w:rsidRDefault="00BB3006" w:rsidP="000E0705">
          <w:pPr>
            <w:pStyle w:val="Header"/>
            <w:rPr>
              <w:rFonts w:ascii="Arial" w:hAnsi="Arial" w:cs="Arial"/>
              <w:sz w:val="16"/>
              <w:szCs w:val="16"/>
              <w:lang w:val="ru-RU"/>
            </w:rPr>
          </w:pPr>
          <w:r w:rsidRPr="00104A77">
            <w:rPr>
              <w:rFonts w:ascii="Arial" w:hAnsi="Arial" w:cs="Arial"/>
              <w:b/>
              <w:sz w:val="16"/>
              <w:szCs w:val="16"/>
            </w:rPr>
            <w:t>04-YKR-O</w:t>
          </w:r>
          <w:r w:rsidR="003015BC">
            <w:rPr>
              <w:rFonts w:ascii="Arial" w:hAnsi="Arial" w:cs="Arial"/>
              <w:b/>
              <w:sz w:val="16"/>
              <w:szCs w:val="16"/>
            </w:rPr>
            <w:t>N</w:t>
          </w:r>
          <w:r w:rsidRPr="00104A77">
            <w:rPr>
              <w:rFonts w:ascii="Arial" w:hAnsi="Arial" w:cs="Arial"/>
              <w:b/>
              <w:sz w:val="16"/>
              <w:szCs w:val="16"/>
            </w:rPr>
            <w:t>-UT</w:t>
          </w:r>
          <w:r>
            <w:rPr>
              <w:rFonts w:ascii="Arial" w:hAnsi="Arial" w:cs="Arial"/>
              <w:b/>
              <w:sz w:val="16"/>
              <w:szCs w:val="16"/>
            </w:rPr>
            <w:t>T</w:t>
          </w:r>
          <w:r w:rsidRPr="00104A77">
            <w:rPr>
              <w:rFonts w:ascii="Arial" w:hAnsi="Arial" w:cs="Arial"/>
              <w:b/>
              <w:sz w:val="16"/>
              <w:szCs w:val="16"/>
            </w:rPr>
            <w:t>-2</w:t>
          </w:r>
          <w:r w:rsidR="00F90BFF">
            <w:rPr>
              <w:rFonts w:ascii="Arial" w:hAnsi="Arial" w:cs="Arial"/>
              <w:b/>
              <w:sz w:val="16"/>
              <w:szCs w:val="16"/>
            </w:rPr>
            <w:t>2</w:t>
          </w:r>
          <w:r w:rsidRPr="00104A77">
            <w:rPr>
              <w:rFonts w:ascii="Arial" w:hAnsi="Arial" w:cs="Arial"/>
              <w:b/>
              <w:sz w:val="16"/>
              <w:szCs w:val="16"/>
            </w:rPr>
            <w:t>-</w:t>
          </w:r>
          <w:r w:rsidR="00865E92">
            <w:rPr>
              <w:rFonts w:ascii="Arial" w:hAnsi="Arial" w:cs="Arial"/>
              <w:b/>
              <w:sz w:val="16"/>
              <w:szCs w:val="16"/>
            </w:rPr>
            <w:t>251</w:t>
          </w:r>
        </w:p>
      </w:tc>
    </w:tr>
    <w:tr w:rsidR="00BB3006" w:rsidRPr="00F02850" w14:paraId="2914AD63" w14:textId="77777777" w:rsidTr="00691187">
      <w:trPr>
        <w:cantSplit/>
        <w:trHeight w:val="125"/>
      </w:trPr>
      <w:tc>
        <w:tcPr>
          <w:tcW w:w="1810" w:type="dxa"/>
          <w:vMerge/>
        </w:tcPr>
        <w:p w14:paraId="310DA695" w14:textId="77777777" w:rsidR="00BB3006" w:rsidRPr="00F02850" w:rsidRDefault="00BB3006" w:rsidP="000E0705">
          <w:pPr>
            <w:pStyle w:val="Header"/>
            <w:rPr>
              <w:rFonts w:ascii="Arial" w:hAnsi="Arial" w:cs="Arial"/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3BC761F" w14:textId="77777777" w:rsidR="00BB3006" w:rsidRPr="00F02850" w:rsidRDefault="00BB3006" w:rsidP="000E0705">
          <w:pPr>
            <w:pStyle w:val="Header"/>
            <w:rPr>
              <w:rFonts w:ascii="Arial" w:hAnsi="Arial" w:cs="Arial"/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200C74DB" w14:textId="77777777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18EBB720" w14:textId="77777777" w:rsidR="00BB3006" w:rsidRPr="00F02850" w:rsidRDefault="00BB3006" w:rsidP="000E0705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F02850">
            <w:rPr>
              <w:rFonts w:ascii="Arial" w:hAnsi="Arial" w:cs="Arial"/>
              <w:sz w:val="16"/>
              <w:szCs w:val="16"/>
            </w:rPr>
            <w:t>Date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25DCF7A1" w14:textId="1FBEBD98" w:rsidR="00BB3006" w:rsidRPr="00F02850" w:rsidRDefault="00865E92" w:rsidP="00CE65B6">
          <w:pPr>
            <w:pStyle w:val="Header"/>
            <w:rPr>
              <w:rFonts w:ascii="Arial" w:hAnsi="Arial" w:cs="Arial"/>
              <w:sz w:val="16"/>
              <w:szCs w:val="16"/>
              <w:lang w:val="ru-RU"/>
            </w:rPr>
          </w:pPr>
          <w:r>
            <w:rPr>
              <w:rFonts w:ascii="Arial" w:hAnsi="Arial" w:cs="Arial"/>
              <w:b/>
              <w:sz w:val="16"/>
              <w:szCs w:val="16"/>
            </w:rPr>
            <w:t>08</w:t>
          </w:r>
          <w:r w:rsidR="00BB3006">
            <w:rPr>
              <w:rFonts w:ascii="Arial" w:hAnsi="Arial" w:cs="Arial"/>
              <w:b/>
              <w:sz w:val="16"/>
              <w:szCs w:val="16"/>
            </w:rPr>
            <w:t>.</w:t>
          </w:r>
          <w:r>
            <w:rPr>
              <w:rFonts w:ascii="Arial" w:hAnsi="Arial" w:cs="Arial"/>
              <w:b/>
              <w:sz w:val="16"/>
              <w:szCs w:val="16"/>
            </w:rPr>
            <w:t>04</w:t>
          </w:r>
          <w:r w:rsidR="00BB3006" w:rsidRPr="00F02850">
            <w:rPr>
              <w:rFonts w:ascii="Arial" w:hAnsi="Arial" w:cs="Arial"/>
              <w:b/>
              <w:sz w:val="16"/>
              <w:szCs w:val="16"/>
            </w:rPr>
            <w:t>.202</w:t>
          </w:r>
          <w:r>
            <w:rPr>
              <w:rFonts w:ascii="Arial" w:hAnsi="Arial" w:cs="Arial"/>
              <w:b/>
              <w:sz w:val="16"/>
              <w:szCs w:val="16"/>
            </w:rPr>
            <w:t>2</w:t>
          </w:r>
        </w:p>
      </w:tc>
    </w:tr>
    <w:tr w:rsidR="00BB3006" w:rsidRPr="00F02850" w14:paraId="261A5F73" w14:textId="77777777" w:rsidTr="00691187">
      <w:trPr>
        <w:cantSplit/>
        <w:trHeight w:val="178"/>
      </w:trPr>
      <w:tc>
        <w:tcPr>
          <w:tcW w:w="1810" w:type="dxa"/>
          <w:vMerge/>
        </w:tcPr>
        <w:p w14:paraId="194C76E6" w14:textId="77777777" w:rsidR="00BB3006" w:rsidRPr="00F02850" w:rsidRDefault="00BB3006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1763" w:type="dxa"/>
          <w:vMerge/>
          <w:vAlign w:val="center"/>
        </w:tcPr>
        <w:p w14:paraId="257A176B" w14:textId="77777777" w:rsidR="00BB3006" w:rsidRPr="00F02850" w:rsidRDefault="00BB3006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3402" w:type="dxa"/>
          <w:vMerge/>
          <w:vAlign w:val="center"/>
        </w:tcPr>
        <w:p w14:paraId="57E130BF" w14:textId="77777777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7517F729" w14:textId="77777777" w:rsidR="00BB3006" w:rsidRPr="00F02850" w:rsidRDefault="00BB3006" w:rsidP="000E0705">
          <w:pPr>
            <w:pStyle w:val="TableParagraph"/>
            <w:jc w:val="both"/>
            <w:rPr>
              <w:sz w:val="16"/>
              <w:szCs w:val="16"/>
            </w:rPr>
          </w:pPr>
          <w:r w:rsidRPr="00F02850">
            <w:rPr>
              <w:sz w:val="16"/>
              <w:szCs w:val="16"/>
            </w:rPr>
            <w:t>Work order No:</w:t>
          </w:r>
        </w:p>
        <w:p w14:paraId="3371CFB0" w14:textId="77777777" w:rsidR="00BB3006" w:rsidRPr="00F02850" w:rsidRDefault="00BB3006" w:rsidP="000E0705">
          <w:pPr>
            <w:pStyle w:val="Header"/>
            <w:rPr>
              <w:rFonts w:ascii="Arial" w:hAnsi="Arial" w:cs="Arial"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F02850">
            <w:rPr>
              <w:rFonts w:ascii="Arial" w:hAnsi="Arial" w:cs="Arial"/>
              <w:sz w:val="16"/>
              <w:szCs w:val="16"/>
              <w:lang w:val="en-US"/>
            </w:rPr>
            <w:t>-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F02850">
            <w:rPr>
              <w:rFonts w:ascii="Arial" w:hAnsi="Arial" w:cs="Arial"/>
              <w:sz w:val="16"/>
              <w:szCs w:val="16"/>
              <w:lang w:val="en-US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30396D14" w14:textId="64138D4D" w:rsidR="00BB3006" w:rsidRPr="00F02850" w:rsidRDefault="00865E92" w:rsidP="000E0705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865E92">
            <w:rPr>
              <w:rFonts w:ascii="Arial" w:hAnsi="Arial" w:cs="Arial"/>
              <w:b/>
              <w:sz w:val="16"/>
              <w:szCs w:val="16"/>
            </w:rPr>
            <w:t>28289220</w:t>
          </w:r>
        </w:p>
      </w:tc>
    </w:tr>
    <w:tr w:rsidR="00BB3006" w:rsidRPr="00F02850" w14:paraId="0192ACC6" w14:textId="77777777" w:rsidTr="00691187">
      <w:trPr>
        <w:cantSplit/>
        <w:trHeight w:val="178"/>
      </w:trPr>
      <w:tc>
        <w:tcPr>
          <w:tcW w:w="1810" w:type="dxa"/>
          <w:vMerge/>
        </w:tcPr>
        <w:p w14:paraId="5CCC87AE" w14:textId="77777777" w:rsidR="00BB3006" w:rsidRPr="00F02850" w:rsidRDefault="00BB3006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1763" w:type="dxa"/>
          <w:vMerge/>
          <w:vAlign w:val="center"/>
        </w:tcPr>
        <w:p w14:paraId="2D7E144D" w14:textId="77777777" w:rsidR="00BB3006" w:rsidRPr="00F02850" w:rsidRDefault="00BB3006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3402" w:type="dxa"/>
          <w:vMerge/>
          <w:vAlign w:val="center"/>
        </w:tcPr>
        <w:p w14:paraId="58DD8BA3" w14:textId="77777777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4642D8DC" w14:textId="77777777" w:rsidR="00BB3006" w:rsidRPr="00F02850" w:rsidRDefault="00BB3006" w:rsidP="000E0705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F02850">
            <w:rPr>
              <w:rFonts w:ascii="Arial" w:hAnsi="Arial" w:cs="Arial"/>
              <w:sz w:val="16"/>
              <w:szCs w:val="16"/>
              <w:lang w:val="it-IT"/>
            </w:rPr>
            <w:t>Method stat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F02850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0D86584D" w14:textId="77777777" w:rsidR="00BB3006" w:rsidRPr="00F02850" w:rsidRDefault="00BB3006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75F6366B" w14:textId="77777777" w:rsidR="00BB3006" w:rsidRPr="00F02850" w:rsidRDefault="00BB3006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BB3006" w:rsidRPr="00F02850" w14:paraId="2599A4EE" w14:textId="77777777" w:rsidTr="00691187">
      <w:trPr>
        <w:cantSplit/>
        <w:trHeight w:val="132"/>
      </w:trPr>
      <w:tc>
        <w:tcPr>
          <w:tcW w:w="1810" w:type="dxa"/>
          <w:vMerge/>
          <w:tcBorders>
            <w:bottom w:val="single" w:sz="4" w:space="0" w:color="auto"/>
          </w:tcBorders>
        </w:tcPr>
        <w:p w14:paraId="72FACBD1" w14:textId="77777777" w:rsidR="00BB3006" w:rsidRPr="00F02850" w:rsidRDefault="00BB3006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1A6A115B" w14:textId="77777777" w:rsidR="00BB3006" w:rsidRPr="00F02850" w:rsidRDefault="00BB3006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2289BCF" w14:textId="77777777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1AEE468B" w14:textId="77777777" w:rsidR="00BB3006" w:rsidRPr="00F02850" w:rsidRDefault="00BB3006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</w:rPr>
            <w:t>Page</w:t>
          </w:r>
          <w:r w:rsidRPr="00F02850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С</w:t>
          </w:r>
          <w:r w:rsidRPr="00F02850">
            <w:rPr>
              <w:rFonts w:ascii="Arial" w:hAnsi="Arial" w:cs="Arial"/>
              <w:sz w:val="16"/>
              <w:szCs w:val="16"/>
            </w:rPr>
            <w:t>тр</w:t>
          </w:r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4214FD2A" w14:textId="77777777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F02850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F02850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16"/>
            </w:rPr>
            <w:t>3</w:t>
          </w:r>
          <w:r w:rsidRPr="00F02850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3A4116B7" w14:textId="67D2EDB2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</w:rPr>
            <w:t>of</w:t>
          </w:r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6E1137E1" w14:textId="7E996784" w:rsidR="00BB3006" w:rsidRPr="00F02850" w:rsidRDefault="00BB3006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</w:rPr>
            <w:t>6</w:t>
          </w:r>
        </w:p>
      </w:tc>
    </w:tr>
  </w:tbl>
  <w:p w14:paraId="12591169" w14:textId="77777777" w:rsidR="00BB3006" w:rsidRDefault="00BB3006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C663F0" w14:textId="77777777" w:rsidR="00F90BFF" w:rsidRDefault="00F90BF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activeWritingStyle w:appName="MSWord" w:lang="de-DE" w:vendorID="64" w:dllVersion="6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MDQzMDU1MzM2NTVX0lEKTi0uzszPAykwqwUA6QBBACwAAAA="/>
  </w:docVars>
  <w:rsids>
    <w:rsidRoot w:val="00C147A7"/>
    <w:rsid w:val="000004DC"/>
    <w:rsid w:val="000004ED"/>
    <w:rsid w:val="00000913"/>
    <w:rsid w:val="00000CDE"/>
    <w:rsid w:val="00000FB3"/>
    <w:rsid w:val="000012D2"/>
    <w:rsid w:val="00001BB8"/>
    <w:rsid w:val="00002132"/>
    <w:rsid w:val="0000224E"/>
    <w:rsid w:val="00002789"/>
    <w:rsid w:val="000033E7"/>
    <w:rsid w:val="00003821"/>
    <w:rsid w:val="0000396C"/>
    <w:rsid w:val="000043DE"/>
    <w:rsid w:val="00004527"/>
    <w:rsid w:val="000045A0"/>
    <w:rsid w:val="000047FA"/>
    <w:rsid w:val="0000492B"/>
    <w:rsid w:val="00005628"/>
    <w:rsid w:val="000059AB"/>
    <w:rsid w:val="00005C8F"/>
    <w:rsid w:val="00006195"/>
    <w:rsid w:val="0000635D"/>
    <w:rsid w:val="00006685"/>
    <w:rsid w:val="00006FA3"/>
    <w:rsid w:val="0000748A"/>
    <w:rsid w:val="00007A6B"/>
    <w:rsid w:val="00007FEE"/>
    <w:rsid w:val="0001016A"/>
    <w:rsid w:val="00010DB8"/>
    <w:rsid w:val="00011BC9"/>
    <w:rsid w:val="0001213B"/>
    <w:rsid w:val="000122B2"/>
    <w:rsid w:val="000122E6"/>
    <w:rsid w:val="0001280E"/>
    <w:rsid w:val="000133F5"/>
    <w:rsid w:val="00013695"/>
    <w:rsid w:val="00013974"/>
    <w:rsid w:val="0001430C"/>
    <w:rsid w:val="00014446"/>
    <w:rsid w:val="00015575"/>
    <w:rsid w:val="00015B7B"/>
    <w:rsid w:val="000160E1"/>
    <w:rsid w:val="000161F6"/>
    <w:rsid w:val="00016E61"/>
    <w:rsid w:val="000203CC"/>
    <w:rsid w:val="00020AB7"/>
    <w:rsid w:val="000214F1"/>
    <w:rsid w:val="00021F2A"/>
    <w:rsid w:val="0002287A"/>
    <w:rsid w:val="000233DE"/>
    <w:rsid w:val="00024247"/>
    <w:rsid w:val="00024501"/>
    <w:rsid w:val="00024F72"/>
    <w:rsid w:val="00025171"/>
    <w:rsid w:val="00025270"/>
    <w:rsid w:val="0002577F"/>
    <w:rsid w:val="000262BF"/>
    <w:rsid w:val="0002655D"/>
    <w:rsid w:val="00026EAC"/>
    <w:rsid w:val="00027313"/>
    <w:rsid w:val="000275EE"/>
    <w:rsid w:val="00027CA8"/>
    <w:rsid w:val="00027DE3"/>
    <w:rsid w:val="0003045D"/>
    <w:rsid w:val="00030BAE"/>
    <w:rsid w:val="00031101"/>
    <w:rsid w:val="0003111E"/>
    <w:rsid w:val="000319A2"/>
    <w:rsid w:val="0003225C"/>
    <w:rsid w:val="00033683"/>
    <w:rsid w:val="00034778"/>
    <w:rsid w:val="00034902"/>
    <w:rsid w:val="00034C46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A54"/>
    <w:rsid w:val="00044AAD"/>
    <w:rsid w:val="00044ADA"/>
    <w:rsid w:val="00045DCB"/>
    <w:rsid w:val="00045F66"/>
    <w:rsid w:val="000465F2"/>
    <w:rsid w:val="0004678A"/>
    <w:rsid w:val="000468D6"/>
    <w:rsid w:val="00047327"/>
    <w:rsid w:val="0004773D"/>
    <w:rsid w:val="00047838"/>
    <w:rsid w:val="0005084A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5B1A"/>
    <w:rsid w:val="00055B57"/>
    <w:rsid w:val="00056552"/>
    <w:rsid w:val="00056E84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3D28"/>
    <w:rsid w:val="0006413A"/>
    <w:rsid w:val="00064BF3"/>
    <w:rsid w:val="00066239"/>
    <w:rsid w:val="000668A1"/>
    <w:rsid w:val="00066BA6"/>
    <w:rsid w:val="00066F63"/>
    <w:rsid w:val="0006743C"/>
    <w:rsid w:val="00067639"/>
    <w:rsid w:val="00067917"/>
    <w:rsid w:val="00067A37"/>
    <w:rsid w:val="00067A7C"/>
    <w:rsid w:val="00070987"/>
    <w:rsid w:val="00071145"/>
    <w:rsid w:val="00071403"/>
    <w:rsid w:val="00071F5C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515A"/>
    <w:rsid w:val="00076214"/>
    <w:rsid w:val="00076333"/>
    <w:rsid w:val="0007691F"/>
    <w:rsid w:val="00076D70"/>
    <w:rsid w:val="00077170"/>
    <w:rsid w:val="00077556"/>
    <w:rsid w:val="00077C5C"/>
    <w:rsid w:val="00080696"/>
    <w:rsid w:val="000808C8"/>
    <w:rsid w:val="0008099E"/>
    <w:rsid w:val="00080E05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7FC"/>
    <w:rsid w:val="00085BC1"/>
    <w:rsid w:val="0008624F"/>
    <w:rsid w:val="000865B6"/>
    <w:rsid w:val="000867B3"/>
    <w:rsid w:val="00086817"/>
    <w:rsid w:val="00086A1A"/>
    <w:rsid w:val="00086DB1"/>
    <w:rsid w:val="00087630"/>
    <w:rsid w:val="00087957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21B8"/>
    <w:rsid w:val="000A2E47"/>
    <w:rsid w:val="000A2EBE"/>
    <w:rsid w:val="000A3109"/>
    <w:rsid w:val="000A456C"/>
    <w:rsid w:val="000A49AD"/>
    <w:rsid w:val="000A4E4E"/>
    <w:rsid w:val="000A57CB"/>
    <w:rsid w:val="000A59A2"/>
    <w:rsid w:val="000A5C50"/>
    <w:rsid w:val="000A5E77"/>
    <w:rsid w:val="000A5FD3"/>
    <w:rsid w:val="000A61F3"/>
    <w:rsid w:val="000A61FE"/>
    <w:rsid w:val="000A6ACA"/>
    <w:rsid w:val="000A6AD2"/>
    <w:rsid w:val="000A6C5D"/>
    <w:rsid w:val="000A7212"/>
    <w:rsid w:val="000A7A17"/>
    <w:rsid w:val="000A7E18"/>
    <w:rsid w:val="000A7F44"/>
    <w:rsid w:val="000B0338"/>
    <w:rsid w:val="000B091F"/>
    <w:rsid w:val="000B0AA7"/>
    <w:rsid w:val="000B18A5"/>
    <w:rsid w:val="000B1F41"/>
    <w:rsid w:val="000B2139"/>
    <w:rsid w:val="000B49C4"/>
    <w:rsid w:val="000B4AEC"/>
    <w:rsid w:val="000B4B45"/>
    <w:rsid w:val="000B4FFD"/>
    <w:rsid w:val="000B5F8F"/>
    <w:rsid w:val="000B60DB"/>
    <w:rsid w:val="000B61DC"/>
    <w:rsid w:val="000B75F6"/>
    <w:rsid w:val="000B7D09"/>
    <w:rsid w:val="000B7DBC"/>
    <w:rsid w:val="000C0472"/>
    <w:rsid w:val="000C04EF"/>
    <w:rsid w:val="000C1776"/>
    <w:rsid w:val="000C1DEF"/>
    <w:rsid w:val="000C1F96"/>
    <w:rsid w:val="000C255E"/>
    <w:rsid w:val="000C2BA1"/>
    <w:rsid w:val="000C32CE"/>
    <w:rsid w:val="000C3A4E"/>
    <w:rsid w:val="000C3C61"/>
    <w:rsid w:val="000C3CD1"/>
    <w:rsid w:val="000C415D"/>
    <w:rsid w:val="000C44B4"/>
    <w:rsid w:val="000C4CF2"/>
    <w:rsid w:val="000C585C"/>
    <w:rsid w:val="000C59BC"/>
    <w:rsid w:val="000C5C11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5A2E"/>
    <w:rsid w:val="000D6252"/>
    <w:rsid w:val="000D64B6"/>
    <w:rsid w:val="000D6792"/>
    <w:rsid w:val="000D6BA4"/>
    <w:rsid w:val="000D6E72"/>
    <w:rsid w:val="000D6F98"/>
    <w:rsid w:val="000D75F5"/>
    <w:rsid w:val="000D7BD4"/>
    <w:rsid w:val="000D7D87"/>
    <w:rsid w:val="000E0421"/>
    <w:rsid w:val="000E0705"/>
    <w:rsid w:val="000E1022"/>
    <w:rsid w:val="000E1A67"/>
    <w:rsid w:val="000E1ECF"/>
    <w:rsid w:val="000E1EDE"/>
    <w:rsid w:val="000E20AB"/>
    <w:rsid w:val="000E3B72"/>
    <w:rsid w:val="000E3C86"/>
    <w:rsid w:val="000E46D0"/>
    <w:rsid w:val="000E48D4"/>
    <w:rsid w:val="000E49E2"/>
    <w:rsid w:val="000E53C8"/>
    <w:rsid w:val="000E558F"/>
    <w:rsid w:val="000E5C93"/>
    <w:rsid w:val="000E611D"/>
    <w:rsid w:val="000E614C"/>
    <w:rsid w:val="000E6EF2"/>
    <w:rsid w:val="000E6FF9"/>
    <w:rsid w:val="000E7B13"/>
    <w:rsid w:val="000F0654"/>
    <w:rsid w:val="000F0903"/>
    <w:rsid w:val="000F110F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224"/>
    <w:rsid w:val="000F4408"/>
    <w:rsid w:val="000F4532"/>
    <w:rsid w:val="000F4921"/>
    <w:rsid w:val="000F4C89"/>
    <w:rsid w:val="000F4CE1"/>
    <w:rsid w:val="000F4F91"/>
    <w:rsid w:val="000F513F"/>
    <w:rsid w:val="000F67D7"/>
    <w:rsid w:val="000F6E06"/>
    <w:rsid w:val="000F77AD"/>
    <w:rsid w:val="000F7E90"/>
    <w:rsid w:val="001012A5"/>
    <w:rsid w:val="001019C7"/>
    <w:rsid w:val="00101D0E"/>
    <w:rsid w:val="001020AA"/>
    <w:rsid w:val="00102FFB"/>
    <w:rsid w:val="00103E9A"/>
    <w:rsid w:val="00104A77"/>
    <w:rsid w:val="00104DA7"/>
    <w:rsid w:val="0010514E"/>
    <w:rsid w:val="001052F1"/>
    <w:rsid w:val="00105A79"/>
    <w:rsid w:val="001068D2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6003"/>
    <w:rsid w:val="00116387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35A0"/>
    <w:rsid w:val="0012399A"/>
    <w:rsid w:val="0012444A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9DE"/>
    <w:rsid w:val="00127FAD"/>
    <w:rsid w:val="001305A8"/>
    <w:rsid w:val="001308CF"/>
    <w:rsid w:val="001313FD"/>
    <w:rsid w:val="001315E6"/>
    <w:rsid w:val="00132300"/>
    <w:rsid w:val="00133945"/>
    <w:rsid w:val="00133B45"/>
    <w:rsid w:val="00134FB5"/>
    <w:rsid w:val="001353D1"/>
    <w:rsid w:val="001354F4"/>
    <w:rsid w:val="001356FD"/>
    <w:rsid w:val="00135C76"/>
    <w:rsid w:val="0013611B"/>
    <w:rsid w:val="00136546"/>
    <w:rsid w:val="001371DD"/>
    <w:rsid w:val="00137808"/>
    <w:rsid w:val="00137DA3"/>
    <w:rsid w:val="00140024"/>
    <w:rsid w:val="00140451"/>
    <w:rsid w:val="001409A1"/>
    <w:rsid w:val="00140BF6"/>
    <w:rsid w:val="00142680"/>
    <w:rsid w:val="001431D3"/>
    <w:rsid w:val="00143BA0"/>
    <w:rsid w:val="00144537"/>
    <w:rsid w:val="00144562"/>
    <w:rsid w:val="00144584"/>
    <w:rsid w:val="00144726"/>
    <w:rsid w:val="00144EF2"/>
    <w:rsid w:val="001450D2"/>
    <w:rsid w:val="00145111"/>
    <w:rsid w:val="001451D2"/>
    <w:rsid w:val="001454A7"/>
    <w:rsid w:val="00145E86"/>
    <w:rsid w:val="00145EAD"/>
    <w:rsid w:val="00146744"/>
    <w:rsid w:val="00146FD8"/>
    <w:rsid w:val="00147484"/>
    <w:rsid w:val="00147663"/>
    <w:rsid w:val="001477F0"/>
    <w:rsid w:val="00147A71"/>
    <w:rsid w:val="00150462"/>
    <w:rsid w:val="0015064A"/>
    <w:rsid w:val="00150DD7"/>
    <w:rsid w:val="001510EA"/>
    <w:rsid w:val="001516BA"/>
    <w:rsid w:val="00151818"/>
    <w:rsid w:val="001519F8"/>
    <w:rsid w:val="00151AB3"/>
    <w:rsid w:val="00151B8A"/>
    <w:rsid w:val="001520D6"/>
    <w:rsid w:val="001527BA"/>
    <w:rsid w:val="00152A6A"/>
    <w:rsid w:val="00152F03"/>
    <w:rsid w:val="00153170"/>
    <w:rsid w:val="00153AAA"/>
    <w:rsid w:val="00153B26"/>
    <w:rsid w:val="00153C20"/>
    <w:rsid w:val="001540DD"/>
    <w:rsid w:val="0015410F"/>
    <w:rsid w:val="0015456B"/>
    <w:rsid w:val="00154F39"/>
    <w:rsid w:val="001551A2"/>
    <w:rsid w:val="00155E29"/>
    <w:rsid w:val="00156172"/>
    <w:rsid w:val="0015642D"/>
    <w:rsid w:val="00156B4F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20F3"/>
    <w:rsid w:val="0016226E"/>
    <w:rsid w:val="00162819"/>
    <w:rsid w:val="00162F6F"/>
    <w:rsid w:val="001632DA"/>
    <w:rsid w:val="00163786"/>
    <w:rsid w:val="00163AB2"/>
    <w:rsid w:val="00165524"/>
    <w:rsid w:val="00165586"/>
    <w:rsid w:val="00167A9F"/>
    <w:rsid w:val="00167C82"/>
    <w:rsid w:val="00167FC2"/>
    <w:rsid w:val="00170462"/>
    <w:rsid w:val="00170ABD"/>
    <w:rsid w:val="00170ABE"/>
    <w:rsid w:val="00170F36"/>
    <w:rsid w:val="00172616"/>
    <w:rsid w:val="00172C32"/>
    <w:rsid w:val="00172D16"/>
    <w:rsid w:val="001731F9"/>
    <w:rsid w:val="00173452"/>
    <w:rsid w:val="00173616"/>
    <w:rsid w:val="00173850"/>
    <w:rsid w:val="001738EE"/>
    <w:rsid w:val="001742BE"/>
    <w:rsid w:val="001746F6"/>
    <w:rsid w:val="00174BE6"/>
    <w:rsid w:val="00176FB3"/>
    <w:rsid w:val="00177A1F"/>
    <w:rsid w:val="00177D31"/>
    <w:rsid w:val="00181ED0"/>
    <w:rsid w:val="00181EE3"/>
    <w:rsid w:val="00181F91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7110"/>
    <w:rsid w:val="00187287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1B3"/>
    <w:rsid w:val="00195425"/>
    <w:rsid w:val="001956A1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51"/>
    <w:rsid w:val="001A45BE"/>
    <w:rsid w:val="001A4F7A"/>
    <w:rsid w:val="001A53E0"/>
    <w:rsid w:val="001A57C9"/>
    <w:rsid w:val="001A5AE1"/>
    <w:rsid w:val="001A5C09"/>
    <w:rsid w:val="001A5DF1"/>
    <w:rsid w:val="001A63C7"/>
    <w:rsid w:val="001A6405"/>
    <w:rsid w:val="001A6508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53"/>
    <w:rsid w:val="001B7042"/>
    <w:rsid w:val="001B7EB2"/>
    <w:rsid w:val="001C02FE"/>
    <w:rsid w:val="001C0F1C"/>
    <w:rsid w:val="001C127F"/>
    <w:rsid w:val="001C166E"/>
    <w:rsid w:val="001C182D"/>
    <w:rsid w:val="001C22B1"/>
    <w:rsid w:val="001C2368"/>
    <w:rsid w:val="001C2A28"/>
    <w:rsid w:val="001C2E49"/>
    <w:rsid w:val="001C4394"/>
    <w:rsid w:val="001C4511"/>
    <w:rsid w:val="001C4863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6062"/>
    <w:rsid w:val="001D622C"/>
    <w:rsid w:val="001D7393"/>
    <w:rsid w:val="001D7D78"/>
    <w:rsid w:val="001E0322"/>
    <w:rsid w:val="001E05AB"/>
    <w:rsid w:val="001E25CE"/>
    <w:rsid w:val="001E2C03"/>
    <w:rsid w:val="001E3097"/>
    <w:rsid w:val="001E3483"/>
    <w:rsid w:val="001E36AA"/>
    <w:rsid w:val="001E560D"/>
    <w:rsid w:val="001E5DCC"/>
    <w:rsid w:val="001E6C53"/>
    <w:rsid w:val="001E6F0E"/>
    <w:rsid w:val="001E744F"/>
    <w:rsid w:val="001E79AE"/>
    <w:rsid w:val="001E7BD7"/>
    <w:rsid w:val="001E7D7A"/>
    <w:rsid w:val="001E7E95"/>
    <w:rsid w:val="001F1588"/>
    <w:rsid w:val="001F1778"/>
    <w:rsid w:val="001F1826"/>
    <w:rsid w:val="001F1D4C"/>
    <w:rsid w:val="001F294F"/>
    <w:rsid w:val="001F2EB5"/>
    <w:rsid w:val="001F3D8E"/>
    <w:rsid w:val="001F4851"/>
    <w:rsid w:val="001F4AE8"/>
    <w:rsid w:val="001F5322"/>
    <w:rsid w:val="001F54E0"/>
    <w:rsid w:val="001F61AD"/>
    <w:rsid w:val="001F62B7"/>
    <w:rsid w:val="001F6A24"/>
    <w:rsid w:val="001F7031"/>
    <w:rsid w:val="0020009F"/>
    <w:rsid w:val="00201821"/>
    <w:rsid w:val="00201999"/>
    <w:rsid w:val="00201ABE"/>
    <w:rsid w:val="00201BF4"/>
    <w:rsid w:val="00201EAE"/>
    <w:rsid w:val="002024B3"/>
    <w:rsid w:val="00202753"/>
    <w:rsid w:val="00202EC8"/>
    <w:rsid w:val="00202F58"/>
    <w:rsid w:val="00203162"/>
    <w:rsid w:val="00203A87"/>
    <w:rsid w:val="00203B53"/>
    <w:rsid w:val="00203E2A"/>
    <w:rsid w:val="00204074"/>
    <w:rsid w:val="00204118"/>
    <w:rsid w:val="002044D7"/>
    <w:rsid w:val="00204A9D"/>
    <w:rsid w:val="00204AAE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3000"/>
    <w:rsid w:val="002136D7"/>
    <w:rsid w:val="00213EA9"/>
    <w:rsid w:val="0021411F"/>
    <w:rsid w:val="002141A2"/>
    <w:rsid w:val="002146FD"/>
    <w:rsid w:val="00214B4F"/>
    <w:rsid w:val="00214DF6"/>
    <w:rsid w:val="0021532B"/>
    <w:rsid w:val="0021596D"/>
    <w:rsid w:val="00215C2D"/>
    <w:rsid w:val="0021624A"/>
    <w:rsid w:val="00216347"/>
    <w:rsid w:val="00216C22"/>
    <w:rsid w:val="00216C4C"/>
    <w:rsid w:val="00216FA3"/>
    <w:rsid w:val="002171AD"/>
    <w:rsid w:val="00217279"/>
    <w:rsid w:val="002173C2"/>
    <w:rsid w:val="00217597"/>
    <w:rsid w:val="00217959"/>
    <w:rsid w:val="002200D1"/>
    <w:rsid w:val="002212F7"/>
    <w:rsid w:val="0022210B"/>
    <w:rsid w:val="002224F1"/>
    <w:rsid w:val="00222566"/>
    <w:rsid w:val="002231F3"/>
    <w:rsid w:val="002234CE"/>
    <w:rsid w:val="00224CB9"/>
    <w:rsid w:val="002255B7"/>
    <w:rsid w:val="002260D3"/>
    <w:rsid w:val="002260FD"/>
    <w:rsid w:val="002267AF"/>
    <w:rsid w:val="00226F0D"/>
    <w:rsid w:val="00226FFC"/>
    <w:rsid w:val="00227229"/>
    <w:rsid w:val="00227250"/>
    <w:rsid w:val="002274B4"/>
    <w:rsid w:val="00227E25"/>
    <w:rsid w:val="00230028"/>
    <w:rsid w:val="00230074"/>
    <w:rsid w:val="00231BDE"/>
    <w:rsid w:val="00231BF5"/>
    <w:rsid w:val="002322E7"/>
    <w:rsid w:val="00232B3F"/>
    <w:rsid w:val="00232DBC"/>
    <w:rsid w:val="00232DC3"/>
    <w:rsid w:val="00232F56"/>
    <w:rsid w:val="0023301D"/>
    <w:rsid w:val="002331E8"/>
    <w:rsid w:val="0023325F"/>
    <w:rsid w:val="0023330F"/>
    <w:rsid w:val="002333C1"/>
    <w:rsid w:val="002338BD"/>
    <w:rsid w:val="00233D40"/>
    <w:rsid w:val="00233F12"/>
    <w:rsid w:val="0023478D"/>
    <w:rsid w:val="002348F9"/>
    <w:rsid w:val="00234A3A"/>
    <w:rsid w:val="00235141"/>
    <w:rsid w:val="002356B7"/>
    <w:rsid w:val="00235FDC"/>
    <w:rsid w:val="0023660D"/>
    <w:rsid w:val="002367C3"/>
    <w:rsid w:val="00236E87"/>
    <w:rsid w:val="002371D5"/>
    <w:rsid w:val="0024005A"/>
    <w:rsid w:val="0024036C"/>
    <w:rsid w:val="00241E89"/>
    <w:rsid w:val="002422F3"/>
    <w:rsid w:val="002424ED"/>
    <w:rsid w:val="00243817"/>
    <w:rsid w:val="00243A86"/>
    <w:rsid w:val="00243BCC"/>
    <w:rsid w:val="00244A6F"/>
    <w:rsid w:val="00245327"/>
    <w:rsid w:val="00245FAA"/>
    <w:rsid w:val="00245FC5"/>
    <w:rsid w:val="002464E0"/>
    <w:rsid w:val="00246810"/>
    <w:rsid w:val="00247601"/>
    <w:rsid w:val="00247A01"/>
    <w:rsid w:val="00247EC7"/>
    <w:rsid w:val="00250AB1"/>
    <w:rsid w:val="0025131D"/>
    <w:rsid w:val="002522AC"/>
    <w:rsid w:val="002526BD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BE5"/>
    <w:rsid w:val="00260C95"/>
    <w:rsid w:val="00260ED7"/>
    <w:rsid w:val="00261209"/>
    <w:rsid w:val="002613D1"/>
    <w:rsid w:val="0026197B"/>
    <w:rsid w:val="00261B91"/>
    <w:rsid w:val="00261F36"/>
    <w:rsid w:val="00262873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706B"/>
    <w:rsid w:val="00267312"/>
    <w:rsid w:val="002702AD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DBF"/>
    <w:rsid w:val="00274EF4"/>
    <w:rsid w:val="002752E8"/>
    <w:rsid w:val="00275373"/>
    <w:rsid w:val="00275BAE"/>
    <w:rsid w:val="002763A8"/>
    <w:rsid w:val="00276C57"/>
    <w:rsid w:val="00280019"/>
    <w:rsid w:val="002800A8"/>
    <w:rsid w:val="002801CB"/>
    <w:rsid w:val="00280CDF"/>
    <w:rsid w:val="00281113"/>
    <w:rsid w:val="0028160D"/>
    <w:rsid w:val="00281738"/>
    <w:rsid w:val="00281D3F"/>
    <w:rsid w:val="00281FDC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6B2"/>
    <w:rsid w:val="00287896"/>
    <w:rsid w:val="002879DD"/>
    <w:rsid w:val="00287FE5"/>
    <w:rsid w:val="0029055E"/>
    <w:rsid w:val="0029110D"/>
    <w:rsid w:val="00291246"/>
    <w:rsid w:val="0029130A"/>
    <w:rsid w:val="00292E1B"/>
    <w:rsid w:val="00292EA3"/>
    <w:rsid w:val="00293127"/>
    <w:rsid w:val="00293441"/>
    <w:rsid w:val="002935DA"/>
    <w:rsid w:val="002936BF"/>
    <w:rsid w:val="00293B18"/>
    <w:rsid w:val="00293B54"/>
    <w:rsid w:val="002942A7"/>
    <w:rsid w:val="00295424"/>
    <w:rsid w:val="00296250"/>
    <w:rsid w:val="00296260"/>
    <w:rsid w:val="00296545"/>
    <w:rsid w:val="002969E2"/>
    <w:rsid w:val="00296A6B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AB8"/>
    <w:rsid w:val="002A2100"/>
    <w:rsid w:val="002A2404"/>
    <w:rsid w:val="002A24F2"/>
    <w:rsid w:val="002A2D25"/>
    <w:rsid w:val="002A36C8"/>
    <w:rsid w:val="002A3BBC"/>
    <w:rsid w:val="002A3D39"/>
    <w:rsid w:val="002A3E85"/>
    <w:rsid w:val="002A4379"/>
    <w:rsid w:val="002A4996"/>
    <w:rsid w:val="002A4CB7"/>
    <w:rsid w:val="002A5C37"/>
    <w:rsid w:val="002A5CC0"/>
    <w:rsid w:val="002A5CE1"/>
    <w:rsid w:val="002A5E9A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ACB"/>
    <w:rsid w:val="002B5C1C"/>
    <w:rsid w:val="002B6327"/>
    <w:rsid w:val="002B773C"/>
    <w:rsid w:val="002B7C39"/>
    <w:rsid w:val="002B7EB9"/>
    <w:rsid w:val="002C0529"/>
    <w:rsid w:val="002C0CF1"/>
    <w:rsid w:val="002C10D4"/>
    <w:rsid w:val="002C11A4"/>
    <w:rsid w:val="002C1303"/>
    <w:rsid w:val="002C159A"/>
    <w:rsid w:val="002C15D4"/>
    <w:rsid w:val="002C183E"/>
    <w:rsid w:val="002C2275"/>
    <w:rsid w:val="002C22DA"/>
    <w:rsid w:val="002C2EB0"/>
    <w:rsid w:val="002C2FCB"/>
    <w:rsid w:val="002C3029"/>
    <w:rsid w:val="002C33D6"/>
    <w:rsid w:val="002C33EF"/>
    <w:rsid w:val="002C35A8"/>
    <w:rsid w:val="002C3647"/>
    <w:rsid w:val="002C372D"/>
    <w:rsid w:val="002C3B1E"/>
    <w:rsid w:val="002C3C7A"/>
    <w:rsid w:val="002C4340"/>
    <w:rsid w:val="002C461B"/>
    <w:rsid w:val="002C589B"/>
    <w:rsid w:val="002C5934"/>
    <w:rsid w:val="002C5A3C"/>
    <w:rsid w:val="002C5EA2"/>
    <w:rsid w:val="002C61C3"/>
    <w:rsid w:val="002C687B"/>
    <w:rsid w:val="002C6B79"/>
    <w:rsid w:val="002C6F76"/>
    <w:rsid w:val="002C72EF"/>
    <w:rsid w:val="002C7EB9"/>
    <w:rsid w:val="002D0128"/>
    <w:rsid w:val="002D13F9"/>
    <w:rsid w:val="002D2196"/>
    <w:rsid w:val="002D222A"/>
    <w:rsid w:val="002D272B"/>
    <w:rsid w:val="002D2B25"/>
    <w:rsid w:val="002D2B32"/>
    <w:rsid w:val="002D2CAE"/>
    <w:rsid w:val="002D31BE"/>
    <w:rsid w:val="002D3988"/>
    <w:rsid w:val="002D4DC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15B"/>
    <w:rsid w:val="002E56FA"/>
    <w:rsid w:val="002E5EED"/>
    <w:rsid w:val="002E788E"/>
    <w:rsid w:val="002E7BD0"/>
    <w:rsid w:val="002E7F24"/>
    <w:rsid w:val="002F0CCB"/>
    <w:rsid w:val="002F0EC4"/>
    <w:rsid w:val="002F144F"/>
    <w:rsid w:val="002F169E"/>
    <w:rsid w:val="002F1720"/>
    <w:rsid w:val="002F183F"/>
    <w:rsid w:val="002F1E51"/>
    <w:rsid w:val="002F1FC8"/>
    <w:rsid w:val="002F235E"/>
    <w:rsid w:val="002F27D2"/>
    <w:rsid w:val="002F2A2F"/>
    <w:rsid w:val="002F30F6"/>
    <w:rsid w:val="002F3AA0"/>
    <w:rsid w:val="002F3ED1"/>
    <w:rsid w:val="002F3EDF"/>
    <w:rsid w:val="002F3F63"/>
    <w:rsid w:val="002F4456"/>
    <w:rsid w:val="002F4EFF"/>
    <w:rsid w:val="002F53AA"/>
    <w:rsid w:val="002F5796"/>
    <w:rsid w:val="002F593A"/>
    <w:rsid w:val="002F59EA"/>
    <w:rsid w:val="002F5BD0"/>
    <w:rsid w:val="002F5C91"/>
    <w:rsid w:val="002F5D22"/>
    <w:rsid w:val="002F5E38"/>
    <w:rsid w:val="002F60AE"/>
    <w:rsid w:val="002F6AC9"/>
    <w:rsid w:val="002F6EEB"/>
    <w:rsid w:val="002F7340"/>
    <w:rsid w:val="002F779C"/>
    <w:rsid w:val="002F7E54"/>
    <w:rsid w:val="002F7FC9"/>
    <w:rsid w:val="0030026A"/>
    <w:rsid w:val="00301261"/>
    <w:rsid w:val="00301372"/>
    <w:rsid w:val="003015BC"/>
    <w:rsid w:val="00301B25"/>
    <w:rsid w:val="00301B58"/>
    <w:rsid w:val="00301CF5"/>
    <w:rsid w:val="00301D50"/>
    <w:rsid w:val="00301EC1"/>
    <w:rsid w:val="00302000"/>
    <w:rsid w:val="00302321"/>
    <w:rsid w:val="00303057"/>
    <w:rsid w:val="00303409"/>
    <w:rsid w:val="00303F69"/>
    <w:rsid w:val="00304455"/>
    <w:rsid w:val="00304754"/>
    <w:rsid w:val="00304DCE"/>
    <w:rsid w:val="00304EBE"/>
    <w:rsid w:val="00304ED5"/>
    <w:rsid w:val="00305EE7"/>
    <w:rsid w:val="00306595"/>
    <w:rsid w:val="00306B15"/>
    <w:rsid w:val="00307D85"/>
    <w:rsid w:val="00310423"/>
    <w:rsid w:val="0031095B"/>
    <w:rsid w:val="00312A1B"/>
    <w:rsid w:val="00312C8F"/>
    <w:rsid w:val="003133A4"/>
    <w:rsid w:val="003133B4"/>
    <w:rsid w:val="00313535"/>
    <w:rsid w:val="0031397B"/>
    <w:rsid w:val="00313D22"/>
    <w:rsid w:val="00314088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979"/>
    <w:rsid w:val="00316C60"/>
    <w:rsid w:val="003171A6"/>
    <w:rsid w:val="0031738F"/>
    <w:rsid w:val="0031769C"/>
    <w:rsid w:val="00320B66"/>
    <w:rsid w:val="003210A2"/>
    <w:rsid w:val="003216B8"/>
    <w:rsid w:val="003217E1"/>
    <w:rsid w:val="003226E9"/>
    <w:rsid w:val="0032298D"/>
    <w:rsid w:val="003230B2"/>
    <w:rsid w:val="00323795"/>
    <w:rsid w:val="00323DDB"/>
    <w:rsid w:val="003240ED"/>
    <w:rsid w:val="0032437D"/>
    <w:rsid w:val="003244A2"/>
    <w:rsid w:val="00325134"/>
    <w:rsid w:val="00325385"/>
    <w:rsid w:val="00325847"/>
    <w:rsid w:val="00325CB4"/>
    <w:rsid w:val="003264F8"/>
    <w:rsid w:val="0032698A"/>
    <w:rsid w:val="00326E4C"/>
    <w:rsid w:val="003272D5"/>
    <w:rsid w:val="00327E53"/>
    <w:rsid w:val="00331600"/>
    <w:rsid w:val="003316AB"/>
    <w:rsid w:val="00331B38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E16"/>
    <w:rsid w:val="003367E0"/>
    <w:rsid w:val="00336CC1"/>
    <w:rsid w:val="003371D6"/>
    <w:rsid w:val="00340711"/>
    <w:rsid w:val="00341873"/>
    <w:rsid w:val="00342566"/>
    <w:rsid w:val="003426B4"/>
    <w:rsid w:val="0034292D"/>
    <w:rsid w:val="00342F13"/>
    <w:rsid w:val="003434BD"/>
    <w:rsid w:val="003436FB"/>
    <w:rsid w:val="0034399D"/>
    <w:rsid w:val="00343F69"/>
    <w:rsid w:val="00343F95"/>
    <w:rsid w:val="003446C9"/>
    <w:rsid w:val="00344BD8"/>
    <w:rsid w:val="003458D2"/>
    <w:rsid w:val="00346149"/>
    <w:rsid w:val="003465C7"/>
    <w:rsid w:val="00346600"/>
    <w:rsid w:val="0034666A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D6C"/>
    <w:rsid w:val="00351D8E"/>
    <w:rsid w:val="00352154"/>
    <w:rsid w:val="00352472"/>
    <w:rsid w:val="00352D16"/>
    <w:rsid w:val="00352D1C"/>
    <w:rsid w:val="00352F1E"/>
    <w:rsid w:val="0035331C"/>
    <w:rsid w:val="00353609"/>
    <w:rsid w:val="00354CA2"/>
    <w:rsid w:val="0035573D"/>
    <w:rsid w:val="00355E53"/>
    <w:rsid w:val="00355E56"/>
    <w:rsid w:val="00356E00"/>
    <w:rsid w:val="0035704A"/>
    <w:rsid w:val="003576A9"/>
    <w:rsid w:val="00357A17"/>
    <w:rsid w:val="00360897"/>
    <w:rsid w:val="00361192"/>
    <w:rsid w:val="003611EC"/>
    <w:rsid w:val="00361572"/>
    <w:rsid w:val="00361659"/>
    <w:rsid w:val="0036343B"/>
    <w:rsid w:val="003635A6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13C6"/>
    <w:rsid w:val="00371542"/>
    <w:rsid w:val="00371A7C"/>
    <w:rsid w:val="00371B45"/>
    <w:rsid w:val="00372D53"/>
    <w:rsid w:val="0037321D"/>
    <w:rsid w:val="00373674"/>
    <w:rsid w:val="00373D4B"/>
    <w:rsid w:val="00373D97"/>
    <w:rsid w:val="00374219"/>
    <w:rsid w:val="00374228"/>
    <w:rsid w:val="003746F0"/>
    <w:rsid w:val="00374851"/>
    <w:rsid w:val="00374855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139E"/>
    <w:rsid w:val="00381A6C"/>
    <w:rsid w:val="00382232"/>
    <w:rsid w:val="00382A69"/>
    <w:rsid w:val="00382AAE"/>
    <w:rsid w:val="00382E93"/>
    <w:rsid w:val="00382FCD"/>
    <w:rsid w:val="003830C6"/>
    <w:rsid w:val="00383180"/>
    <w:rsid w:val="0038331C"/>
    <w:rsid w:val="003833C3"/>
    <w:rsid w:val="003834CE"/>
    <w:rsid w:val="003834DD"/>
    <w:rsid w:val="0038395C"/>
    <w:rsid w:val="003848C5"/>
    <w:rsid w:val="003849E8"/>
    <w:rsid w:val="00384AB5"/>
    <w:rsid w:val="003901D4"/>
    <w:rsid w:val="00390A73"/>
    <w:rsid w:val="00390BDD"/>
    <w:rsid w:val="00390D7B"/>
    <w:rsid w:val="00391145"/>
    <w:rsid w:val="00391303"/>
    <w:rsid w:val="003917AD"/>
    <w:rsid w:val="00392361"/>
    <w:rsid w:val="003926B6"/>
    <w:rsid w:val="00392BA1"/>
    <w:rsid w:val="00392C83"/>
    <w:rsid w:val="00392D39"/>
    <w:rsid w:val="00392EAB"/>
    <w:rsid w:val="00392EF5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6F00"/>
    <w:rsid w:val="00396F5C"/>
    <w:rsid w:val="00397680"/>
    <w:rsid w:val="00397AA0"/>
    <w:rsid w:val="00397CB9"/>
    <w:rsid w:val="00397F2D"/>
    <w:rsid w:val="003A0564"/>
    <w:rsid w:val="003A07E9"/>
    <w:rsid w:val="003A0CFE"/>
    <w:rsid w:val="003A0D69"/>
    <w:rsid w:val="003A1051"/>
    <w:rsid w:val="003A12E5"/>
    <w:rsid w:val="003A151C"/>
    <w:rsid w:val="003A1D31"/>
    <w:rsid w:val="003A212B"/>
    <w:rsid w:val="003A261C"/>
    <w:rsid w:val="003A447F"/>
    <w:rsid w:val="003A46C7"/>
    <w:rsid w:val="003A4A8C"/>
    <w:rsid w:val="003A4C81"/>
    <w:rsid w:val="003A56BA"/>
    <w:rsid w:val="003A6A3D"/>
    <w:rsid w:val="003A6EE2"/>
    <w:rsid w:val="003A7477"/>
    <w:rsid w:val="003A7D85"/>
    <w:rsid w:val="003B0108"/>
    <w:rsid w:val="003B0423"/>
    <w:rsid w:val="003B1722"/>
    <w:rsid w:val="003B1732"/>
    <w:rsid w:val="003B2607"/>
    <w:rsid w:val="003B29E5"/>
    <w:rsid w:val="003B2D3F"/>
    <w:rsid w:val="003B2EE1"/>
    <w:rsid w:val="003B49EC"/>
    <w:rsid w:val="003B4DCE"/>
    <w:rsid w:val="003B59F4"/>
    <w:rsid w:val="003B5DA5"/>
    <w:rsid w:val="003B6230"/>
    <w:rsid w:val="003B6F01"/>
    <w:rsid w:val="003B6F4C"/>
    <w:rsid w:val="003B7402"/>
    <w:rsid w:val="003B7906"/>
    <w:rsid w:val="003B790B"/>
    <w:rsid w:val="003B795E"/>
    <w:rsid w:val="003C065E"/>
    <w:rsid w:val="003C1017"/>
    <w:rsid w:val="003C117C"/>
    <w:rsid w:val="003C1288"/>
    <w:rsid w:val="003C1500"/>
    <w:rsid w:val="003C17E2"/>
    <w:rsid w:val="003C2128"/>
    <w:rsid w:val="003C271E"/>
    <w:rsid w:val="003C288C"/>
    <w:rsid w:val="003C290A"/>
    <w:rsid w:val="003C2F4F"/>
    <w:rsid w:val="003C34BC"/>
    <w:rsid w:val="003C389E"/>
    <w:rsid w:val="003C45D8"/>
    <w:rsid w:val="003C5993"/>
    <w:rsid w:val="003C5B40"/>
    <w:rsid w:val="003C5F18"/>
    <w:rsid w:val="003C657A"/>
    <w:rsid w:val="003C6EE6"/>
    <w:rsid w:val="003C70B5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3F6C"/>
    <w:rsid w:val="003D48D7"/>
    <w:rsid w:val="003D494D"/>
    <w:rsid w:val="003D51D6"/>
    <w:rsid w:val="003D639C"/>
    <w:rsid w:val="003D6644"/>
    <w:rsid w:val="003D704A"/>
    <w:rsid w:val="003D716A"/>
    <w:rsid w:val="003D7474"/>
    <w:rsid w:val="003E04FD"/>
    <w:rsid w:val="003E09A6"/>
    <w:rsid w:val="003E1030"/>
    <w:rsid w:val="003E110C"/>
    <w:rsid w:val="003E1692"/>
    <w:rsid w:val="003E17B6"/>
    <w:rsid w:val="003E1AEE"/>
    <w:rsid w:val="003E207C"/>
    <w:rsid w:val="003E211C"/>
    <w:rsid w:val="003E26E4"/>
    <w:rsid w:val="003E2701"/>
    <w:rsid w:val="003E2D63"/>
    <w:rsid w:val="003E3213"/>
    <w:rsid w:val="003E329A"/>
    <w:rsid w:val="003E554C"/>
    <w:rsid w:val="003E5FA1"/>
    <w:rsid w:val="003E619A"/>
    <w:rsid w:val="003E699C"/>
    <w:rsid w:val="003E6C1E"/>
    <w:rsid w:val="003E700C"/>
    <w:rsid w:val="003E7D9E"/>
    <w:rsid w:val="003F041C"/>
    <w:rsid w:val="003F0511"/>
    <w:rsid w:val="003F1D3C"/>
    <w:rsid w:val="003F2374"/>
    <w:rsid w:val="003F2547"/>
    <w:rsid w:val="003F381C"/>
    <w:rsid w:val="003F39F4"/>
    <w:rsid w:val="003F43C0"/>
    <w:rsid w:val="003F4917"/>
    <w:rsid w:val="003F55DA"/>
    <w:rsid w:val="003F569F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77"/>
    <w:rsid w:val="004014F6"/>
    <w:rsid w:val="00401871"/>
    <w:rsid w:val="004018D1"/>
    <w:rsid w:val="00401DB2"/>
    <w:rsid w:val="00402365"/>
    <w:rsid w:val="00402DE5"/>
    <w:rsid w:val="0040342D"/>
    <w:rsid w:val="004037D9"/>
    <w:rsid w:val="0040393A"/>
    <w:rsid w:val="00403C37"/>
    <w:rsid w:val="00403CDE"/>
    <w:rsid w:val="0040413B"/>
    <w:rsid w:val="0040419B"/>
    <w:rsid w:val="004045C7"/>
    <w:rsid w:val="00404B03"/>
    <w:rsid w:val="00404D87"/>
    <w:rsid w:val="00404F23"/>
    <w:rsid w:val="00404F3A"/>
    <w:rsid w:val="00405003"/>
    <w:rsid w:val="00405461"/>
    <w:rsid w:val="00405CBF"/>
    <w:rsid w:val="004063DC"/>
    <w:rsid w:val="004070CF"/>
    <w:rsid w:val="004075E1"/>
    <w:rsid w:val="00407DBD"/>
    <w:rsid w:val="0041074E"/>
    <w:rsid w:val="004109BF"/>
    <w:rsid w:val="00410B3A"/>
    <w:rsid w:val="00411359"/>
    <w:rsid w:val="004116A6"/>
    <w:rsid w:val="00411D0D"/>
    <w:rsid w:val="004120B5"/>
    <w:rsid w:val="0041255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A9D"/>
    <w:rsid w:val="0042109B"/>
    <w:rsid w:val="0042230D"/>
    <w:rsid w:val="00422E11"/>
    <w:rsid w:val="0042313E"/>
    <w:rsid w:val="00423318"/>
    <w:rsid w:val="00424251"/>
    <w:rsid w:val="00424C80"/>
    <w:rsid w:val="004254A9"/>
    <w:rsid w:val="00426325"/>
    <w:rsid w:val="00426612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E2C"/>
    <w:rsid w:val="0043450A"/>
    <w:rsid w:val="0043470F"/>
    <w:rsid w:val="00435FFE"/>
    <w:rsid w:val="00436269"/>
    <w:rsid w:val="00436317"/>
    <w:rsid w:val="004365DB"/>
    <w:rsid w:val="0043685D"/>
    <w:rsid w:val="00436CBB"/>
    <w:rsid w:val="00436CBF"/>
    <w:rsid w:val="0043708F"/>
    <w:rsid w:val="004406BC"/>
    <w:rsid w:val="004408F4"/>
    <w:rsid w:val="00441097"/>
    <w:rsid w:val="00441168"/>
    <w:rsid w:val="00441791"/>
    <w:rsid w:val="0044185C"/>
    <w:rsid w:val="00441940"/>
    <w:rsid w:val="004419F3"/>
    <w:rsid w:val="00441DB2"/>
    <w:rsid w:val="00441EBD"/>
    <w:rsid w:val="00442000"/>
    <w:rsid w:val="00442785"/>
    <w:rsid w:val="004427DC"/>
    <w:rsid w:val="004429B8"/>
    <w:rsid w:val="00443916"/>
    <w:rsid w:val="00443B76"/>
    <w:rsid w:val="00443DAA"/>
    <w:rsid w:val="00443EB5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4B4"/>
    <w:rsid w:val="0044786B"/>
    <w:rsid w:val="00450A51"/>
    <w:rsid w:val="0045102D"/>
    <w:rsid w:val="00451AC0"/>
    <w:rsid w:val="00451BD0"/>
    <w:rsid w:val="00451D90"/>
    <w:rsid w:val="0045292C"/>
    <w:rsid w:val="0045296F"/>
    <w:rsid w:val="00452D12"/>
    <w:rsid w:val="004536C4"/>
    <w:rsid w:val="004543FC"/>
    <w:rsid w:val="00454AF1"/>
    <w:rsid w:val="00455AFB"/>
    <w:rsid w:val="00455CD5"/>
    <w:rsid w:val="00456ECC"/>
    <w:rsid w:val="0045727E"/>
    <w:rsid w:val="004579F0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44DC"/>
    <w:rsid w:val="00464DC6"/>
    <w:rsid w:val="00464DE0"/>
    <w:rsid w:val="00464E6A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2594"/>
    <w:rsid w:val="00472AC4"/>
    <w:rsid w:val="004741F2"/>
    <w:rsid w:val="00474EF7"/>
    <w:rsid w:val="00476C90"/>
    <w:rsid w:val="00476CB3"/>
    <w:rsid w:val="00477827"/>
    <w:rsid w:val="004806DB"/>
    <w:rsid w:val="00481561"/>
    <w:rsid w:val="004819D2"/>
    <w:rsid w:val="00481BCE"/>
    <w:rsid w:val="00482449"/>
    <w:rsid w:val="00482939"/>
    <w:rsid w:val="00482E5A"/>
    <w:rsid w:val="00484573"/>
    <w:rsid w:val="00484B7B"/>
    <w:rsid w:val="00484E61"/>
    <w:rsid w:val="00485984"/>
    <w:rsid w:val="00485B8D"/>
    <w:rsid w:val="00486E80"/>
    <w:rsid w:val="00487999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70D"/>
    <w:rsid w:val="004938AA"/>
    <w:rsid w:val="00493D75"/>
    <w:rsid w:val="004945B7"/>
    <w:rsid w:val="00494958"/>
    <w:rsid w:val="00495090"/>
    <w:rsid w:val="0049529C"/>
    <w:rsid w:val="0049539A"/>
    <w:rsid w:val="004957F1"/>
    <w:rsid w:val="00495C10"/>
    <w:rsid w:val="00495CC4"/>
    <w:rsid w:val="0049653C"/>
    <w:rsid w:val="0049793A"/>
    <w:rsid w:val="00497B0C"/>
    <w:rsid w:val="00497E31"/>
    <w:rsid w:val="004A0615"/>
    <w:rsid w:val="004A1051"/>
    <w:rsid w:val="004A1F84"/>
    <w:rsid w:val="004A2082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AF6"/>
    <w:rsid w:val="004A4B2D"/>
    <w:rsid w:val="004A4E46"/>
    <w:rsid w:val="004A4EFD"/>
    <w:rsid w:val="004A50A6"/>
    <w:rsid w:val="004A5BDA"/>
    <w:rsid w:val="004A640B"/>
    <w:rsid w:val="004A676C"/>
    <w:rsid w:val="004A71D3"/>
    <w:rsid w:val="004A7340"/>
    <w:rsid w:val="004A73DF"/>
    <w:rsid w:val="004A7B1E"/>
    <w:rsid w:val="004A7C48"/>
    <w:rsid w:val="004B0737"/>
    <w:rsid w:val="004B0C2D"/>
    <w:rsid w:val="004B136F"/>
    <w:rsid w:val="004B23A1"/>
    <w:rsid w:val="004B28BD"/>
    <w:rsid w:val="004B2975"/>
    <w:rsid w:val="004B2FF4"/>
    <w:rsid w:val="004B357A"/>
    <w:rsid w:val="004B38F4"/>
    <w:rsid w:val="004B3B08"/>
    <w:rsid w:val="004B4155"/>
    <w:rsid w:val="004B448F"/>
    <w:rsid w:val="004B4CC4"/>
    <w:rsid w:val="004B5157"/>
    <w:rsid w:val="004B53FE"/>
    <w:rsid w:val="004B54FB"/>
    <w:rsid w:val="004B57B3"/>
    <w:rsid w:val="004B57C5"/>
    <w:rsid w:val="004B620B"/>
    <w:rsid w:val="004B65F4"/>
    <w:rsid w:val="004B66B6"/>
    <w:rsid w:val="004B6C83"/>
    <w:rsid w:val="004B745F"/>
    <w:rsid w:val="004B7E57"/>
    <w:rsid w:val="004C0288"/>
    <w:rsid w:val="004C028C"/>
    <w:rsid w:val="004C06E7"/>
    <w:rsid w:val="004C06F0"/>
    <w:rsid w:val="004C0917"/>
    <w:rsid w:val="004C09C5"/>
    <w:rsid w:val="004C0B83"/>
    <w:rsid w:val="004C107A"/>
    <w:rsid w:val="004C1109"/>
    <w:rsid w:val="004C1324"/>
    <w:rsid w:val="004C22F3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32A"/>
    <w:rsid w:val="004D22F4"/>
    <w:rsid w:val="004D27C4"/>
    <w:rsid w:val="004D2837"/>
    <w:rsid w:val="004D3117"/>
    <w:rsid w:val="004D37CE"/>
    <w:rsid w:val="004D3839"/>
    <w:rsid w:val="004D39D9"/>
    <w:rsid w:val="004D39DB"/>
    <w:rsid w:val="004D3D42"/>
    <w:rsid w:val="004D3D45"/>
    <w:rsid w:val="004D4F2E"/>
    <w:rsid w:val="004D4F72"/>
    <w:rsid w:val="004D5652"/>
    <w:rsid w:val="004D586E"/>
    <w:rsid w:val="004D6D22"/>
    <w:rsid w:val="004D7508"/>
    <w:rsid w:val="004D76A0"/>
    <w:rsid w:val="004E01F4"/>
    <w:rsid w:val="004E0976"/>
    <w:rsid w:val="004E0A91"/>
    <w:rsid w:val="004E0F19"/>
    <w:rsid w:val="004E1238"/>
    <w:rsid w:val="004E1661"/>
    <w:rsid w:val="004E1C31"/>
    <w:rsid w:val="004E2077"/>
    <w:rsid w:val="004E2BC6"/>
    <w:rsid w:val="004E2D41"/>
    <w:rsid w:val="004E31B0"/>
    <w:rsid w:val="004E3A65"/>
    <w:rsid w:val="004E3E96"/>
    <w:rsid w:val="004E496F"/>
    <w:rsid w:val="004E4A86"/>
    <w:rsid w:val="004E4D7A"/>
    <w:rsid w:val="004E4E9A"/>
    <w:rsid w:val="004E4F13"/>
    <w:rsid w:val="004E5349"/>
    <w:rsid w:val="004E59EF"/>
    <w:rsid w:val="004E65FC"/>
    <w:rsid w:val="004E6A1F"/>
    <w:rsid w:val="004E6C9C"/>
    <w:rsid w:val="004E7165"/>
    <w:rsid w:val="004E7323"/>
    <w:rsid w:val="004E750C"/>
    <w:rsid w:val="004E751D"/>
    <w:rsid w:val="004F062B"/>
    <w:rsid w:val="004F0772"/>
    <w:rsid w:val="004F0941"/>
    <w:rsid w:val="004F0DFF"/>
    <w:rsid w:val="004F125A"/>
    <w:rsid w:val="004F141E"/>
    <w:rsid w:val="004F15C9"/>
    <w:rsid w:val="004F2275"/>
    <w:rsid w:val="004F299B"/>
    <w:rsid w:val="004F2C6A"/>
    <w:rsid w:val="004F2EF2"/>
    <w:rsid w:val="004F3562"/>
    <w:rsid w:val="004F3CA2"/>
    <w:rsid w:val="004F3F77"/>
    <w:rsid w:val="004F40BB"/>
    <w:rsid w:val="004F4105"/>
    <w:rsid w:val="004F53B8"/>
    <w:rsid w:val="004F5C96"/>
    <w:rsid w:val="004F63F8"/>
    <w:rsid w:val="004F7433"/>
    <w:rsid w:val="004F7C0F"/>
    <w:rsid w:val="005008AB"/>
    <w:rsid w:val="00501088"/>
    <w:rsid w:val="00501295"/>
    <w:rsid w:val="0050164A"/>
    <w:rsid w:val="00501984"/>
    <w:rsid w:val="00501A0D"/>
    <w:rsid w:val="00501A1A"/>
    <w:rsid w:val="00501BDB"/>
    <w:rsid w:val="00501DA7"/>
    <w:rsid w:val="005023B7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EB8"/>
    <w:rsid w:val="005111BF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AB0"/>
    <w:rsid w:val="00514096"/>
    <w:rsid w:val="005141A2"/>
    <w:rsid w:val="005141DA"/>
    <w:rsid w:val="00514C22"/>
    <w:rsid w:val="00515A01"/>
    <w:rsid w:val="00515FBD"/>
    <w:rsid w:val="00516F30"/>
    <w:rsid w:val="0051755C"/>
    <w:rsid w:val="00517FF3"/>
    <w:rsid w:val="00520286"/>
    <w:rsid w:val="00520338"/>
    <w:rsid w:val="00520441"/>
    <w:rsid w:val="005209F3"/>
    <w:rsid w:val="00522209"/>
    <w:rsid w:val="00522C55"/>
    <w:rsid w:val="00522CE9"/>
    <w:rsid w:val="00523586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4098"/>
    <w:rsid w:val="00535380"/>
    <w:rsid w:val="0053561D"/>
    <w:rsid w:val="005356D9"/>
    <w:rsid w:val="0053599B"/>
    <w:rsid w:val="00535C1F"/>
    <w:rsid w:val="00535C40"/>
    <w:rsid w:val="00535E98"/>
    <w:rsid w:val="00535EDA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3039"/>
    <w:rsid w:val="005432E9"/>
    <w:rsid w:val="00543469"/>
    <w:rsid w:val="0054450B"/>
    <w:rsid w:val="00544FC3"/>
    <w:rsid w:val="00545059"/>
    <w:rsid w:val="0054537A"/>
    <w:rsid w:val="00545852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1DE0"/>
    <w:rsid w:val="005526D0"/>
    <w:rsid w:val="0055291D"/>
    <w:rsid w:val="00552D22"/>
    <w:rsid w:val="00552EB6"/>
    <w:rsid w:val="005534AA"/>
    <w:rsid w:val="005535C3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7B6"/>
    <w:rsid w:val="005607EC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FB"/>
    <w:rsid w:val="0056260C"/>
    <w:rsid w:val="00562673"/>
    <w:rsid w:val="00562F9B"/>
    <w:rsid w:val="005633D8"/>
    <w:rsid w:val="005638B4"/>
    <w:rsid w:val="0056512D"/>
    <w:rsid w:val="0056540C"/>
    <w:rsid w:val="00565566"/>
    <w:rsid w:val="0056561D"/>
    <w:rsid w:val="00565D12"/>
    <w:rsid w:val="00566154"/>
    <w:rsid w:val="0056622A"/>
    <w:rsid w:val="00566781"/>
    <w:rsid w:val="00566F2D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47E"/>
    <w:rsid w:val="00571940"/>
    <w:rsid w:val="005720FA"/>
    <w:rsid w:val="00572AC2"/>
    <w:rsid w:val="00572E1B"/>
    <w:rsid w:val="00573241"/>
    <w:rsid w:val="005737AD"/>
    <w:rsid w:val="00573BA8"/>
    <w:rsid w:val="00573BC6"/>
    <w:rsid w:val="00573F34"/>
    <w:rsid w:val="005754D4"/>
    <w:rsid w:val="005756DE"/>
    <w:rsid w:val="00575BD7"/>
    <w:rsid w:val="00576217"/>
    <w:rsid w:val="005766FF"/>
    <w:rsid w:val="00576A32"/>
    <w:rsid w:val="00576D67"/>
    <w:rsid w:val="00580200"/>
    <w:rsid w:val="005804A9"/>
    <w:rsid w:val="00580B1E"/>
    <w:rsid w:val="00580F4D"/>
    <w:rsid w:val="0058148C"/>
    <w:rsid w:val="005821B1"/>
    <w:rsid w:val="005826F5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4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1195"/>
    <w:rsid w:val="005912EA"/>
    <w:rsid w:val="005913BF"/>
    <w:rsid w:val="00591536"/>
    <w:rsid w:val="00591660"/>
    <w:rsid w:val="0059189A"/>
    <w:rsid w:val="00591A42"/>
    <w:rsid w:val="0059201A"/>
    <w:rsid w:val="00592318"/>
    <w:rsid w:val="005928AB"/>
    <w:rsid w:val="00592A4B"/>
    <w:rsid w:val="00592AB0"/>
    <w:rsid w:val="00592EE1"/>
    <w:rsid w:val="00593561"/>
    <w:rsid w:val="00594D18"/>
    <w:rsid w:val="00594F7C"/>
    <w:rsid w:val="00596807"/>
    <w:rsid w:val="00597670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C10"/>
    <w:rsid w:val="005A1D0D"/>
    <w:rsid w:val="005A226E"/>
    <w:rsid w:val="005A266F"/>
    <w:rsid w:val="005A29A0"/>
    <w:rsid w:val="005A2A35"/>
    <w:rsid w:val="005A2DA0"/>
    <w:rsid w:val="005A3375"/>
    <w:rsid w:val="005A3DCA"/>
    <w:rsid w:val="005A42C8"/>
    <w:rsid w:val="005A4708"/>
    <w:rsid w:val="005A498E"/>
    <w:rsid w:val="005A53F4"/>
    <w:rsid w:val="005A5529"/>
    <w:rsid w:val="005A6CFE"/>
    <w:rsid w:val="005A786D"/>
    <w:rsid w:val="005A7C76"/>
    <w:rsid w:val="005A7D0D"/>
    <w:rsid w:val="005B03BD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2109"/>
    <w:rsid w:val="005C29D4"/>
    <w:rsid w:val="005C3191"/>
    <w:rsid w:val="005C3B54"/>
    <w:rsid w:val="005C41F0"/>
    <w:rsid w:val="005C4250"/>
    <w:rsid w:val="005C452A"/>
    <w:rsid w:val="005C49A5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D04B5"/>
    <w:rsid w:val="005D0FFB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B7D"/>
    <w:rsid w:val="005D5DF1"/>
    <w:rsid w:val="005D5EC0"/>
    <w:rsid w:val="005D616F"/>
    <w:rsid w:val="005D6A10"/>
    <w:rsid w:val="005D6FF2"/>
    <w:rsid w:val="005D74C2"/>
    <w:rsid w:val="005D7A97"/>
    <w:rsid w:val="005D7E80"/>
    <w:rsid w:val="005E006F"/>
    <w:rsid w:val="005E0301"/>
    <w:rsid w:val="005E0529"/>
    <w:rsid w:val="005E0DAC"/>
    <w:rsid w:val="005E2025"/>
    <w:rsid w:val="005E286E"/>
    <w:rsid w:val="005E290E"/>
    <w:rsid w:val="005E319E"/>
    <w:rsid w:val="005E3A23"/>
    <w:rsid w:val="005E3B7A"/>
    <w:rsid w:val="005E41E3"/>
    <w:rsid w:val="005E45FF"/>
    <w:rsid w:val="005E4AB3"/>
    <w:rsid w:val="005E4D3F"/>
    <w:rsid w:val="005E55AB"/>
    <w:rsid w:val="005E6296"/>
    <w:rsid w:val="005E6373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ED7"/>
    <w:rsid w:val="005F4F6E"/>
    <w:rsid w:val="005F551A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15A1"/>
    <w:rsid w:val="0060195E"/>
    <w:rsid w:val="00601DE2"/>
    <w:rsid w:val="006020D8"/>
    <w:rsid w:val="0060211C"/>
    <w:rsid w:val="00602465"/>
    <w:rsid w:val="0060249F"/>
    <w:rsid w:val="00602F86"/>
    <w:rsid w:val="006039D7"/>
    <w:rsid w:val="00604018"/>
    <w:rsid w:val="00604E09"/>
    <w:rsid w:val="00604FC2"/>
    <w:rsid w:val="00605442"/>
    <w:rsid w:val="0060574F"/>
    <w:rsid w:val="0060576B"/>
    <w:rsid w:val="006065D4"/>
    <w:rsid w:val="006067F2"/>
    <w:rsid w:val="00606B61"/>
    <w:rsid w:val="006073F3"/>
    <w:rsid w:val="00610C61"/>
    <w:rsid w:val="00610E87"/>
    <w:rsid w:val="00611001"/>
    <w:rsid w:val="00611A8D"/>
    <w:rsid w:val="00611CA2"/>
    <w:rsid w:val="00612B7D"/>
    <w:rsid w:val="00612CBD"/>
    <w:rsid w:val="006142F9"/>
    <w:rsid w:val="0061444B"/>
    <w:rsid w:val="00614894"/>
    <w:rsid w:val="00615AD5"/>
    <w:rsid w:val="006169F7"/>
    <w:rsid w:val="00616FA9"/>
    <w:rsid w:val="00616FF8"/>
    <w:rsid w:val="00617F8A"/>
    <w:rsid w:val="00620EF4"/>
    <w:rsid w:val="006210AA"/>
    <w:rsid w:val="00621616"/>
    <w:rsid w:val="00621C18"/>
    <w:rsid w:val="00621FBA"/>
    <w:rsid w:val="00621FFC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421"/>
    <w:rsid w:val="00630BB0"/>
    <w:rsid w:val="00630E0D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A16"/>
    <w:rsid w:val="00632A19"/>
    <w:rsid w:val="00632C0A"/>
    <w:rsid w:val="00632E1B"/>
    <w:rsid w:val="00632F41"/>
    <w:rsid w:val="006335B3"/>
    <w:rsid w:val="00633B78"/>
    <w:rsid w:val="0063403F"/>
    <w:rsid w:val="00634910"/>
    <w:rsid w:val="00634D63"/>
    <w:rsid w:val="006360AE"/>
    <w:rsid w:val="00637094"/>
    <w:rsid w:val="00637413"/>
    <w:rsid w:val="00637CB0"/>
    <w:rsid w:val="00640149"/>
    <w:rsid w:val="00640F1C"/>
    <w:rsid w:val="0064174E"/>
    <w:rsid w:val="0064210E"/>
    <w:rsid w:val="00642A70"/>
    <w:rsid w:val="00642AA2"/>
    <w:rsid w:val="00642E17"/>
    <w:rsid w:val="00643693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1123"/>
    <w:rsid w:val="00651DE6"/>
    <w:rsid w:val="00651F18"/>
    <w:rsid w:val="00652826"/>
    <w:rsid w:val="00652DB9"/>
    <w:rsid w:val="00652DC6"/>
    <w:rsid w:val="00652FD5"/>
    <w:rsid w:val="0065395F"/>
    <w:rsid w:val="00653986"/>
    <w:rsid w:val="006548A4"/>
    <w:rsid w:val="00654FDF"/>
    <w:rsid w:val="00655432"/>
    <w:rsid w:val="006554DC"/>
    <w:rsid w:val="0065579F"/>
    <w:rsid w:val="0065671D"/>
    <w:rsid w:val="00656E44"/>
    <w:rsid w:val="00657360"/>
    <w:rsid w:val="00660E9E"/>
    <w:rsid w:val="0066198E"/>
    <w:rsid w:val="00662686"/>
    <w:rsid w:val="00662770"/>
    <w:rsid w:val="00662F8C"/>
    <w:rsid w:val="00664163"/>
    <w:rsid w:val="00664690"/>
    <w:rsid w:val="00664779"/>
    <w:rsid w:val="0066561C"/>
    <w:rsid w:val="00665AD5"/>
    <w:rsid w:val="006660C6"/>
    <w:rsid w:val="00666838"/>
    <w:rsid w:val="0066704F"/>
    <w:rsid w:val="00667C52"/>
    <w:rsid w:val="00667EF3"/>
    <w:rsid w:val="00671842"/>
    <w:rsid w:val="006720FD"/>
    <w:rsid w:val="00672527"/>
    <w:rsid w:val="00672795"/>
    <w:rsid w:val="00672DD3"/>
    <w:rsid w:val="00673604"/>
    <w:rsid w:val="00673664"/>
    <w:rsid w:val="00673EEB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E95"/>
    <w:rsid w:val="006802F8"/>
    <w:rsid w:val="00680904"/>
    <w:rsid w:val="006809DE"/>
    <w:rsid w:val="00680B3B"/>
    <w:rsid w:val="00681AF0"/>
    <w:rsid w:val="00681CC5"/>
    <w:rsid w:val="00681DC8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187"/>
    <w:rsid w:val="00691C57"/>
    <w:rsid w:val="0069223D"/>
    <w:rsid w:val="00692EC8"/>
    <w:rsid w:val="006939DF"/>
    <w:rsid w:val="00693E5F"/>
    <w:rsid w:val="00693F54"/>
    <w:rsid w:val="006941E3"/>
    <w:rsid w:val="00694A00"/>
    <w:rsid w:val="0069553D"/>
    <w:rsid w:val="00695757"/>
    <w:rsid w:val="00696292"/>
    <w:rsid w:val="0069661F"/>
    <w:rsid w:val="0069679D"/>
    <w:rsid w:val="00696956"/>
    <w:rsid w:val="006969E7"/>
    <w:rsid w:val="00696AF4"/>
    <w:rsid w:val="006973C0"/>
    <w:rsid w:val="006978F1"/>
    <w:rsid w:val="00697AE1"/>
    <w:rsid w:val="00697FF4"/>
    <w:rsid w:val="006A156C"/>
    <w:rsid w:val="006A1AF4"/>
    <w:rsid w:val="006A1C20"/>
    <w:rsid w:val="006A1E20"/>
    <w:rsid w:val="006A45F1"/>
    <w:rsid w:val="006A48FE"/>
    <w:rsid w:val="006A67B5"/>
    <w:rsid w:val="006A7436"/>
    <w:rsid w:val="006B066A"/>
    <w:rsid w:val="006B07E8"/>
    <w:rsid w:val="006B0915"/>
    <w:rsid w:val="006B0987"/>
    <w:rsid w:val="006B0C6A"/>
    <w:rsid w:val="006B1810"/>
    <w:rsid w:val="006B2353"/>
    <w:rsid w:val="006B25E7"/>
    <w:rsid w:val="006B2FDA"/>
    <w:rsid w:val="006B3411"/>
    <w:rsid w:val="006B43A5"/>
    <w:rsid w:val="006B46EC"/>
    <w:rsid w:val="006B4934"/>
    <w:rsid w:val="006B4F78"/>
    <w:rsid w:val="006B50C7"/>
    <w:rsid w:val="006B5475"/>
    <w:rsid w:val="006B575B"/>
    <w:rsid w:val="006B6156"/>
    <w:rsid w:val="006B6189"/>
    <w:rsid w:val="006B6195"/>
    <w:rsid w:val="006B6789"/>
    <w:rsid w:val="006B714A"/>
    <w:rsid w:val="006B719B"/>
    <w:rsid w:val="006B78A3"/>
    <w:rsid w:val="006B78F6"/>
    <w:rsid w:val="006C0667"/>
    <w:rsid w:val="006C108E"/>
    <w:rsid w:val="006C121E"/>
    <w:rsid w:val="006C135F"/>
    <w:rsid w:val="006C16B9"/>
    <w:rsid w:val="006C1AED"/>
    <w:rsid w:val="006C1F37"/>
    <w:rsid w:val="006C324A"/>
    <w:rsid w:val="006C340B"/>
    <w:rsid w:val="006C3C66"/>
    <w:rsid w:val="006C3E18"/>
    <w:rsid w:val="006C49D3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28C9"/>
    <w:rsid w:val="006D2C75"/>
    <w:rsid w:val="006D3693"/>
    <w:rsid w:val="006D39E7"/>
    <w:rsid w:val="006D3A40"/>
    <w:rsid w:val="006D3BEA"/>
    <w:rsid w:val="006D3C0C"/>
    <w:rsid w:val="006D47F4"/>
    <w:rsid w:val="006D48AD"/>
    <w:rsid w:val="006D4A1D"/>
    <w:rsid w:val="006D4E94"/>
    <w:rsid w:val="006D5998"/>
    <w:rsid w:val="006D59A9"/>
    <w:rsid w:val="006D5B3D"/>
    <w:rsid w:val="006D5BA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F7D"/>
    <w:rsid w:val="006E23A1"/>
    <w:rsid w:val="006E261D"/>
    <w:rsid w:val="006E263E"/>
    <w:rsid w:val="006E266C"/>
    <w:rsid w:val="006E2887"/>
    <w:rsid w:val="006E408D"/>
    <w:rsid w:val="006E48E4"/>
    <w:rsid w:val="006E49BB"/>
    <w:rsid w:val="006E5A69"/>
    <w:rsid w:val="006E6031"/>
    <w:rsid w:val="006E6654"/>
    <w:rsid w:val="006E691D"/>
    <w:rsid w:val="006E6F02"/>
    <w:rsid w:val="006E71E3"/>
    <w:rsid w:val="006E7498"/>
    <w:rsid w:val="006E75E2"/>
    <w:rsid w:val="006E76B3"/>
    <w:rsid w:val="006E7B1D"/>
    <w:rsid w:val="006F036C"/>
    <w:rsid w:val="006F0A7C"/>
    <w:rsid w:val="006F0CDD"/>
    <w:rsid w:val="006F1196"/>
    <w:rsid w:val="006F159D"/>
    <w:rsid w:val="006F1861"/>
    <w:rsid w:val="006F256F"/>
    <w:rsid w:val="006F2D31"/>
    <w:rsid w:val="006F31C7"/>
    <w:rsid w:val="006F39DD"/>
    <w:rsid w:val="006F41B0"/>
    <w:rsid w:val="006F43C0"/>
    <w:rsid w:val="006F4C74"/>
    <w:rsid w:val="006F5726"/>
    <w:rsid w:val="006F5753"/>
    <w:rsid w:val="006F57D4"/>
    <w:rsid w:val="006F5960"/>
    <w:rsid w:val="006F5CF5"/>
    <w:rsid w:val="006F69A0"/>
    <w:rsid w:val="006F6AAB"/>
    <w:rsid w:val="006F6C23"/>
    <w:rsid w:val="006F6D5D"/>
    <w:rsid w:val="006F70EC"/>
    <w:rsid w:val="0070061B"/>
    <w:rsid w:val="00700982"/>
    <w:rsid w:val="00700EB1"/>
    <w:rsid w:val="00701271"/>
    <w:rsid w:val="0070135D"/>
    <w:rsid w:val="0070139C"/>
    <w:rsid w:val="0070158A"/>
    <w:rsid w:val="00701A0B"/>
    <w:rsid w:val="00701BCB"/>
    <w:rsid w:val="00701E45"/>
    <w:rsid w:val="00702272"/>
    <w:rsid w:val="007029B6"/>
    <w:rsid w:val="00702C51"/>
    <w:rsid w:val="007031C0"/>
    <w:rsid w:val="00703753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7A7"/>
    <w:rsid w:val="0071189A"/>
    <w:rsid w:val="00712170"/>
    <w:rsid w:val="0071270C"/>
    <w:rsid w:val="00712BDD"/>
    <w:rsid w:val="00712D78"/>
    <w:rsid w:val="0071349D"/>
    <w:rsid w:val="0071362C"/>
    <w:rsid w:val="007136AC"/>
    <w:rsid w:val="00713C34"/>
    <w:rsid w:val="00713C96"/>
    <w:rsid w:val="00714941"/>
    <w:rsid w:val="0071579A"/>
    <w:rsid w:val="00716EF8"/>
    <w:rsid w:val="0071745B"/>
    <w:rsid w:val="00717BC1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E3"/>
    <w:rsid w:val="007224EC"/>
    <w:rsid w:val="00722958"/>
    <w:rsid w:val="00724220"/>
    <w:rsid w:val="00724681"/>
    <w:rsid w:val="007253AE"/>
    <w:rsid w:val="007255F1"/>
    <w:rsid w:val="00725C4E"/>
    <w:rsid w:val="007264F1"/>
    <w:rsid w:val="0072696F"/>
    <w:rsid w:val="00726A53"/>
    <w:rsid w:val="00726F8B"/>
    <w:rsid w:val="00727344"/>
    <w:rsid w:val="00727995"/>
    <w:rsid w:val="007309B2"/>
    <w:rsid w:val="007314BC"/>
    <w:rsid w:val="00731AB9"/>
    <w:rsid w:val="00731FA7"/>
    <w:rsid w:val="00732313"/>
    <w:rsid w:val="0073240D"/>
    <w:rsid w:val="00733465"/>
    <w:rsid w:val="00733A16"/>
    <w:rsid w:val="00735328"/>
    <w:rsid w:val="007357C4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231C"/>
    <w:rsid w:val="007424E2"/>
    <w:rsid w:val="007426E1"/>
    <w:rsid w:val="00742808"/>
    <w:rsid w:val="00742FBA"/>
    <w:rsid w:val="00743899"/>
    <w:rsid w:val="00743E51"/>
    <w:rsid w:val="00743F9F"/>
    <w:rsid w:val="00744A22"/>
    <w:rsid w:val="00744C27"/>
    <w:rsid w:val="00744FA7"/>
    <w:rsid w:val="00746091"/>
    <w:rsid w:val="007461CE"/>
    <w:rsid w:val="00746971"/>
    <w:rsid w:val="00746E80"/>
    <w:rsid w:val="00747298"/>
    <w:rsid w:val="00747435"/>
    <w:rsid w:val="00747CF4"/>
    <w:rsid w:val="007508D0"/>
    <w:rsid w:val="00750C3A"/>
    <w:rsid w:val="00750FED"/>
    <w:rsid w:val="007510C4"/>
    <w:rsid w:val="00751252"/>
    <w:rsid w:val="0075139A"/>
    <w:rsid w:val="00751C28"/>
    <w:rsid w:val="00752990"/>
    <w:rsid w:val="0075303E"/>
    <w:rsid w:val="00753793"/>
    <w:rsid w:val="007537E4"/>
    <w:rsid w:val="00753814"/>
    <w:rsid w:val="00753E2C"/>
    <w:rsid w:val="00753EC0"/>
    <w:rsid w:val="0075423E"/>
    <w:rsid w:val="00754ADE"/>
    <w:rsid w:val="00754BEF"/>
    <w:rsid w:val="00754E62"/>
    <w:rsid w:val="007550F7"/>
    <w:rsid w:val="00756A7B"/>
    <w:rsid w:val="00760BC2"/>
    <w:rsid w:val="00760C27"/>
    <w:rsid w:val="00760E0E"/>
    <w:rsid w:val="0076109E"/>
    <w:rsid w:val="007612CB"/>
    <w:rsid w:val="00761802"/>
    <w:rsid w:val="00761FEF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EA2"/>
    <w:rsid w:val="00765387"/>
    <w:rsid w:val="00765BC5"/>
    <w:rsid w:val="00766B14"/>
    <w:rsid w:val="00767284"/>
    <w:rsid w:val="007673C8"/>
    <w:rsid w:val="0077008E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9FB"/>
    <w:rsid w:val="00777300"/>
    <w:rsid w:val="00777E31"/>
    <w:rsid w:val="00780334"/>
    <w:rsid w:val="007806F4"/>
    <w:rsid w:val="00780779"/>
    <w:rsid w:val="00780DB5"/>
    <w:rsid w:val="00781177"/>
    <w:rsid w:val="00781E6F"/>
    <w:rsid w:val="007820D9"/>
    <w:rsid w:val="00783256"/>
    <w:rsid w:val="00783C40"/>
    <w:rsid w:val="007845D6"/>
    <w:rsid w:val="00785501"/>
    <w:rsid w:val="00785DA9"/>
    <w:rsid w:val="00786ABC"/>
    <w:rsid w:val="00787CD4"/>
    <w:rsid w:val="00787E9D"/>
    <w:rsid w:val="00790320"/>
    <w:rsid w:val="00790814"/>
    <w:rsid w:val="00790E96"/>
    <w:rsid w:val="0079104E"/>
    <w:rsid w:val="00791093"/>
    <w:rsid w:val="007914CA"/>
    <w:rsid w:val="007921F7"/>
    <w:rsid w:val="0079296C"/>
    <w:rsid w:val="00792F0E"/>
    <w:rsid w:val="0079303B"/>
    <w:rsid w:val="007938CE"/>
    <w:rsid w:val="007941F6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07B"/>
    <w:rsid w:val="007971D0"/>
    <w:rsid w:val="007A05C4"/>
    <w:rsid w:val="007A0D0A"/>
    <w:rsid w:val="007A14B8"/>
    <w:rsid w:val="007A162F"/>
    <w:rsid w:val="007A16BF"/>
    <w:rsid w:val="007A18CC"/>
    <w:rsid w:val="007A213E"/>
    <w:rsid w:val="007A2C52"/>
    <w:rsid w:val="007A37FC"/>
    <w:rsid w:val="007A43A4"/>
    <w:rsid w:val="007A45DC"/>
    <w:rsid w:val="007A4797"/>
    <w:rsid w:val="007A4BFA"/>
    <w:rsid w:val="007A4D85"/>
    <w:rsid w:val="007A4F93"/>
    <w:rsid w:val="007A5592"/>
    <w:rsid w:val="007A562B"/>
    <w:rsid w:val="007A59C6"/>
    <w:rsid w:val="007A672C"/>
    <w:rsid w:val="007A6C64"/>
    <w:rsid w:val="007A6D33"/>
    <w:rsid w:val="007A740E"/>
    <w:rsid w:val="007A7B6D"/>
    <w:rsid w:val="007A7D06"/>
    <w:rsid w:val="007B023D"/>
    <w:rsid w:val="007B035D"/>
    <w:rsid w:val="007B04AC"/>
    <w:rsid w:val="007B074B"/>
    <w:rsid w:val="007B161F"/>
    <w:rsid w:val="007B169C"/>
    <w:rsid w:val="007B182F"/>
    <w:rsid w:val="007B2639"/>
    <w:rsid w:val="007B2679"/>
    <w:rsid w:val="007B31A8"/>
    <w:rsid w:val="007B326F"/>
    <w:rsid w:val="007B3E06"/>
    <w:rsid w:val="007B4399"/>
    <w:rsid w:val="007B4C66"/>
    <w:rsid w:val="007B4CB5"/>
    <w:rsid w:val="007B50FE"/>
    <w:rsid w:val="007B51D7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163B"/>
    <w:rsid w:val="007C2372"/>
    <w:rsid w:val="007C2674"/>
    <w:rsid w:val="007C2AAF"/>
    <w:rsid w:val="007C31CB"/>
    <w:rsid w:val="007C3205"/>
    <w:rsid w:val="007C330D"/>
    <w:rsid w:val="007C3F3F"/>
    <w:rsid w:val="007C3F46"/>
    <w:rsid w:val="007C4510"/>
    <w:rsid w:val="007C48B4"/>
    <w:rsid w:val="007C4D20"/>
    <w:rsid w:val="007C5E58"/>
    <w:rsid w:val="007C5EE2"/>
    <w:rsid w:val="007C608D"/>
    <w:rsid w:val="007C6327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3ADE"/>
    <w:rsid w:val="007D4500"/>
    <w:rsid w:val="007D55BC"/>
    <w:rsid w:val="007D5B64"/>
    <w:rsid w:val="007D602F"/>
    <w:rsid w:val="007D6054"/>
    <w:rsid w:val="007D641C"/>
    <w:rsid w:val="007D6C73"/>
    <w:rsid w:val="007D6D34"/>
    <w:rsid w:val="007E03B6"/>
    <w:rsid w:val="007E0E1E"/>
    <w:rsid w:val="007E0F39"/>
    <w:rsid w:val="007E1374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515B"/>
    <w:rsid w:val="007E53FD"/>
    <w:rsid w:val="007E5ABD"/>
    <w:rsid w:val="007E6EB7"/>
    <w:rsid w:val="007E7326"/>
    <w:rsid w:val="007E7C69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4387"/>
    <w:rsid w:val="007F4391"/>
    <w:rsid w:val="007F4438"/>
    <w:rsid w:val="007F4E61"/>
    <w:rsid w:val="007F5059"/>
    <w:rsid w:val="007F5304"/>
    <w:rsid w:val="007F5327"/>
    <w:rsid w:val="007F5966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D4A"/>
    <w:rsid w:val="007F7F01"/>
    <w:rsid w:val="00800382"/>
    <w:rsid w:val="008004EF"/>
    <w:rsid w:val="00800B22"/>
    <w:rsid w:val="00800ECA"/>
    <w:rsid w:val="008015D6"/>
    <w:rsid w:val="00801770"/>
    <w:rsid w:val="00801EE6"/>
    <w:rsid w:val="00801F5A"/>
    <w:rsid w:val="00802281"/>
    <w:rsid w:val="00802D29"/>
    <w:rsid w:val="00802EA2"/>
    <w:rsid w:val="0080310F"/>
    <w:rsid w:val="00803E75"/>
    <w:rsid w:val="00803EEF"/>
    <w:rsid w:val="00804677"/>
    <w:rsid w:val="008049AF"/>
    <w:rsid w:val="00804A59"/>
    <w:rsid w:val="00805708"/>
    <w:rsid w:val="00805A1C"/>
    <w:rsid w:val="00806456"/>
    <w:rsid w:val="0080691C"/>
    <w:rsid w:val="00806967"/>
    <w:rsid w:val="00806C96"/>
    <w:rsid w:val="00806E93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5ED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122"/>
    <w:rsid w:val="00816209"/>
    <w:rsid w:val="00816B69"/>
    <w:rsid w:val="00816C34"/>
    <w:rsid w:val="00817A63"/>
    <w:rsid w:val="00817F9A"/>
    <w:rsid w:val="008209BF"/>
    <w:rsid w:val="00820C24"/>
    <w:rsid w:val="00820F46"/>
    <w:rsid w:val="0082143F"/>
    <w:rsid w:val="008216BA"/>
    <w:rsid w:val="00821848"/>
    <w:rsid w:val="00821B31"/>
    <w:rsid w:val="008221A2"/>
    <w:rsid w:val="008221B6"/>
    <w:rsid w:val="00822276"/>
    <w:rsid w:val="00823E60"/>
    <w:rsid w:val="00824168"/>
    <w:rsid w:val="008246F6"/>
    <w:rsid w:val="00824F1C"/>
    <w:rsid w:val="008253EB"/>
    <w:rsid w:val="00825475"/>
    <w:rsid w:val="0082552F"/>
    <w:rsid w:val="00825F06"/>
    <w:rsid w:val="00825FC7"/>
    <w:rsid w:val="00826286"/>
    <w:rsid w:val="0082635F"/>
    <w:rsid w:val="00827958"/>
    <w:rsid w:val="008304D1"/>
    <w:rsid w:val="0083060A"/>
    <w:rsid w:val="00830981"/>
    <w:rsid w:val="00830A96"/>
    <w:rsid w:val="00831CB3"/>
    <w:rsid w:val="00832046"/>
    <w:rsid w:val="00832DD2"/>
    <w:rsid w:val="00833D27"/>
    <w:rsid w:val="00833DD3"/>
    <w:rsid w:val="00833FB0"/>
    <w:rsid w:val="008340FF"/>
    <w:rsid w:val="008348D0"/>
    <w:rsid w:val="00834C02"/>
    <w:rsid w:val="00835094"/>
    <w:rsid w:val="008357A1"/>
    <w:rsid w:val="00835879"/>
    <w:rsid w:val="008363F0"/>
    <w:rsid w:val="00836C64"/>
    <w:rsid w:val="00836F5A"/>
    <w:rsid w:val="008375F8"/>
    <w:rsid w:val="00837B54"/>
    <w:rsid w:val="00837BB4"/>
    <w:rsid w:val="00840709"/>
    <w:rsid w:val="00840DA5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6A4"/>
    <w:rsid w:val="00845C06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2AFF"/>
    <w:rsid w:val="00853356"/>
    <w:rsid w:val="008540D5"/>
    <w:rsid w:val="00854713"/>
    <w:rsid w:val="00857180"/>
    <w:rsid w:val="0085759F"/>
    <w:rsid w:val="008600A9"/>
    <w:rsid w:val="00860155"/>
    <w:rsid w:val="008602F0"/>
    <w:rsid w:val="008604B4"/>
    <w:rsid w:val="008607DA"/>
    <w:rsid w:val="008608F4"/>
    <w:rsid w:val="0086091D"/>
    <w:rsid w:val="00860B47"/>
    <w:rsid w:val="00860C4E"/>
    <w:rsid w:val="0086110F"/>
    <w:rsid w:val="008614FA"/>
    <w:rsid w:val="008620AF"/>
    <w:rsid w:val="008624B7"/>
    <w:rsid w:val="0086252B"/>
    <w:rsid w:val="00862D63"/>
    <w:rsid w:val="00862E72"/>
    <w:rsid w:val="008632C2"/>
    <w:rsid w:val="0086358E"/>
    <w:rsid w:val="00863D75"/>
    <w:rsid w:val="00864086"/>
    <w:rsid w:val="0086417D"/>
    <w:rsid w:val="00864375"/>
    <w:rsid w:val="00864BB3"/>
    <w:rsid w:val="00864C09"/>
    <w:rsid w:val="0086528C"/>
    <w:rsid w:val="008657A4"/>
    <w:rsid w:val="00865E92"/>
    <w:rsid w:val="00865FDF"/>
    <w:rsid w:val="00866332"/>
    <w:rsid w:val="00866800"/>
    <w:rsid w:val="00866CC1"/>
    <w:rsid w:val="008674FC"/>
    <w:rsid w:val="008675CE"/>
    <w:rsid w:val="0086791C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687"/>
    <w:rsid w:val="00883A61"/>
    <w:rsid w:val="00883ED4"/>
    <w:rsid w:val="00884CCB"/>
    <w:rsid w:val="0088587A"/>
    <w:rsid w:val="00886227"/>
    <w:rsid w:val="00886314"/>
    <w:rsid w:val="00886CE1"/>
    <w:rsid w:val="00886E0F"/>
    <w:rsid w:val="00887914"/>
    <w:rsid w:val="0088798C"/>
    <w:rsid w:val="00887A95"/>
    <w:rsid w:val="008907AE"/>
    <w:rsid w:val="00890883"/>
    <w:rsid w:val="00890C3D"/>
    <w:rsid w:val="008915C5"/>
    <w:rsid w:val="0089161D"/>
    <w:rsid w:val="00891DF3"/>
    <w:rsid w:val="00892925"/>
    <w:rsid w:val="00892E39"/>
    <w:rsid w:val="00892F14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768"/>
    <w:rsid w:val="008A08DD"/>
    <w:rsid w:val="008A0ABE"/>
    <w:rsid w:val="008A1530"/>
    <w:rsid w:val="008A1620"/>
    <w:rsid w:val="008A27C7"/>
    <w:rsid w:val="008A2B6C"/>
    <w:rsid w:val="008A2C29"/>
    <w:rsid w:val="008A379F"/>
    <w:rsid w:val="008A3A97"/>
    <w:rsid w:val="008A421C"/>
    <w:rsid w:val="008A429E"/>
    <w:rsid w:val="008A4BDD"/>
    <w:rsid w:val="008A4EB0"/>
    <w:rsid w:val="008A4EDA"/>
    <w:rsid w:val="008A4F56"/>
    <w:rsid w:val="008A523A"/>
    <w:rsid w:val="008A5959"/>
    <w:rsid w:val="008A5BD6"/>
    <w:rsid w:val="008A5C62"/>
    <w:rsid w:val="008A60F3"/>
    <w:rsid w:val="008A76FC"/>
    <w:rsid w:val="008A77D8"/>
    <w:rsid w:val="008B01E4"/>
    <w:rsid w:val="008B034C"/>
    <w:rsid w:val="008B0B09"/>
    <w:rsid w:val="008B0D84"/>
    <w:rsid w:val="008B0E14"/>
    <w:rsid w:val="008B1806"/>
    <w:rsid w:val="008B1E0E"/>
    <w:rsid w:val="008B200D"/>
    <w:rsid w:val="008B220E"/>
    <w:rsid w:val="008B2215"/>
    <w:rsid w:val="008B2274"/>
    <w:rsid w:val="008B2724"/>
    <w:rsid w:val="008B2A80"/>
    <w:rsid w:val="008B43F9"/>
    <w:rsid w:val="008B4BB0"/>
    <w:rsid w:val="008B4D8E"/>
    <w:rsid w:val="008B4F80"/>
    <w:rsid w:val="008B5CC5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E8"/>
    <w:rsid w:val="008C4AB6"/>
    <w:rsid w:val="008C4B53"/>
    <w:rsid w:val="008C5541"/>
    <w:rsid w:val="008C581E"/>
    <w:rsid w:val="008C5B66"/>
    <w:rsid w:val="008C5C8C"/>
    <w:rsid w:val="008C64D7"/>
    <w:rsid w:val="008C65F8"/>
    <w:rsid w:val="008C6800"/>
    <w:rsid w:val="008C7187"/>
    <w:rsid w:val="008C7360"/>
    <w:rsid w:val="008C74C8"/>
    <w:rsid w:val="008C74CA"/>
    <w:rsid w:val="008C75CE"/>
    <w:rsid w:val="008C7F8D"/>
    <w:rsid w:val="008D026B"/>
    <w:rsid w:val="008D0A4A"/>
    <w:rsid w:val="008D1458"/>
    <w:rsid w:val="008D1A9E"/>
    <w:rsid w:val="008D2BF7"/>
    <w:rsid w:val="008D3052"/>
    <w:rsid w:val="008D38DC"/>
    <w:rsid w:val="008D4023"/>
    <w:rsid w:val="008D4172"/>
    <w:rsid w:val="008D4181"/>
    <w:rsid w:val="008D44D8"/>
    <w:rsid w:val="008D4729"/>
    <w:rsid w:val="008D54F9"/>
    <w:rsid w:val="008D589D"/>
    <w:rsid w:val="008D616D"/>
    <w:rsid w:val="008D7A91"/>
    <w:rsid w:val="008D7ABF"/>
    <w:rsid w:val="008D7D9C"/>
    <w:rsid w:val="008E090D"/>
    <w:rsid w:val="008E0CCC"/>
    <w:rsid w:val="008E100E"/>
    <w:rsid w:val="008E1174"/>
    <w:rsid w:val="008E172D"/>
    <w:rsid w:val="008E1888"/>
    <w:rsid w:val="008E1AB9"/>
    <w:rsid w:val="008E20DB"/>
    <w:rsid w:val="008E318F"/>
    <w:rsid w:val="008E36DB"/>
    <w:rsid w:val="008E37E3"/>
    <w:rsid w:val="008E3C20"/>
    <w:rsid w:val="008E3D45"/>
    <w:rsid w:val="008E3DBB"/>
    <w:rsid w:val="008E4A17"/>
    <w:rsid w:val="008E5097"/>
    <w:rsid w:val="008E6E27"/>
    <w:rsid w:val="008E7427"/>
    <w:rsid w:val="008E782D"/>
    <w:rsid w:val="008F041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3591"/>
    <w:rsid w:val="008F37B2"/>
    <w:rsid w:val="008F3E46"/>
    <w:rsid w:val="008F40D2"/>
    <w:rsid w:val="008F4536"/>
    <w:rsid w:val="008F48C6"/>
    <w:rsid w:val="008F4C4D"/>
    <w:rsid w:val="008F542E"/>
    <w:rsid w:val="008F585C"/>
    <w:rsid w:val="008F62A4"/>
    <w:rsid w:val="008F6844"/>
    <w:rsid w:val="008F70CE"/>
    <w:rsid w:val="008F744B"/>
    <w:rsid w:val="008F7C89"/>
    <w:rsid w:val="00900C21"/>
    <w:rsid w:val="00900D2E"/>
    <w:rsid w:val="00901A69"/>
    <w:rsid w:val="00901EE4"/>
    <w:rsid w:val="00902E34"/>
    <w:rsid w:val="00902EA5"/>
    <w:rsid w:val="00903130"/>
    <w:rsid w:val="0090370A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89"/>
    <w:rsid w:val="00910BA7"/>
    <w:rsid w:val="00910BD4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591"/>
    <w:rsid w:val="00917B7F"/>
    <w:rsid w:val="00917CB5"/>
    <w:rsid w:val="009208CB"/>
    <w:rsid w:val="00920C4E"/>
    <w:rsid w:val="009222A0"/>
    <w:rsid w:val="009225D9"/>
    <w:rsid w:val="00922AF7"/>
    <w:rsid w:val="00922B2E"/>
    <w:rsid w:val="00922B30"/>
    <w:rsid w:val="00922BC2"/>
    <w:rsid w:val="00922BC9"/>
    <w:rsid w:val="00923032"/>
    <w:rsid w:val="009240F5"/>
    <w:rsid w:val="009246C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FCC"/>
    <w:rsid w:val="009300B0"/>
    <w:rsid w:val="0093029C"/>
    <w:rsid w:val="00930C20"/>
    <w:rsid w:val="009317A1"/>
    <w:rsid w:val="009317A8"/>
    <w:rsid w:val="009319A5"/>
    <w:rsid w:val="00931A7F"/>
    <w:rsid w:val="00931E75"/>
    <w:rsid w:val="00931EA4"/>
    <w:rsid w:val="00932307"/>
    <w:rsid w:val="0093263C"/>
    <w:rsid w:val="00932DB4"/>
    <w:rsid w:val="00933040"/>
    <w:rsid w:val="00933378"/>
    <w:rsid w:val="00933B7E"/>
    <w:rsid w:val="00933FF8"/>
    <w:rsid w:val="00934867"/>
    <w:rsid w:val="00934A5C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772"/>
    <w:rsid w:val="0094289E"/>
    <w:rsid w:val="009429EF"/>
    <w:rsid w:val="00943FE6"/>
    <w:rsid w:val="00944F7B"/>
    <w:rsid w:val="00945A5D"/>
    <w:rsid w:val="00945C8A"/>
    <w:rsid w:val="0094622C"/>
    <w:rsid w:val="00946892"/>
    <w:rsid w:val="009468E0"/>
    <w:rsid w:val="009479BA"/>
    <w:rsid w:val="00950B07"/>
    <w:rsid w:val="00950CC3"/>
    <w:rsid w:val="00951703"/>
    <w:rsid w:val="00952453"/>
    <w:rsid w:val="00952A17"/>
    <w:rsid w:val="009534F4"/>
    <w:rsid w:val="00953DD5"/>
    <w:rsid w:val="00953DFB"/>
    <w:rsid w:val="00954205"/>
    <w:rsid w:val="009548CB"/>
    <w:rsid w:val="00955C76"/>
    <w:rsid w:val="00955DBC"/>
    <w:rsid w:val="00955F72"/>
    <w:rsid w:val="00956153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A0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63AB"/>
    <w:rsid w:val="00977B99"/>
    <w:rsid w:val="00980A10"/>
    <w:rsid w:val="00980EC4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D45"/>
    <w:rsid w:val="0099218E"/>
    <w:rsid w:val="0099225F"/>
    <w:rsid w:val="00992CAE"/>
    <w:rsid w:val="009931FA"/>
    <w:rsid w:val="00994A0E"/>
    <w:rsid w:val="009952F6"/>
    <w:rsid w:val="00995B74"/>
    <w:rsid w:val="00995E84"/>
    <w:rsid w:val="009962FF"/>
    <w:rsid w:val="00996E31"/>
    <w:rsid w:val="00996E41"/>
    <w:rsid w:val="00996F2F"/>
    <w:rsid w:val="009A0143"/>
    <w:rsid w:val="009A02B2"/>
    <w:rsid w:val="009A05DA"/>
    <w:rsid w:val="009A06BA"/>
    <w:rsid w:val="009A0A4F"/>
    <w:rsid w:val="009A0D1B"/>
    <w:rsid w:val="009A0F57"/>
    <w:rsid w:val="009A1720"/>
    <w:rsid w:val="009A23FE"/>
    <w:rsid w:val="009A2AC1"/>
    <w:rsid w:val="009A31EF"/>
    <w:rsid w:val="009A38E1"/>
    <w:rsid w:val="009A3D4E"/>
    <w:rsid w:val="009A51B1"/>
    <w:rsid w:val="009A54C6"/>
    <w:rsid w:val="009A565B"/>
    <w:rsid w:val="009A6228"/>
    <w:rsid w:val="009A679E"/>
    <w:rsid w:val="009A6D33"/>
    <w:rsid w:val="009A7297"/>
    <w:rsid w:val="009A75C6"/>
    <w:rsid w:val="009A784B"/>
    <w:rsid w:val="009A7AA4"/>
    <w:rsid w:val="009A7CD1"/>
    <w:rsid w:val="009B04A7"/>
    <w:rsid w:val="009B08F3"/>
    <w:rsid w:val="009B0EC6"/>
    <w:rsid w:val="009B1084"/>
    <w:rsid w:val="009B17F1"/>
    <w:rsid w:val="009B1B2A"/>
    <w:rsid w:val="009B447D"/>
    <w:rsid w:val="009B4590"/>
    <w:rsid w:val="009B49DB"/>
    <w:rsid w:val="009B4AEC"/>
    <w:rsid w:val="009B5041"/>
    <w:rsid w:val="009B50D2"/>
    <w:rsid w:val="009B5645"/>
    <w:rsid w:val="009B58C4"/>
    <w:rsid w:val="009B5B66"/>
    <w:rsid w:val="009B61D1"/>
    <w:rsid w:val="009B73D3"/>
    <w:rsid w:val="009B7BA2"/>
    <w:rsid w:val="009B7D0E"/>
    <w:rsid w:val="009C03DD"/>
    <w:rsid w:val="009C12C8"/>
    <w:rsid w:val="009C1FF8"/>
    <w:rsid w:val="009C208E"/>
    <w:rsid w:val="009C27D7"/>
    <w:rsid w:val="009C3006"/>
    <w:rsid w:val="009C4178"/>
    <w:rsid w:val="009C430B"/>
    <w:rsid w:val="009C5734"/>
    <w:rsid w:val="009C5EF3"/>
    <w:rsid w:val="009C713D"/>
    <w:rsid w:val="009C7CD6"/>
    <w:rsid w:val="009D143A"/>
    <w:rsid w:val="009D1B4B"/>
    <w:rsid w:val="009D2454"/>
    <w:rsid w:val="009D26D5"/>
    <w:rsid w:val="009D2708"/>
    <w:rsid w:val="009D3AA8"/>
    <w:rsid w:val="009D4049"/>
    <w:rsid w:val="009D6677"/>
    <w:rsid w:val="009D6C47"/>
    <w:rsid w:val="009D6C73"/>
    <w:rsid w:val="009D7B64"/>
    <w:rsid w:val="009D7C07"/>
    <w:rsid w:val="009D7C3B"/>
    <w:rsid w:val="009E0057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516D"/>
    <w:rsid w:val="009E5509"/>
    <w:rsid w:val="009E583C"/>
    <w:rsid w:val="009E58E3"/>
    <w:rsid w:val="009E5C74"/>
    <w:rsid w:val="009E5CBB"/>
    <w:rsid w:val="009E6430"/>
    <w:rsid w:val="009E6A20"/>
    <w:rsid w:val="009E79B8"/>
    <w:rsid w:val="009F0A6C"/>
    <w:rsid w:val="009F0DAC"/>
    <w:rsid w:val="009F1587"/>
    <w:rsid w:val="009F1C90"/>
    <w:rsid w:val="009F25E0"/>
    <w:rsid w:val="009F27C3"/>
    <w:rsid w:val="009F2B89"/>
    <w:rsid w:val="009F2D7B"/>
    <w:rsid w:val="009F32AF"/>
    <w:rsid w:val="009F3E3A"/>
    <w:rsid w:val="009F42C3"/>
    <w:rsid w:val="009F4A1D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EC7"/>
    <w:rsid w:val="00A022D4"/>
    <w:rsid w:val="00A025B2"/>
    <w:rsid w:val="00A02AF9"/>
    <w:rsid w:val="00A03151"/>
    <w:rsid w:val="00A031C8"/>
    <w:rsid w:val="00A03386"/>
    <w:rsid w:val="00A0357E"/>
    <w:rsid w:val="00A043A4"/>
    <w:rsid w:val="00A047E7"/>
    <w:rsid w:val="00A04A2B"/>
    <w:rsid w:val="00A051E2"/>
    <w:rsid w:val="00A05782"/>
    <w:rsid w:val="00A067C2"/>
    <w:rsid w:val="00A06896"/>
    <w:rsid w:val="00A07F3B"/>
    <w:rsid w:val="00A108D9"/>
    <w:rsid w:val="00A111E6"/>
    <w:rsid w:val="00A11F63"/>
    <w:rsid w:val="00A12E9C"/>
    <w:rsid w:val="00A13008"/>
    <w:rsid w:val="00A13248"/>
    <w:rsid w:val="00A13400"/>
    <w:rsid w:val="00A14575"/>
    <w:rsid w:val="00A14621"/>
    <w:rsid w:val="00A16029"/>
    <w:rsid w:val="00A162FD"/>
    <w:rsid w:val="00A16416"/>
    <w:rsid w:val="00A16CB4"/>
    <w:rsid w:val="00A16DA5"/>
    <w:rsid w:val="00A171E1"/>
    <w:rsid w:val="00A172B7"/>
    <w:rsid w:val="00A17C5A"/>
    <w:rsid w:val="00A21176"/>
    <w:rsid w:val="00A2122D"/>
    <w:rsid w:val="00A22E1D"/>
    <w:rsid w:val="00A22EA4"/>
    <w:rsid w:val="00A23054"/>
    <w:rsid w:val="00A233F0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69"/>
    <w:rsid w:val="00A27BF3"/>
    <w:rsid w:val="00A311C7"/>
    <w:rsid w:val="00A31604"/>
    <w:rsid w:val="00A3199F"/>
    <w:rsid w:val="00A31FCF"/>
    <w:rsid w:val="00A3236B"/>
    <w:rsid w:val="00A3277C"/>
    <w:rsid w:val="00A32DAC"/>
    <w:rsid w:val="00A32DCB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EA0"/>
    <w:rsid w:val="00A41130"/>
    <w:rsid w:val="00A414A6"/>
    <w:rsid w:val="00A421B1"/>
    <w:rsid w:val="00A423FB"/>
    <w:rsid w:val="00A426D3"/>
    <w:rsid w:val="00A42826"/>
    <w:rsid w:val="00A42DDA"/>
    <w:rsid w:val="00A42E1A"/>
    <w:rsid w:val="00A435E6"/>
    <w:rsid w:val="00A43BA7"/>
    <w:rsid w:val="00A4444B"/>
    <w:rsid w:val="00A4479F"/>
    <w:rsid w:val="00A44959"/>
    <w:rsid w:val="00A449B9"/>
    <w:rsid w:val="00A44ACF"/>
    <w:rsid w:val="00A450E1"/>
    <w:rsid w:val="00A450E5"/>
    <w:rsid w:val="00A45A00"/>
    <w:rsid w:val="00A463E7"/>
    <w:rsid w:val="00A46DB2"/>
    <w:rsid w:val="00A47AA1"/>
    <w:rsid w:val="00A47B31"/>
    <w:rsid w:val="00A47DD6"/>
    <w:rsid w:val="00A47E13"/>
    <w:rsid w:val="00A47F69"/>
    <w:rsid w:val="00A5022D"/>
    <w:rsid w:val="00A524F6"/>
    <w:rsid w:val="00A52BB5"/>
    <w:rsid w:val="00A53584"/>
    <w:rsid w:val="00A5395F"/>
    <w:rsid w:val="00A53FE4"/>
    <w:rsid w:val="00A54439"/>
    <w:rsid w:val="00A54A81"/>
    <w:rsid w:val="00A54E06"/>
    <w:rsid w:val="00A54FFB"/>
    <w:rsid w:val="00A551C9"/>
    <w:rsid w:val="00A555C7"/>
    <w:rsid w:val="00A55DD8"/>
    <w:rsid w:val="00A564A2"/>
    <w:rsid w:val="00A566E1"/>
    <w:rsid w:val="00A56C73"/>
    <w:rsid w:val="00A57649"/>
    <w:rsid w:val="00A600D3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4491"/>
    <w:rsid w:val="00A64532"/>
    <w:rsid w:val="00A6463E"/>
    <w:rsid w:val="00A64DA9"/>
    <w:rsid w:val="00A64DF7"/>
    <w:rsid w:val="00A65812"/>
    <w:rsid w:val="00A66917"/>
    <w:rsid w:val="00A66EB4"/>
    <w:rsid w:val="00A66FB2"/>
    <w:rsid w:val="00A67567"/>
    <w:rsid w:val="00A678DA"/>
    <w:rsid w:val="00A67B74"/>
    <w:rsid w:val="00A67C6A"/>
    <w:rsid w:val="00A7066D"/>
    <w:rsid w:val="00A71022"/>
    <w:rsid w:val="00A716C9"/>
    <w:rsid w:val="00A719A6"/>
    <w:rsid w:val="00A72332"/>
    <w:rsid w:val="00A727A2"/>
    <w:rsid w:val="00A72CB9"/>
    <w:rsid w:val="00A730E4"/>
    <w:rsid w:val="00A731B8"/>
    <w:rsid w:val="00A733ED"/>
    <w:rsid w:val="00A73716"/>
    <w:rsid w:val="00A73753"/>
    <w:rsid w:val="00A73E1E"/>
    <w:rsid w:val="00A73E21"/>
    <w:rsid w:val="00A7413D"/>
    <w:rsid w:val="00A74687"/>
    <w:rsid w:val="00A7476D"/>
    <w:rsid w:val="00A75320"/>
    <w:rsid w:val="00A76454"/>
    <w:rsid w:val="00A76AF3"/>
    <w:rsid w:val="00A76D28"/>
    <w:rsid w:val="00A77469"/>
    <w:rsid w:val="00A77BE3"/>
    <w:rsid w:val="00A80E24"/>
    <w:rsid w:val="00A80EB8"/>
    <w:rsid w:val="00A8103F"/>
    <w:rsid w:val="00A816A7"/>
    <w:rsid w:val="00A8177E"/>
    <w:rsid w:val="00A818C6"/>
    <w:rsid w:val="00A82152"/>
    <w:rsid w:val="00A825CF"/>
    <w:rsid w:val="00A82A87"/>
    <w:rsid w:val="00A82B95"/>
    <w:rsid w:val="00A83C7D"/>
    <w:rsid w:val="00A83ECC"/>
    <w:rsid w:val="00A84450"/>
    <w:rsid w:val="00A84A6F"/>
    <w:rsid w:val="00A8559D"/>
    <w:rsid w:val="00A866FD"/>
    <w:rsid w:val="00A86E97"/>
    <w:rsid w:val="00A870D1"/>
    <w:rsid w:val="00A870F3"/>
    <w:rsid w:val="00A878C6"/>
    <w:rsid w:val="00A9008C"/>
    <w:rsid w:val="00A902B5"/>
    <w:rsid w:val="00A91337"/>
    <w:rsid w:val="00A92C73"/>
    <w:rsid w:val="00A9314F"/>
    <w:rsid w:val="00A9357A"/>
    <w:rsid w:val="00A938E8"/>
    <w:rsid w:val="00A9404E"/>
    <w:rsid w:val="00A94B74"/>
    <w:rsid w:val="00A94F82"/>
    <w:rsid w:val="00A95121"/>
    <w:rsid w:val="00A955A0"/>
    <w:rsid w:val="00A9739D"/>
    <w:rsid w:val="00A973C4"/>
    <w:rsid w:val="00A9779B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E7"/>
    <w:rsid w:val="00AB3A03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6E3"/>
    <w:rsid w:val="00AC1A8B"/>
    <w:rsid w:val="00AC1B94"/>
    <w:rsid w:val="00AC1F70"/>
    <w:rsid w:val="00AC28DF"/>
    <w:rsid w:val="00AC3144"/>
    <w:rsid w:val="00AC37F9"/>
    <w:rsid w:val="00AC4042"/>
    <w:rsid w:val="00AC4367"/>
    <w:rsid w:val="00AC4E7E"/>
    <w:rsid w:val="00AC4F69"/>
    <w:rsid w:val="00AC4F73"/>
    <w:rsid w:val="00AC58F8"/>
    <w:rsid w:val="00AC5AE7"/>
    <w:rsid w:val="00AC5B10"/>
    <w:rsid w:val="00AC5E35"/>
    <w:rsid w:val="00AC6563"/>
    <w:rsid w:val="00AC68CF"/>
    <w:rsid w:val="00AC6A2E"/>
    <w:rsid w:val="00AC6E34"/>
    <w:rsid w:val="00AC73DE"/>
    <w:rsid w:val="00AC7C97"/>
    <w:rsid w:val="00AD0750"/>
    <w:rsid w:val="00AD0E4B"/>
    <w:rsid w:val="00AD15FE"/>
    <w:rsid w:val="00AD1892"/>
    <w:rsid w:val="00AD1BE3"/>
    <w:rsid w:val="00AD29B7"/>
    <w:rsid w:val="00AD2F43"/>
    <w:rsid w:val="00AD3197"/>
    <w:rsid w:val="00AD3469"/>
    <w:rsid w:val="00AD36DF"/>
    <w:rsid w:val="00AD3DFF"/>
    <w:rsid w:val="00AD409A"/>
    <w:rsid w:val="00AD49DE"/>
    <w:rsid w:val="00AD4BA1"/>
    <w:rsid w:val="00AD4F8A"/>
    <w:rsid w:val="00AD5193"/>
    <w:rsid w:val="00AD603E"/>
    <w:rsid w:val="00AD6321"/>
    <w:rsid w:val="00AD63E8"/>
    <w:rsid w:val="00AD652C"/>
    <w:rsid w:val="00AD6B88"/>
    <w:rsid w:val="00AD7398"/>
    <w:rsid w:val="00AD7BFF"/>
    <w:rsid w:val="00AE00A3"/>
    <w:rsid w:val="00AE02C8"/>
    <w:rsid w:val="00AE11EA"/>
    <w:rsid w:val="00AE1344"/>
    <w:rsid w:val="00AE17AF"/>
    <w:rsid w:val="00AE1F76"/>
    <w:rsid w:val="00AE2165"/>
    <w:rsid w:val="00AE2223"/>
    <w:rsid w:val="00AE222F"/>
    <w:rsid w:val="00AE2737"/>
    <w:rsid w:val="00AE2982"/>
    <w:rsid w:val="00AE29B4"/>
    <w:rsid w:val="00AE2E74"/>
    <w:rsid w:val="00AE33A3"/>
    <w:rsid w:val="00AE39D8"/>
    <w:rsid w:val="00AE39E0"/>
    <w:rsid w:val="00AE3C9B"/>
    <w:rsid w:val="00AE3D4A"/>
    <w:rsid w:val="00AE4483"/>
    <w:rsid w:val="00AE4CFA"/>
    <w:rsid w:val="00AE4E73"/>
    <w:rsid w:val="00AE50F8"/>
    <w:rsid w:val="00AE5234"/>
    <w:rsid w:val="00AE5410"/>
    <w:rsid w:val="00AE6ABC"/>
    <w:rsid w:val="00AE6DB9"/>
    <w:rsid w:val="00AE70C6"/>
    <w:rsid w:val="00AE72B4"/>
    <w:rsid w:val="00AE7711"/>
    <w:rsid w:val="00AE7A64"/>
    <w:rsid w:val="00AE7F86"/>
    <w:rsid w:val="00AF049F"/>
    <w:rsid w:val="00AF0C07"/>
    <w:rsid w:val="00AF108C"/>
    <w:rsid w:val="00AF1292"/>
    <w:rsid w:val="00AF15AC"/>
    <w:rsid w:val="00AF18E2"/>
    <w:rsid w:val="00AF1B37"/>
    <w:rsid w:val="00AF24A1"/>
    <w:rsid w:val="00AF2773"/>
    <w:rsid w:val="00AF2ADD"/>
    <w:rsid w:val="00AF3CCF"/>
    <w:rsid w:val="00AF45DB"/>
    <w:rsid w:val="00AF4623"/>
    <w:rsid w:val="00AF4F48"/>
    <w:rsid w:val="00AF51D1"/>
    <w:rsid w:val="00AF5695"/>
    <w:rsid w:val="00AF6AA1"/>
    <w:rsid w:val="00AF6CD6"/>
    <w:rsid w:val="00AF6D4F"/>
    <w:rsid w:val="00AF6F4E"/>
    <w:rsid w:val="00AF77CF"/>
    <w:rsid w:val="00AF7921"/>
    <w:rsid w:val="00AF7940"/>
    <w:rsid w:val="00AF7E60"/>
    <w:rsid w:val="00B00952"/>
    <w:rsid w:val="00B00FC9"/>
    <w:rsid w:val="00B010E4"/>
    <w:rsid w:val="00B011C5"/>
    <w:rsid w:val="00B016D5"/>
    <w:rsid w:val="00B0177A"/>
    <w:rsid w:val="00B01AC8"/>
    <w:rsid w:val="00B01B63"/>
    <w:rsid w:val="00B01F9A"/>
    <w:rsid w:val="00B0265D"/>
    <w:rsid w:val="00B02C7B"/>
    <w:rsid w:val="00B02D04"/>
    <w:rsid w:val="00B02D9E"/>
    <w:rsid w:val="00B030F0"/>
    <w:rsid w:val="00B031C1"/>
    <w:rsid w:val="00B035FC"/>
    <w:rsid w:val="00B03C75"/>
    <w:rsid w:val="00B0478D"/>
    <w:rsid w:val="00B04BF8"/>
    <w:rsid w:val="00B057B9"/>
    <w:rsid w:val="00B05DDE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4F6E"/>
    <w:rsid w:val="00B15409"/>
    <w:rsid w:val="00B15575"/>
    <w:rsid w:val="00B16382"/>
    <w:rsid w:val="00B16562"/>
    <w:rsid w:val="00B1764A"/>
    <w:rsid w:val="00B17704"/>
    <w:rsid w:val="00B17727"/>
    <w:rsid w:val="00B17CE6"/>
    <w:rsid w:val="00B204B6"/>
    <w:rsid w:val="00B20775"/>
    <w:rsid w:val="00B20C3C"/>
    <w:rsid w:val="00B21125"/>
    <w:rsid w:val="00B217E4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4349"/>
    <w:rsid w:val="00B2450D"/>
    <w:rsid w:val="00B24684"/>
    <w:rsid w:val="00B25ADF"/>
    <w:rsid w:val="00B25BA8"/>
    <w:rsid w:val="00B25E14"/>
    <w:rsid w:val="00B25F5D"/>
    <w:rsid w:val="00B2648E"/>
    <w:rsid w:val="00B26848"/>
    <w:rsid w:val="00B27405"/>
    <w:rsid w:val="00B27956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2C84"/>
    <w:rsid w:val="00B334F9"/>
    <w:rsid w:val="00B33AA7"/>
    <w:rsid w:val="00B33AA9"/>
    <w:rsid w:val="00B33FFF"/>
    <w:rsid w:val="00B34171"/>
    <w:rsid w:val="00B34ADA"/>
    <w:rsid w:val="00B34BA7"/>
    <w:rsid w:val="00B34C57"/>
    <w:rsid w:val="00B3501C"/>
    <w:rsid w:val="00B35720"/>
    <w:rsid w:val="00B36163"/>
    <w:rsid w:val="00B3657F"/>
    <w:rsid w:val="00B365A8"/>
    <w:rsid w:val="00B366D5"/>
    <w:rsid w:val="00B36F58"/>
    <w:rsid w:val="00B37126"/>
    <w:rsid w:val="00B4050A"/>
    <w:rsid w:val="00B406A6"/>
    <w:rsid w:val="00B4175D"/>
    <w:rsid w:val="00B41E06"/>
    <w:rsid w:val="00B41F39"/>
    <w:rsid w:val="00B4210C"/>
    <w:rsid w:val="00B42E29"/>
    <w:rsid w:val="00B43713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966"/>
    <w:rsid w:val="00B50429"/>
    <w:rsid w:val="00B506E0"/>
    <w:rsid w:val="00B50727"/>
    <w:rsid w:val="00B5074F"/>
    <w:rsid w:val="00B5078F"/>
    <w:rsid w:val="00B50E7C"/>
    <w:rsid w:val="00B5137D"/>
    <w:rsid w:val="00B51536"/>
    <w:rsid w:val="00B516E0"/>
    <w:rsid w:val="00B5234B"/>
    <w:rsid w:val="00B5242F"/>
    <w:rsid w:val="00B5269E"/>
    <w:rsid w:val="00B52D53"/>
    <w:rsid w:val="00B531B2"/>
    <w:rsid w:val="00B5338F"/>
    <w:rsid w:val="00B53501"/>
    <w:rsid w:val="00B53536"/>
    <w:rsid w:val="00B53BA0"/>
    <w:rsid w:val="00B53CF6"/>
    <w:rsid w:val="00B540BB"/>
    <w:rsid w:val="00B5412F"/>
    <w:rsid w:val="00B5450D"/>
    <w:rsid w:val="00B54598"/>
    <w:rsid w:val="00B55665"/>
    <w:rsid w:val="00B55C45"/>
    <w:rsid w:val="00B561A5"/>
    <w:rsid w:val="00B57626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C44"/>
    <w:rsid w:val="00B63887"/>
    <w:rsid w:val="00B64345"/>
    <w:rsid w:val="00B6454A"/>
    <w:rsid w:val="00B64D6A"/>
    <w:rsid w:val="00B65123"/>
    <w:rsid w:val="00B65A99"/>
    <w:rsid w:val="00B65D9C"/>
    <w:rsid w:val="00B66D86"/>
    <w:rsid w:val="00B66F7F"/>
    <w:rsid w:val="00B670C0"/>
    <w:rsid w:val="00B67521"/>
    <w:rsid w:val="00B67A08"/>
    <w:rsid w:val="00B70BD5"/>
    <w:rsid w:val="00B70E64"/>
    <w:rsid w:val="00B7132E"/>
    <w:rsid w:val="00B722E9"/>
    <w:rsid w:val="00B72EF4"/>
    <w:rsid w:val="00B74D6F"/>
    <w:rsid w:val="00B75727"/>
    <w:rsid w:val="00B75D52"/>
    <w:rsid w:val="00B75F11"/>
    <w:rsid w:val="00B760C3"/>
    <w:rsid w:val="00B762C8"/>
    <w:rsid w:val="00B769AE"/>
    <w:rsid w:val="00B76AD7"/>
    <w:rsid w:val="00B77098"/>
    <w:rsid w:val="00B77248"/>
    <w:rsid w:val="00B778F9"/>
    <w:rsid w:val="00B801C9"/>
    <w:rsid w:val="00B80442"/>
    <w:rsid w:val="00B80CE0"/>
    <w:rsid w:val="00B80DEE"/>
    <w:rsid w:val="00B81413"/>
    <w:rsid w:val="00B816EF"/>
    <w:rsid w:val="00B8175F"/>
    <w:rsid w:val="00B81CB0"/>
    <w:rsid w:val="00B81D09"/>
    <w:rsid w:val="00B82B56"/>
    <w:rsid w:val="00B84240"/>
    <w:rsid w:val="00B843F1"/>
    <w:rsid w:val="00B8472F"/>
    <w:rsid w:val="00B8480E"/>
    <w:rsid w:val="00B85674"/>
    <w:rsid w:val="00B868EF"/>
    <w:rsid w:val="00B8748B"/>
    <w:rsid w:val="00B8774F"/>
    <w:rsid w:val="00B87802"/>
    <w:rsid w:val="00B87CB4"/>
    <w:rsid w:val="00B901C9"/>
    <w:rsid w:val="00B904E5"/>
    <w:rsid w:val="00B91042"/>
    <w:rsid w:val="00B913E8"/>
    <w:rsid w:val="00B91748"/>
    <w:rsid w:val="00B91DBB"/>
    <w:rsid w:val="00B92AB9"/>
    <w:rsid w:val="00B9308D"/>
    <w:rsid w:val="00B93A6E"/>
    <w:rsid w:val="00B93E96"/>
    <w:rsid w:val="00B93F8D"/>
    <w:rsid w:val="00B94050"/>
    <w:rsid w:val="00B940A3"/>
    <w:rsid w:val="00B9445A"/>
    <w:rsid w:val="00B94738"/>
    <w:rsid w:val="00B94D80"/>
    <w:rsid w:val="00B95613"/>
    <w:rsid w:val="00B956E4"/>
    <w:rsid w:val="00B959A0"/>
    <w:rsid w:val="00B95A91"/>
    <w:rsid w:val="00B96D7E"/>
    <w:rsid w:val="00B9775D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F27"/>
    <w:rsid w:val="00BA4452"/>
    <w:rsid w:val="00BA447E"/>
    <w:rsid w:val="00BA4657"/>
    <w:rsid w:val="00BA46AC"/>
    <w:rsid w:val="00BA52D0"/>
    <w:rsid w:val="00BA53B9"/>
    <w:rsid w:val="00BA5B9D"/>
    <w:rsid w:val="00BA5E56"/>
    <w:rsid w:val="00BA6554"/>
    <w:rsid w:val="00BA6613"/>
    <w:rsid w:val="00BA66C3"/>
    <w:rsid w:val="00BA674F"/>
    <w:rsid w:val="00BA69E6"/>
    <w:rsid w:val="00BA6F40"/>
    <w:rsid w:val="00BB006B"/>
    <w:rsid w:val="00BB0643"/>
    <w:rsid w:val="00BB09ED"/>
    <w:rsid w:val="00BB1A2E"/>
    <w:rsid w:val="00BB1D0F"/>
    <w:rsid w:val="00BB27A7"/>
    <w:rsid w:val="00BB3006"/>
    <w:rsid w:val="00BB4301"/>
    <w:rsid w:val="00BB546E"/>
    <w:rsid w:val="00BB5AC2"/>
    <w:rsid w:val="00BB6650"/>
    <w:rsid w:val="00BB67DF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B05"/>
    <w:rsid w:val="00BC2084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96B"/>
    <w:rsid w:val="00BC5B55"/>
    <w:rsid w:val="00BC63E7"/>
    <w:rsid w:val="00BC6CB4"/>
    <w:rsid w:val="00BC6EED"/>
    <w:rsid w:val="00BC79F9"/>
    <w:rsid w:val="00BC7D7F"/>
    <w:rsid w:val="00BD055E"/>
    <w:rsid w:val="00BD056B"/>
    <w:rsid w:val="00BD090B"/>
    <w:rsid w:val="00BD0E5D"/>
    <w:rsid w:val="00BD1580"/>
    <w:rsid w:val="00BD2116"/>
    <w:rsid w:val="00BD23B8"/>
    <w:rsid w:val="00BD2AF7"/>
    <w:rsid w:val="00BD3D9E"/>
    <w:rsid w:val="00BD3E64"/>
    <w:rsid w:val="00BD3F91"/>
    <w:rsid w:val="00BD481F"/>
    <w:rsid w:val="00BD4B5E"/>
    <w:rsid w:val="00BD54A0"/>
    <w:rsid w:val="00BD5C81"/>
    <w:rsid w:val="00BD5C8D"/>
    <w:rsid w:val="00BD5FE4"/>
    <w:rsid w:val="00BD66A2"/>
    <w:rsid w:val="00BE0061"/>
    <w:rsid w:val="00BE0156"/>
    <w:rsid w:val="00BE07A6"/>
    <w:rsid w:val="00BE07CC"/>
    <w:rsid w:val="00BE1314"/>
    <w:rsid w:val="00BE1451"/>
    <w:rsid w:val="00BE1CCF"/>
    <w:rsid w:val="00BE2E63"/>
    <w:rsid w:val="00BE408C"/>
    <w:rsid w:val="00BE4191"/>
    <w:rsid w:val="00BE52A3"/>
    <w:rsid w:val="00BE5367"/>
    <w:rsid w:val="00BE5AE4"/>
    <w:rsid w:val="00BE5B97"/>
    <w:rsid w:val="00BE60B4"/>
    <w:rsid w:val="00BE6DDB"/>
    <w:rsid w:val="00BE6DF6"/>
    <w:rsid w:val="00BE721E"/>
    <w:rsid w:val="00BE7A98"/>
    <w:rsid w:val="00BE7AC6"/>
    <w:rsid w:val="00BF132C"/>
    <w:rsid w:val="00BF16A8"/>
    <w:rsid w:val="00BF187F"/>
    <w:rsid w:val="00BF2B6E"/>
    <w:rsid w:val="00BF344A"/>
    <w:rsid w:val="00BF3A5D"/>
    <w:rsid w:val="00BF3B72"/>
    <w:rsid w:val="00BF3F02"/>
    <w:rsid w:val="00BF3F34"/>
    <w:rsid w:val="00BF484A"/>
    <w:rsid w:val="00BF4899"/>
    <w:rsid w:val="00BF51A9"/>
    <w:rsid w:val="00BF6051"/>
    <w:rsid w:val="00BF613C"/>
    <w:rsid w:val="00BF64E1"/>
    <w:rsid w:val="00C001AB"/>
    <w:rsid w:val="00C0048D"/>
    <w:rsid w:val="00C00BAA"/>
    <w:rsid w:val="00C01386"/>
    <w:rsid w:val="00C01469"/>
    <w:rsid w:val="00C02FB4"/>
    <w:rsid w:val="00C038CD"/>
    <w:rsid w:val="00C0395C"/>
    <w:rsid w:val="00C03F11"/>
    <w:rsid w:val="00C04993"/>
    <w:rsid w:val="00C04ACB"/>
    <w:rsid w:val="00C0519F"/>
    <w:rsid w:val="00C054D6"/>
    <w:rsid w:val="00C05B27"/>
    <w:rsid w:val="00C05BDA"/>
    <w:rsid w:val="00C05E7D"/>
    <w:rsid w:val="00C07AE9"/>
    <w:rsid w:val="00C10057"/>
    <w:rsid w:val="00C1145E"/>
    <w:rsid w:val="00C115EC"/>
    <w:rsid w:val="00C119A5"/>
    <w:rsid w:val="00C11B22"/>
    <w:rsid w:val="00C11D08"/>
    <w:rsid w:val="00C12F40"/>
    <w:rsid w:val="00C13835"/>
    <w:rsid w:val="00C144CB"/>
    <w:rsid w:val="00C144D4"/>
    <w:rsid w:val="00C1456C"/>
    <w:rsid w:val="00C147A7"/>
    <w:rsid w:val="00C15E14"/>
    <w:rsid w:val="00C15E5F"/>
    <w:rsid w:val="00C16D89"/>
    <w:rsid w:val="00C16E6B"/>
    <w:rsid w:val="00C16FB8"/>
    <w:rsid w:val="00C177B0"/>
    <w:rsid w:val="00C177E5"/>
    <w:rsid w:val="00C17BEC"/>
    <w:rsid w:val="00C20D19"/>
    <w:rsid w:val="00C20D54"/>
    <w:rsid w:val="00C20E2E"/>
    <w:rsid w:val="00C21117"/>
    <w:rsid w:val="00C216B1"/>
    <w:rsid w:val="00C220CF"/>
    <w:rsid w:val="00C2225C"/>
    <w:rsid w:val="00C23012"/>
    <w:rsid w:val="00C23523"/>
    <w:rsid w:val="00C23DB1"/>
    <w:rsid w:val="00C24B84"/>
    <w:rsid w:val="00C255FB"/>
    <w:rsid w:val="00C262EC"/>
    <w:rsid w:val="00C26383"/>
    <w:rsid w:val="00C2664E"/>
    <w:rsid w:val="00C26B94"/>
    <w:rsid w:val="00C27AEB"/>
    <w:rsid w:val="00C27BE0"/>
    <w:rsid w:val="00C3000B"/>
    <w:rsid w:val="00C300E0"/>
    <w:rsid w:val="00C3030C"/>
    <w:rsid w:val="00C305E1"/>
    <w:rsid w:val="00C309D0"/>
    <w:rsid w:val="00C3188B"/>
    <w:rsid w:val="00C31A32"/>
    <w:rsid w:val="00C31E20"/>
    <w:rsid w:val="00C32344"/>
    <w:rsid w:val="00C325F5"/>
    <w:rsid w:val="00C32768"/>
    <w:rsid w:val="00C3279A"/>
    <w:rsid w:val="00C32D81"/>
    <w:rsid w:val="00C33402"/>
    <w:rsid w:val="00C336DE"/>
    <w:rsid w:val="00C33A20"/>
    <w:rsid w:val="00C345E4"/>
    <w:rsid w:val="00C34CDB"/>
    <w:rsid w:val="00C34FD4"/>
    <w:rsid w:val="00C368BA"/>
    <w:rsid w:val="00C370D0"/>
    <w:rsid w:val="00C37483"/>
    <w:rsid w:val="00C37879"/>
    <w:rsid w:val="00C37D45"/>
    <w:rsid w:val="00C37DA7"/>
    <w:rsid w:val="00C4009C"/>
    <w:rsid w:val="00C409E7"/>
    <w:rsid w:val="00C41032"/>
    <w:rsid w:val="00C414B8"/>
    <w:rsid w:val="00C42789"/>
    <w:rsid w:val="00C4340E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63E"/>
    <w:rsid w:val="00C46B3D"/>
    <w:rsid w:val="00C46D9F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5B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C85"/>
    <w:rsid w:val="00C6324C"/>
    <w:rsid w:val="00C63A17"/>
    <w:rsid w:val="00C641E0"/>
    <w:rsid w:val="00C652DF"/>
    <w:rsid w:val="00C652F3"/>
    <w:rsid w:val="00C66012"/>
    <w:rsid w:val="00C66427"/>
    <w:rsid w:val="00C66C6A"/>
    <w:rsid w:val="00C6793B"/>
    <w:rsid w:val="00C67AE5"/>
    <w:rsid w:val="00C70322"/>
    <w:rsid w:val="00C70633"/>
    <w:rsid w:val="00C7166A"/>
    <w:rsid w:val="00C717A7"/>
    <w:rsid w:val="00C71A50"/>
    <w:rsid w:val="00C723D5"/>
    <w:rsid w:val="00C727EF"/>
    <w:rsid w:val="00C72A7E"/>
    <w:rsid w:val="00C73079"/>
    <w:rsid w:val="00C7453C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343"/>
    <w:rsid w:val="00C877B4"/>
    <w:rsid w:val="00C87CA7"/>
    <w:rsid w:val="00C907A2"/>
    <w:rsid w:val="00C90920"/>
    <w:rsid w:val="00C90ADF"/>
    <w:rsid w:val="00C90D31"/>
    <w:rsid w:val="00C913EA"/>
    <w:rsid w:val="00C9168B"/>
    <w:rsid w:val="00C9215E"/>
    <w:rsid w:val="00C928D1"/>
    <w:rsid w:val="00C92949"/>
    <w:rsid w:val="00C93800"/>
    <w:rsid w:val="00C93B76"/>
    <w:rsid w:val="00C953AE"/>
    <w:rsid w:val="00C95D4A"/>
    <w:rsid w:val="00C9603E"/>
    <w:rsid w:val="00C96D1D"/>
    <w:rsid w:val="00C97962"/>
    <w:rsid w:val="00C9798B"/>
    <w:rsid w:val="00C97CC1"/>
    <w:rsid w:val="00C97DCE"/>
    <w:rsid w:val="00C97E28"/>
    <w:rsid w:val="00C97FB4"/>
    <w:rsid w:val="00CA0E1B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085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A6E"/>
    <w:rsid w:val="00CB7D7B"/>
    <w:rsid w:val="00CC0672"/>
    <w:rsid w:val="00CC0897"/>
    <w:rsid w:val="00CC0E92"/>
    <w:rsid w:val="00CC1406"/>
    <w:rsid w:val="00CC1A3A"/>
    <w:rsid w:val="00CC1E0D"/>
    <w:rsid w:val="00CC28AC"/>
    <w:rsid w:val="00CC2F05"/>
    <w:rsid w:val="00CC3E50"/>
    <w:rsid w:val="00CC4BB7"/>
    <w:rsid w:val="00CC4BB8"/>
    <w:rsid w:val="00CC4ECF"/>
    <w:rsid w:val="00CC5113"/>
    <w:rsid w:val="00CC540F"/>
    <w:rsid w:val="00CC56B0"/>
    <w:rsid w:val="00CC7E08"/>
    <w:rsid w:val="00CC7EDC"/>
    <w:rsid w:val="00CD002E"/>
    <w:rsid w:val="00CD0370"/>
    <w:rsid w:val="00CD040A"/>
    <w:rsid w:val="00CD049C"/>
    <w:rsid w:val="00CD0E75"/>
    <w:rsid w:val="00CD0E9F"/>
    <w:rsid w:val="00CD1E5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6381"/>
    <w:rsid w:val="00CE65B6"/>
    <w:rsid w:val="00CE7B7B"/>
    <w:rsid w:val="00CE7F1E"/>
    <w:rsid w:val="00CF0359"/>
    <w:rsid w:val="00CF0C5B"/>
    <w:rsid w:val="00CF17EE"/>
    <w:rsid w:val="00CF1C5C"/>
    <w:rsid w:val="00CF2416"/>
    <w:rsid w:val="00CF322F"/>
    <w:rsid w:val="00CF36AC"/>
    <w:rsid w:val="00CF3779"/>
    <w:rsid w:val="00CF436A"/>
    <w:rsid w:val="00CF492A"/>
    <w:rsid w:val="00CF4CC7"/>
    <w:rsid w:val="00CF5A27"/>
    <w:rsid w:val="00CF5BAB"/>
    <w:rsid w:val="00CF5E89"/>
    <w:rsid w:val="00CF649F"/>
    <w:rsid w:val="00CF6DB3"/>
    <w:rsid w:val="00CF7ACF"/>
    <w:rsid w:val="00D00C0D"/>
    <w:rsid w:val="00D015C9"/>
    <w:rsid w:val="00D01F2C"/>
    <w:rsid w:val="00D02637"/>
    <w:rsid w:val="00D02FB2"/>
    <w:rsid w:val="00D034B6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F3D"/>
    <w:rsid w:val="00D100C2"/>
    <w:rsid w:val="00D10138"/>
    <w:rsid w:val="00D1096F"/>
    <w:rsid w:val="00D10D84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3739"/>
    <w:rsid w:val="00D14035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5BD"/>
    <w:rsid w:val="00D20BF6"/>
    <w:rsid w:val="00D2131A"/>
    <w:rsid w:val="00D2167E"/>
    <w:rsid w:val="00D22353"/>
    <w:rsid w:val="00D22687"/>
    <w:rsid w:val="00D2356F"/>
    <w:rsid w:val="00D23D8A"/>
    <w:rsid w:val="00D247ED"/>
    <w:rsid w:val="00D24D94"/>
    <w:rsid w:val="00D25717"/>
    <w:rsid w:val="00D25BD5"/>
    <w:rsid w:val="00D2642F"/>
    <w:rsid w:val="00D2757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22B2"/>
    <w:rsid w:val="00D3239A"/>
    <w:rsid w:val="00D32B8F"/>
    <w:rsid w:val="00D33072"/>
    <w:rsid w:val="00D3354D"/>
    <w:rsid w:val="00D3386B"/>
    <w:rsid w:val="00D33F59"/>
    <w:rsid w:val="00D34166"/>
    <w:rsid w:val="00D34635"/>
    <w:rsid w:val="00D35C85"/>
    <w:rsid w:val="00D35F0F"/>
    <w:rsid w:val="00D35F8A"/>
    <w:rsid w:val="00D36371"/>
    <w:rsid w:val="00D3645D"/>
    <w:rsid w:val="00D366D4"/>
    <w:rsid w:val="00D37C50"/>
    <w:rsid w:val="00D37D6B"/>
    <w:rsid w:val="00D37FE4"/>
    <w:rsid w:val="00D40325"/>
    <w:rsid w:val="00D40378"/>
    <w:rsid w:val="00D408F3"/>
    <w:rsid w:val="00D41441"/>
    <w:rsid w:val="00D41FB0"/>
    <w:rsid w:val="00D425C9"/>
    <w:rsid w:val="00D42646"/>
    <w:rsid w:val="00D427B1"/>
    <w:rsid w:val="00D42DE0"/>
    <w:rsid w:val="00D435AB"/>
    <w:rsid w:val="00D4362F"/>
    <w:rsid w:val="00D4387A"/>
    <w:rsid w:val="00D43BB0"/>
    <w:rsid w:val="00D43E2B"/>
    <w:rsid w:val="00D43F5D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506B8"/>
    <w:rsid w:val="00D50BF2"/>
    <w:rsid w:val="00D51012"/>
    <w:rsid w:val="00D516BB"/>
    <w:rsid w:val="00D52357"/>
    <w:rsid w:val="00D52513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71FB"/>
    <w:rsid w:val="00D6027F"/>
    <w:rsid w:val="00D6052E"/>
    <w:rsid w:val="00D6081B"/>
    <w:rsid w:val="00D61441"/>
    <w:rsid w:val="00D6176F"/>
    <w:rsid w:val="00D6187B"/>
    <w:rsid w:val="00D61A41"/>
    <w:rsid w:val="00D61A60"/>
    <w:rsid w:val="00D624D2"/>
    <w:rsid w:val="00D62C7B"/>
    <w:rsid w:val="00D6334B"/>
    <w:rsid w:val="00D636F2"/>
    <w:rsid w:val="00D6375F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A5B"/>
    <w:rsid w:val="00D65A88"/>
    <w:rsid w:val="00D65C0E"/>
    <w:rsid w:val="00D66128"/>
    <w:rsid w:val="00D66EC2"/>
    <w:rsid w:val="00D66F26"/>
    <w:rsid w:val="00D6709B"/>
    <w:rsid w:val="00D67399"/>
    <w:rsid w:val="00D67CDF"/>
    <w:rsid w:val="00D67FBF"/>
    <w:rsid w:val="00D700E6"/>
    <w:rsid w:val="00D70556"/>
    <w:rsid w:val="00D70612"/>
    <w:rsid w:val="00D70CCD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922"/>
    <w:rsid w:val="00D80A4E"/>
    <w:rsid w:val="00D810AA"/>
    <w:rsid w:val="00D81574"/>
    <w:rsid w:val="00D827B5"/>
    <w:rsid w:val="00D82D35"/>
    <w:rsid w:val="00D82E42"/>
    <w:rsid w:val="00D83029"/>
    <w:rsid w:val="00D830FD"/>
    <w:rsid w:val="00D8315F"/>
    <w:rsid w:val="00D8323E"/>
    <w:rsid w:val="00D8367F"/>
    <w:rsid w:val="00D836A2"/>
    <w:rsid w:val="00D83846"/>
    <w:rsid w:val="00D83C3C"/>
    <w:rsid w:val="00D83ED2"/>
    <w:rsid w:val="00D840D8"/>
    <w:rsid w:val="00D849AA"/>
    <w:rsid w:val="00D84A0A"/>
    <w:rsid w:val="00D84C52"/>
    <w:rsid w:val="00D84D7D"/>
    <w:rsid w:val="00D84E49"/>
    <w:rsid w:val="00D85198"/>
    <w:rsid w:val="00D854D8"/>
    <w:rsid w:val="00D861C2"/>
    <w:rsid w:val="00D865D9"/>
    <w:rsid w:val="00D86B50"/>
    <w:rsid w:val="00D86E94"/>
    <w:rsid w:val="00D87A0A"/>
    <w:rsid w:val="00D87C85"/>
    <w:rsid w:val="00D87EEE"/>
    <w:rsid w:val="00D90037"/>
    <w:rsid w:val="00D910BA"/>
    <w:rsid w:val="00D9175E"/>
    <w:rsid w:val="00D91BEC"/>
    <w:rsid w:val="00D9206E"/>
    <w:rsid w:val="00D92274"/>
    <w:rsid w:val="00D926A4"/>
    <w:rsid w:val="00D92851"/>
    <w:rsid w:val="00D92BE8"/>
    <w:rsid w:val="00D92F04"/>
    <w:rsid w:val="00D937E0"/>
    <w:rsid w:val="00D938A7"/>
    <w:rsid w:val="00D93ACF"/>
    <w:rsid w:val="00D94952"/>
    <w:rsid w:val="00D957E2"/>
    <w:rsid w:val="00D95CF4"/>
    <w:rsid w:val="00D96585"/>
    <w:rsid w:val="00D96B90"/>
    <w:rsid w:val="00D96BE3"/>
    <w:rsid w:val="00D96BEC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51AF"/>
    <w:rsid w:val="00DA52D1"/>
    <w:rsid w:val="00DA5668"/>
    <w:rsid w:val="00DA5705"/>
    <w:rsid w:val="00DA583F"/>
    <w:rsid w:val="00DA5BB2"/>
    <w:rsid w:val="00DA5D59"/>
    <w:rsid w:val="00DA5D87"/>
    <w:rsid w:val="00DA613A"/>
    <w:rsid w:val="00DA64EE"/>
    <w:rsid w:val="00DA673E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609"/>
    <w:rsid w:val="00DB1B05"/>
    <w:rsid w:val="00DB1E8B"/>
    <w:rsid w:val="00DB1F09"/>
    <w:rsid w:val="00DB25BC"/>
    <w:rsid w:val="00DB28EE"/>
    <w:rsid w:val="00DB3238"/>
    <w:rsid w:val="00DB3581"/>
    <w:rsid w:val="00DB403E"/>
    <w:rsid w:val="00DB500A"/>
    <w:rsid w:val="00DB529E"/>
    <w:rsid w:val="00DB550C"/>
    <w:rsid w:val="00DB5E36"/>
    <w:rsid w:val="00DB5F64"/>
    <w:rsid w:val="00DB6071"/>
    <w:rsid w:val="00DB6DBE"/>
    <w:rsid w:val="00DB739C"/>
    <w:rsid w:val="00DB7550"/>
    <w:rsid w:val="00DB7EEF"/>
    <w:rsid w:val="00DC014F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6073"/>
    <w:rsid w:val="00DC6196"/>
    <w:rsid w:val="00DC6ECC"/>
    <w:rsid w:val="00DC70D1"/>
    <w:rsid w:val="00DC73BB"/>
    <w:rsid w:val="00DD00C2"/>
    <w:rsid w:val="00DD0958"/>
    <w:rsid w:val="00DD10B7"/>
    <w:rsid w:val="00DD1127"/>
    <w:rsid w:val="00DD128A"/>
    <w:rsid w:val="00DD1BB0"/>
    <w:rsid w:val="00DD24D6"/>
    <w:rsid w:val="00DD24F2"/>
    <w:rsid w:val="00DD34C7"/>
    <w:rsid w:val="00DD381B"/>
    <w:rsid w:val="00DD4717"/>
    <w:rsid w:val="00DD6A40"/>
    <w:rsid w:val="00DD6EE9"/>
    <w:rsid w:val="00DD7694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1FA7"/>
    <w:rsid w:val="00DE2139"/>
    <w:rsid w:val="00DE2BF4"/>
    <w:rsid w:val="00DE3377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A90"/>
    <w:rsid w:val="00DE6C78"/>
    <w:rsid w:val="00DE7046"/>
    <w:rsid w:val="00DE7156"/>
    <w:rsid w:val="00DE71DB"/>
    <w:rsid w:val="00DE7592"/>
    <w:rsid w:val="00DE77CE"/>
    <w:rsid w:val="00DE7B08"/>
    <w:rsid w:val="00DE7F88"/>
    <w:rsid w:val="00DF0214"/>
    <w:rsid w:val="00DF0371"/>
    <w:rsid w:val="00DF0491"/>
    <w:rsid w:val="00DF08F8"/>
    <w:rsid w:val="00DF0BA4"/>
    <w:rsid w:val="00DF1539"/>
    <w:rsid w:val="00DF2201"/>
    <w:rsid w:val="00DF24E6"/>
    <w:rsid w:val="00DF2556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727"/>
    <w:rsid w:val="00E00A24"/>
    <w:rsid w:val="00E00BB0"/>
    <w:rsid w:val="00E013C8"/>
    <w:rsid w:val="00E01835"/>
    <w:rsid w:val="00E01A5A"/>
    <w:rsid w:val="00E01ABD"/>
    <w:rsid w:val="00E01B16"/>
    <w:rsid w:val="00E01FEA"/>
    <w:rsid w:val="00E021AA"/>
    <w:rsid w:val="00E027F4"/>
    <w:rsid w:val="00E0287C"/>
    <w:rsid w:val="00E02B4A"/>
    <w:rsid w:val="00E053AF"/>
    <w:rsid w:val="00E0580A"/>
    <w:rsid w:val="00E05F12"/>
    <w:rsid w:val="00E065B2"/>
    <w:rsid w:val="00E0661B"/>
    <w:rsid w:val="00E0694F"/>
    <w:rsid w:val="00E070E9"/>
    <w:rsid w:val="00E07398"/>
    <w:rsid w:val="00E07BEA"/>
    <w:rsid w:val="00E07EC1"/>
    <w:rsid w:val="00E1051A"/>
    <w:rsid w:val="00E109C6"/>
    <w:rsid w:val="00E10CB0"/>
    <w:rsid w:val="00E10DA2"/>
    <w:rsid w:val="00E1177B"/>
    <w:rsid w:val="00E11C72"/>
    <w:rsid w:val="00E11F87"/>
    <w:rsid w:val="00E12190"/>
    <w:rsid w:val="00E121FD"/>
    <w:rsid w:val="00E1237C"/>
    <w:rsid w:val="00E12C5E"/>
    <w:rsid w:val="00E138A6"/>
    <w:rsid w:val="00E13F31"/>
    <w:rsid w:val="00E146EA"/>
    <w:rsid w:val="00E147CD"/>
    <w:rsid w:val="00E14F5B"/>
    <w:rsid w:val="00E15130"/>
    <w:rsid w:val="00E1520B"/>
    <w:rsid w:val="00E152D3"/>
    <w:rsid w:val="00E1554B"/>
    <w:rsid w:val="00E15827"/>
    <w:rsid w:val="00E15D6C"/>
    <w:rsid w:val="00E165B2"/>
    <w:rsid w:val="00E16A33"/>
    <w:rsid w:val="00E16B4A"/>
    <w:rsid w:val="00E17446"/>
    <w:rsid w:val="00E17506"/>
    <w:rsid w:val="00E20B6C"/>
    <w:rsid w:val="00E210D6"/>
    <w:rsid w:val="00E213E7"/>
    <w:rsid w:val="00E2224A"/>
    <w:rsid w:val="00E2270F"/>
    <w:rsid w:val="00E2288B"/>
    <w:rsid w:val="00E22C09"/>
    <w:rsid w:val="00E243E0"/>
    <w:rsid w:val="00E24B46"/>
    <w:rsid w:val="00E25513"/>
    <w:rsid w:val="00E26040"/>
    <w:rsid w:val="00E260C8"/>
    <w:rsid w:val="00E261E7"/>
    <w:rsid w:val="00E26671"/>
    <w:rsid w:val="00E26769"/>
    <w:rsid w:val="00E26FE6"/>
    <w:rsid w:val="00E2753E"/>
    <w:rsid w:val="00E27803"/>
    <w:rsid w:val="00E27820"/>
    <w:rsid w:val="00E27931"/>
    <w:rsid w:val="00E30591"/>
    <w:rsid w:val="00E30964"/>
    <w:rsid w:val="00E30A61"/>
    <w:rsid w:val="00E311E7"/>
    <w:rsid w:val="00E31B9F"/>
    <w:rsid w:val="00E31D79"/>
    <w:rsid w:val="00E32C6C"/>
    <w:rsid w:val="00E32DFD"/>
    <w:rsid w:val="00E32E58"/>
    <w:rsid w:val="00E33589"/>
    <w:rsid w:val="00E33759"/>
    <w:rsid w:val="00E337A5"/>
    <w:rsid w:val="00E3390A"/>
    <w:rsid w:val="00E34027"/>
    <w:rsid w:val="00E343D0"/>
    <w:rsid w:val="00E34928"/>
    <w:rsid w:val="00E351FF"/>
    <w:rsid w:val="00E3520A"/>
    <w:rsid w:val="00E358A7"/>
    <w:rsid w:val="00E35F9F"/>
    <w:rsid w:val="00E3622A"/>
    <w:rsid w:val="00E3690D"/>
    <w:rsid w:val="00E36A90"/>
    <w:rsid w:val="00E37A61"/>
    <w:rsid w:val="00E37AB3"/>
    <w:rsid w:val="00E401E0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998"/>
    <w:rsid w:val="00E46CDE"/>
    <w:rsid w:val="00E4742E"/>
    <w:rsid w:val="00E47452"/>
    <w:rsid w:val="00E4754F"/>
    <w:rsid w:val="00E50500"/>
    <w:rsid w:val="00E505B4"/>
    <w:rsid w:val="00E50E86"/>
    <w:rsid w:val="00E5125D"/>
    <w:rsid w:val="00E5167D"/>
    <w:rsid w:val="00E52155"/>
    <w:rsid w:val="00E523D0"/>
    <w:rsid w:val="00E52C06"/>
    <w:rsid w:val="00E530E8"/>
    <w:rsid w:val="00E53353"/>
    <w:rsid w:val="00E53355"/>
    <w:rsid w:val="00E5365E"/>
    <w:rsid w:val="00E540AC"/>
    <w:rsid w:val="00E543BF"/>
    <w:rsid w:val="00E5489E"/>
    <w:rsid w:val="00E54A5C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7356"/>
    <w:rsid w:val="00E67408"/>
    <w:rsid w:val="00E6760C"/>
    <w:rsid w:val="00E67A44"/>
    <w:rsid w:val="00E67C50"/>
    <w:rsid w:val="00E70DAC"/>
    <w:rsid w:val="00E7151B"/>
    <w:rsid w:val="00E72570"/>
    <w:rsid w:val="00E733B2"/>
    <w:rsid w:val="00E736AD"/>
    <w:rsid w:val="00E73823"/>
    <w:rsid w:val="00E738B9"/>
    <w:rsid w:val="00E74066"/>
    <w:rsid w:val="00E749A0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80898"/>
    <w:rsid w:val="00E80A13"/>
    <w:rsid w:val="00E80FAB"/>
    <w:rsid w:val="00E81305"/>
    <w:rsid w:val="00E814F5"/>
    <w:rsid w:val="00E829CF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900BC"/>
    <w:rsid w:val="00E9138B"/>
    <w:rsid w:val="00E91D29"/>
    <w:rsid w:val="00E91F12"/>
    <w:rsid w:val="00E9222B"/>
    <w:rsid w:val="00E92496"/>
    <w:rsid w:val="00E9263A"/>
    <w:rsid w:val="00E92834"/>
    <w:rsid w:val="00E92D4F"/>
    <w:rsid w:val="00E92F39"/>
    <w:rsid w:val="00E93F63"/>
    <w:rsid w:val="00E947E4"/>
    <w:rsid w:val="00E95210"/>
    <w:rsid w:val="00E954DA"/>
    <w:rsid w:val="00E9552A"/>
    <w:rsid w:val="00E95805"/>
    <w:rsid w:val="00E95B27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5208"/>
    <w:rsid w:val="00EA569B"/>
    <w:rsid w:val="00EA6144"/>
    <w:rsid w:val="00EA615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EB0"/>
    <w:rsid w:val="00EB4449"/>
    <w:rsid w:val="00EB4EED"/>
    <w:rsid w:val="00EB50DA"/>
    <w:rsid w:val="00EB5145"/>
    <w:rsid w:val="00EB518D"/>
    <w:rsid w:val="00EB5222"/>
    <w:rsid w:val="00EB537F"/>
    <w:rsid w:val="00EB54D4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48A"/>
    <w:rsid w:val="00EC2545"/>
    <w:rsid w:val="00EC27A5"/>
    <w:rsid w:val="00EC3B65"/>
    <w:rsid w:val="00EC3CE8"/>
    <w:rsid w:val="00EC3D66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D0F"/>
    <w:rsid w:val="00EC6FFC"/>
    <w:rsid w:val="00ED0FA3"/>
    <w:rsid w:val="00ED1D3F"/>
    <w:rsid w:val="00ED234A"/>
    <w:rsid w:val="00ED2437"/>
    <w:rsid w:val="00ED2FD6"/>
    <w:rsid w:val="00ED3A3B"/>
    <w:rsid w:val="00ED3AD0"/>
    <w:rsid w:val="00ED43A1"/>
    <w:rsid w:val="00ED43EF"/>
    <w:rsid w:val="00ED43F1"/>
    <w:rsid w:val="00ED58AF"/>
    <w:rsid w:val="00ED5987"/>
    <w:rsid w:val="00ED59EF"/>
    <w:rsid w:val="00ED67FE"/>
    <w:rsid w:val="00ED6B3B"/>
    <w:rsid w:val="00ED74B9"/>
    <w:rsid w:val="00ED7997"/>
    <w:rsid w:val="00ED7B5E"/>
    <w:rsid w:val="00ED7E26"/>
    <w:rsid w:val="00ED7F72"/>
    <w:rsid w:val="00ED7F7F"/>
    <w:rsid w:val="00EE09A6"/>
    <w:rsid w:val="00EE1168"/>
    <w:rsid w:val="00EE13D6"/>
    <w:rsid w:val="00EE205B"/>
    <w:rsid w:val="00EE25C6"/>
    <w:rsid w:val="00EE266D"/>
    <w:rsid w:val="00EE28E1"/>
    <w:rsid w:val="00EE2ED3"/>
    <w:rsid w:val="00EE31BA"/>
    <w:rsid w:val="00EE35EC"/>
    <w:rsid w:val="00EE3790"/>
    <w:rsid w:val="00EE3BDD"/>
    <w:rsid w:val="00EE43E2"/>
    <w:rsid w:val="00EE44DA"/>
    <w:rsid w:val="00EE4F45"/>
    <w:rsid w:val="00EE5CE8"/>
    <w:rsid w:val="00EE62F4"/>
    <w:rsid w:val="00EE680D"/>
    <w:rsid w:val="00EE6862"/>
    <w:rsid w:val="00EE7387"/>
    <w:rsid w:val="00EE75BA"/>
    <w:rsid w:val="00EE7798"/>
    <w:rsid w:val="00EE7F0C"/>
    <w:rsid w:val="00EF02AF"/>
    <w:rsid w:val="00EF04E7"/>
    <w:rsid w:val="00EF13A0"/>
    <w:rsid w:val="00EF181E"/>
    <w:rsid w:val="00EF1D17"/>
    <w:rsid w:val="00EF1F66"/>
    <w:rsid w:val="00EF2857"/>
    <w:rsid w:val="00EF2D68"/>
    <w:rsid w:val="00EF347B"/>
    <w:rsid w:val="00EF3B21"/>
    <w:rsid w:val="00EF3D4E"/>
    <w:rsid w:val="00EF401D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C02"/>
    <w:rsid w:val="00F04FBF"/>
    <w:rsid w:val="00F05160"/>
    <w:rsid w:val="00F060B5"/>
    <w:rsid w:val="00F0652E"/>
    <w:rsid w:val="00F0655E"/>
    <w:rsid w:val="00F0706A"/>
    <w:rsid w:val="00F0711F"/>
    <w:rsid w:val="00F07347"/>
    <w:rsid w:val="00F07B2C"/>
    <w:rsid w:val="00F07DEA"/>
    <w:rsid w:val="00F07FE7"/>
    <w:rsid w:val="00F10B8B"/>
    <w:rsid w:val="00F10E19"/>
    <w:rsid w:val="00F11849"/>
    <w:rsid w:val="00F11E5A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BA3"/>
    <w:rsid w:val="00F16DB6"/>
    <w:rsid w:val="00F1741A"/>
    <w:rsid w:val="00F17629"/>
    <w:rsid w:val="00F1799E"/>
    <w:rsid w:val="00F17A03"/>
    <w:rsid w:val="00F17A4B"/>
    <w:rsid w:val="00F17B79"/>
    <w:rsid w:val="00F20852"/>
    <w:rsid w:val="00F209DD"/>
    <w:rsid w:val="00F2184C"/>
    <w:rsid w:val="00F21A12"/>
    <w:rsid w:val="00F2251B"/>
    <w:rsid w:val="00F225DA"/>
    <w:rsid w:val="00F227D9"/>
    <w:rsid w:val="00F2285A"/>
    <w:rsid w:val="00F23369"/>
    <w:rsid w:val="00F23A21"/>
    <w:rsid w:val="00F23D16"/>
    <w:rsid w:val="00F23E44"/>
    <w:rsid w:val="00F244F6"/>
    <w:rsid w:val="00F24C05"/>
    <w:rsid w:val="00F269B5"/>
    <w:rsid w:val="00F26C41"/>
    <w:rsid w:val="00F31432"/>
    <w:rsid w:val="00F316C3"/>
    <w:rsid w:val="00F31777"/>
    <w:rsid w:val="00F3195A"/>
    <w:rsid w:val="00F31AEC"/>
    <w:rsid w:val="00F3244D"/>
    <w:rsid w:val="00F330B4"/>
    <w:rsid w:val="00F33B57"/>
    <w:rsid w:val="00F34696"/>
    <w:rsid w:val="00F349F5"/>
    <w:rsid w:val="00F34E62"/>
    <w:rsid w:val="00F351E9"/>
    <w:rsid w:val="00F3551F"/>
    <w:rsid w:val="00F35B9D"/>
    <w:rsid w:val="00F36380"/>
    <w:rsid w:val="00F36396"/>
    <w:rsid w:val="00F364F6"/>
    <w:rsid w:val="00F3726C"/>
    <w:rsid w:val="00F37947"/>
    <w:rsid w:val="00F37EBF"/>
    <w:rsid w:val="00F4035A"/>
    <w:rsid w:val="00F40583"/>
    <w:rsid w:val="00F4069C"/>
    <w:rsid w:val="00F40816"/>
    <w:rsid w:val="00F41945"/>
    <w:rsid w:val="00F41CB8"/>
    <w:rsid w:val="00F4203F"/>
    <w:rsid w:val="00F4225A"/>
    <w:rsid w:val="00F427A2"/>
    <w:rsid w:val="00F428F2"/>
    <w:rsid w:val="00F42B0F"/>
    <w:rsid w:val="00F42B1B"/>
    <w:rsid w:val="00F432C3"/>
    <w:rsid w:val="00F44DEB"/>
    <w:rsid w:val="00F45407"/>
    <w:rsid w:val="00F45D3C"/>
    <w:rsid w:val="00F463A9"/>
    <w:rsid w:val="00F46868"/>
    <w:rsid w:val="00F46CE7"/>
    <w:rsid w:val="00F46FBC"/>
    <w:rsid w:val="00F47B7E"/>
    <w:rsid w:val="00F51C03"/>
    <w:rsid w:val="00F52931"/>
    <w:rsid w:val="00F52B03"/>
    <w:rsid w:val="00F535E1"/>
    <w:rsid w:val="00F538A2"/>
    <w:rsid w:val="00F538D6"/>
    <w:rsid w:val="00F53990"/>
    <w:rsid w:val="00F53BD6"/>
    <w:rsid w:val="00F54697"/>
    <w:rsid w:val="00F55001"/>
    <w:rsid w:val="00F55018"/>
    <w:rsid w:val="00F55A0E"/>
    <w:rsid w:val="00F55CC3"/>
    <w:rsid w:val="00F55D35"/>
    <w:rsid w:val="00F56557"/>
    <w:rsid w:val="00F56973"/>
    <w:rsid w:val="00F56B14"/>
    <w:rsid w:val="00F56BF2"/>
    <w:rsid w:val="00F57767"/>
    <w:rsid w:val="00F577DF"/>
    <w:rsid w:val="00F60235"/>
    <w:rsid w:val="00F6034C"/>
    <w:rsid w:val="00F60502"/>
    <w:rsid w:val="00F60739"/>
    <w:rsid w:val="00F60B1D"/>
    <w:rsid w:val="00F60E2E"/>
    <w:rsid w:val="00F61BF9"/>
    <w:rsid w:val="00F61CAF"/>
    <w:rsid w:val="00F62704"/>
    <w:rsid w:val="00F62A85"/>
    <w:rsid w:val="00F62B8D"/>
    <w:rsid w:val="00F631D2"/>
    <w:rsid w:val="00F63509"/>
    <w:rsid w:val="00F63AC0"/>
    <w:rsid w:val="00F6469F"/>
    <w:rsid w:val="00F65545"/>
    <w:rsid w:val="00F655D4"/>
    <w:rsid w:val="00F65944"/>
    <w:rsid w:val="00F660B2"/>
    <w:rsid w:val="00F6634F"/>
    <w:rsid w:val="00F6638C"/>
    <w:rsid w:val="00F66715"/>
    <w:rsid w:val="00F66AFA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9BF"/>
    <w:rsid w:val="00F81351"/>
    <w:rsid w:val="00F814F2"/>
    <w:rsid w:val="00F81587"/>
    <w:rsid w:val="00F8172A"/>
    <w:rsid w:val="00F817A7"/>
    <w:rsid w:val="00F81D86"/>
    <w:rsid w:val="00F81E8F"/>
    <w:rsid w:val="00F82981"/>
    <w:rsid w:val="00F82D5A"/>
    <w:rsid w:val="00F83240"/>
    <w:rsid w:val="00F832F8"/>
    <w:rsid w:val="00F84349"/>
    <w:rsid w:val="00F84571"/>
    <w:rsid w:val="00F84EF6"/>
    <w:rsid w:val="00F85200"/>
    <w:rsid w:val="00F85866"/>
    <w:rsid w:val="00F8599C"/>
    <w:rsid w:val="00F861DF"/>
    <w:rsid w:val="00F86619"/>
    <w:rsid w:val="00F86A1C"/>
    <w:rsid w:val="00F872A3"/>
    <w:rsid w:val="00F87A6D"/>
    <w:rsid w:val="00F87FC9"/>
    <w:rsid w:val="00F90059"/>
    <w:rsid w:val="00F90A22"/>
    <w:rsid w:val="00F90BFF"/>
    <w:rsid w:val="00F915A4"/>
    <w:rsid w:val="00F916F1"/>
    <w:rsid w:val="00F921BA"/>
    <w:rsid w:val="00F92675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600A"/>
    <w:rsid w:val="00FA6286"/>
    <w:rsid w:val="00FA69E0"/>
    <w:rsid w:val="00FA6AB7"/>
    <w:rsid w:val="00FA7526"/>
    <w:rsid w:val="00FB0607"/>
    <w:rsid w:val="00FB0665"/>
    <w:rsid w:val="00FB097D"/>
    <w:rsid w:val="00FB1E0B"/>
    <w:rsid w:val="00FB2861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DDB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73E0"/>
    <w:rsid w:val="00FC76A6"/>
    <w:rsid w:val="00FC78F3"/>
    <w:rsid w:val="00FD0C49"/>
    <w:rsid w:val="00FD1DA6"/>
    <w:rsid w:val="00FD2145"/>
    <w:rsid w:val="00FD2514"/>
    <w:rsid w:val="00FD2648"/>
    <w:rsid w:val="00FD2819"/>
    <w:rsid w:val="00FD2F82"/>
    <w:rsid w:val="00FD32C6"/>
    <w:rsid w:val="00FD338E"/>
    <w:rsid w:val="00FD378F"/>
    <w:rsid w:val="00FD3CE1"/>
    <w:rsid w:val="00FD4367"/>
    <w:rsid w:val="00FD4B14"/>
    <w:rsid w:val="00FD5086"/>
    <w:rsid w:val="00FD5091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D28"/>
    <w:rsid w:val="00FE6181"/>
    <w:rsid w:val="00FE64AC"/>
    <w:rsid w:val="00FE6C54"/>
    <w:rsid w:val="00FF09E8"/>
    <w:rsid w:val="00FF2412"/>
    <w:rsid w:val="00FF2D82"/>
    <w:rsid w:val="00FF331A"/>
    <w:rsid w:val="00FF35A4"/>
    <w:rsid w:val="00FF3754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599375D"/>
  <w15:chartTrackingRefBased/>
  <w15:docId w15:val="{04880159-52AA-4B61-9FC0-6F334C9B6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464D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7.png"/><Relationship Id="rId1" Type="http://schemas.openxmlformats.org/officeDocument/2006/relationships/image" Target="media/image6.png"/><Relationship Id="rId4" Type="http://schemas.openxmlformats.org/officeDocument/2006/relationships/hyperlink" Target="mailto:enquiry@rutledgegloba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6EFBA9-6C38-4E84-BA2E-8D58EA8D1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2</TotalTime>
  <Pages>7</Pages>
  <Words>1217</Words>
  <Characters>677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7978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Silvia Regusoni</dc:creator>
  <cp:keywords/>
  <cp:lastModifiedBy>Morgulets, Ivan (EXT) [EW]</cp:lastModifiedBy>
  <cp:revision>105</cp:revision>
  <cp:lastPrinted>2021-12-16T15:43:00Z</cp:lastPrinted>
  <dcterms:created xsi:type="dcterms:W3CDTF">2021-06-01T10:47:00Z</dcterms:created>
  <dcterms:modified xsi:type="dcterms:W3CDTF">2022-04-19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